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43BB" w:rsidRDefault="009143BB" w:rsidP="00046E85">
      <w:pPr>
        <w:pStyle w:val="Address1"/>
        <w:framePr w:w="3421" w:h="856" w:hRule="exact" w:wrap="notBeside" w:x="8176" w:y="601"/>
        <w:jc w:val="center"/>
        <w:rPr>
          <w:sz w:val="22"/>
          <w:szCs w:val="22"/>
        </w:rPr>
      </w:pPr>
    </w:p>
    <w:p w:rsidR="00F71441" w:rsidRDefault="000E2226" w:rsidP="009C3E4E">
      <w:pPr>
        <w:pStyle w:val="Name"/>
        <w:pBdr>
          <w:bottom w:val="single" w:sz="6" w:space="3" w:color="auto"/>
        </w:pBdr>
        <w:outlineLvl w:val="0"/>
        <w:rPr>
          <w:rStyle w:val="Emphasis"/>
        </w:rPr>
      </w:pPr>
      <w:r w:rsidRPr="00E4041F">
        <w:rPr>
          <w:rStyle w:val="Emphasis"/>
        </w:rPr>
        <w:t>Salman</w:t>
      </w:r>
    </w:p>
    <w:p w:rsidR="000E2226" w:rsidRPr="006B1AEA" w:rsidRDefault="00F71441" w:rsidP="009C3E4E">
      <w:pPr>
        <w:pStyle w:val="Name"/>
        <w:pBdr>
          <w:bottom w:val="single" w:sz="6" w:space="3" w:color="auto"/>
        </w:pBdr>
        <w:outlineLvl w:val="0"/>
        <w:rPr>
          <w:rStyle w:val="Emphasis"/>
        </w:rPr>
      </w:pPr>
      <w:hyperlink r:id="rId8" w:history="1">
        <w:r w:rsidRPr="00D41210">
          <w:rPr>
            <w:rStyle w:val="Hyperlink"/>
          </w:rPr>
          <w:t>Salman.361814@2freemail.com</w:t>
        </w:r>
      </w:hyperlink>
      <w:r>
        <w:rPr>
          <w:rStyle w:val="Emphasis"/>
        </w:rPr>
        <w:t xml:space="preserve"> </w:t>
      </w:r>
      <w:r w:rsidR="000E2226" w:rsidRPr="00E4041F">
        <w:rPr>
          <w:rStyle w:val="Emphasis"/>
        </w:rPr>
        <w:t xml:space="preserve"> </w:t>
      </w:r>
    </w:p>
    <w:p w:rsidR="00690622" w:rsidRDefault="009143BB" w:rsidP="00A635C2">
      <w:pPr>
        <w:pStyle w:val="Heading3"/>
        <w:numPr>
          <w:ilvl w:val="0"/>
          <w:numId w:val="0"/>
        </w:numPr>
        <w:tabs>
          <w:tab w:val="left" w:pos="180"/>
        </w:tabs>
        <w:spacing w:line="240" w:lineRule="auto"/>
        <w:rPr>
          <w:rFonts w:ascii="Verdana" w:hAnsi="Verdana"/>
          <w:color w:val="08044A"/>
          <w:sz w:val="18"/>
          <w:szCs w:val="18"/>
        </w:rPr>
      </w:pPr>
      <w:r>
        <w:rPr>
          <w:rFonts w:ascii="Verdana" w:hAnsi="Verdana"/>
          <w:color w:val="08044A"/>
          <w:sz w:val="18"/>
          <w:szCs w:val="18"/>
        </w:rPr>
        <w:t>Professional Summary:</w:t>
      </w:r>
    </w:p>
    <w:p w:rsidR="009143BB" w:rsidRPr="009143BB" w:rsidRDefault="008C4C41" w:rsidP="004C02AB">
      <w:pPr>
        <w:jc w:val="both"/>
        <w:rPr>
          <w:lang w:val="en-US"/>
        </w:rPr>
      </w:pPr>
      <w:r>
        <w:rPr>
          <w:lang w:val="en-US"/>
        </w:rPr>
        <w:t xml:space="preserve">   </w:t>
      </w:r>
    </w:p>
    <w:p w:rsidR="00D92281" w:rsidRPr="00D91797" w:rsidRDefault="00D92281" w:rsidP="004C02AB">
      <w:pPr>
        <w:spacing w:line="276" w:lineRule="auto"/>
        <w:jc w:val="both"/>
        <w:rPr>
          <w:rStyle w:val="Emphasis"/>
        </w:rPr>
      </w:pPr>
      <w:r w:rsidRPr="0011715B">
        <w:rPr>
          <w:rFonts w:ascii="Verdana" w:hAnsi="Verdana"/>
          <w:sz w:val="18"/>
          <w:szCs w:val="18"/>
        </w:rPr>
        <w:t>Qualification</w:t>
      </w:r>
      <w:r w:rsidRPr="00FE0A5B">
        <w:t xml:space="preserve">:  </w:t>
      </w:r>
      <w:r w:rsidR="00FE0A5B">
        <w:t xml:space="preserve">       </w:t>
      </w:r>
      <w:r w:rsidRPr="00D91797">
        <w:rPr>
          <w:rStyle w:val="Emphasis"/>
        </w:rPr>
        <w:t>Bachelor of Chemical Engineering (B.E.)</w:t>
      </w:r>
      <w:r w:rsidR="00451493" w:rsidRPr="00D91797">
        <w:rPr>
          <w:rStyle w:val="Emphasis"/>
        </w:rPr>
        <w:t xml:space="preserve"> &amp; </w:t>
      </w:r>
      <w:r w:rsidRPr="00D91797">
        <w:rPr>
          <w:rStyle w:val="Emphasis"/>
        </w:rPr>
        <w:t>(Master of Business Admin.) M.B.A</w:t>
      </w:r>
    </w:p>
    <w:p w:rsidR="00D91797" w:rsidRPr="00D91797" w:rsidRDefault="00D91797" w:rsidP="004C02AB">
      <w:pPr>
        <w:spacing w:line="276" w:lineRule="auto"/>
        <w:jc w:val="both"/>
        <w:rPr>
          <w:rStyle w:val="Emphasis"/>
        </w:rPr>
      </w:pPr>
      <w:r w:rsidRPr="00D91797">
        <w:rPr>
          <w:rStyle w:val="Emphasis"/>
        </w:rPr>
        <w:t xml:space="preserve">                            </w:t>
      </w:r>
      <w:r w:rsidR="004A3265">
        <w:rPr>
          <w:rStyle w:val="Emphasis"/>
        </w:rPr>
        <w:t xml:space="preserve"> </w:t>
      </w:r>
      <w:r w:rsidRPr="00D91797">
        <w:rPr>
          <w:rStyle w:val="Emphasis"/>
        </w:rPr>
        <w:t>Diploma in Sales Management</w:t>
      </w:r>
    </w:p>
    <w:p w:rsidR="00D92281" w:rsidRPr="00FE0A5B" w:rsidRDefault="00D92281" w:rsidP="004C02AB">
      <w:pPr>
        <w:spacing w:line="360" w:lineRule="auto"/>
        <w:jc w:val="both"/>
      </w:pPr>
      <w:r w:rsidRPr="00FE0A5B">
        <w:t xml:space="preserve">Experience:        </w:t>
      </w:r>
      <w:r w:rsidR="0011715B" w:rsidRPr="00FE0A5B">
        <w:t xml:space="preserve"> </w:t>
      </w:r>
      <w:r w:rsidR="004A3265">
        <w:t xml:space="preserve"> </w:t>
      </w:r>
      <w:r w:rsidRPr="00FE0A5B">
        <w:t>1</w:t>
      </w:r>
      <w:r w:rsidR="004A3265">
        <w:t>3</w:t>
      </w:r>
      <w:r w:rsidRPr="00FE0A5B">
        <w:t xml:space="preserve"> </w:t>
      </w:r>
      <w:r w:rsidR="00BE7B5F">
        <w:t>Years of</w:t>
      </w:r>
      <w:r w:rsidR="00013D15" w:rsidRPr="00FE0A5B">
        <w:t xml:space="preserve"> </w:t>
      </w:r>
      <w:r w:rsidR="00512D90">
        <w:t xml:space="preserve">professional </w:t>
      </w:r>
      <w:r w:rsidR="00013D15" w:rsidRPr="00FE0A5B">
        <w:t>working</w:t>
      </w:r>
      <w:r w:rsidR="00BD77D9" w:rsidRPr="00FE0A5B">
        <w:t xml:space="preserve"> Experience</w:t>
      </w:r>
    </w:p>
    <w:p w:rsidR="00A728B3" w:rsidRDefault="0011715B" w:rsidP="004C02AB">
      <w:pPr>
        <w:tabs>
          <w:tab w:val="left" w:pos="1710"/>
        </w:tabs>
        <w:spacing w:line="276" w:lineRule="auto"/>
        <w:ind w:left="1710" w:hanging="1800"/>
        <w:jc w:val="both"/>
      </w:pPr>
      <w:r>
        <w:t xml:space="preserve">  Skills:</w:t>
      </w:r>
      <w:r w:rsidR="004A3265">
        <w:t xml:space="preserve">         </w:t>
      </w:r>
      <w:r w:rsidR="0081043C">
        <w:t>Sales</w:t>
      </w:r>
      <w:r>
        <w:t xml:space="preserve"> </w:t>
      </w:r>
      <w:r w:rsidR="00A43B3B">
        <w:t>Management/Forecasting/Budgeting,</w:t>
      </w:r>
      <w:r w:rsidR="00051415">
        <w:t xml:space="preserve"> </w:t>
      </w:r>
      <w:r w:rsidR="00BA0CA0">
        <w:t>Competitive Analysis</w:t>
      </w:r>
      <w:r w:rsidR="00051415">
        <w:t xml:space="preserve">, </w:t>
      </w:r>
      <w:r w:rsidR="008C4C41">
        <w:t xml:space="preserve">Consultative Selling,     </w:t>
      </w:r>
      <w:r w:rsidR="00BA0CA0">
        <w:t xml:space="preserve">Deal </w:t>
      </w:r>
      <w:r w:rsidR="008C4C41">
        <w:t xml:space="preserve"> </w:t>
      </w:r>
      <w:r w:rsidR="00270B5B">
        <w:t>n</w:t>
      </w:r>
      <w:r w:rsidR="00BA0CA0">
        <w:t>egotiation and Closing,</w:t>
      </w:r>
      <w:r w:rsidR="00D91797">
        <w:t xml:space="preserve"> Relationship Management,</w:t>
      </w:r>
      <w:r w:rsidR="00A43B3B">
        <w:t xml:space="preserve"> Post-Sales</w:t>
      </w:r>
      <w:r w:rsidR="00BA0CA0">
        <w:t xml:space="preserve"> Support, Prospecting/Cold Calling, </w:t>
      </w:r>
      <w:r w:rsidR="00D91797">
        <w:t xml:space="preserve">      </w:t>
      </w:r>
      <w:r w:rsidR="00BA0CA0">
        <w:t>RFP/RFI/Bid Presentation</w:t>
      </w:r>
      <w:r w:rsidR="00A43B3B">
        <w:t>, Technical</w:t>
      </w:r>
      <w:r w:rsidR="005D4004">
        <w:t xml:space="preserve"> Support</w:t>
      </w:r>
      <w:r w:rsidR="00051415">
        <w:t xml:space="preserve"> and Advisory</w:t>
      </w:r>
    </w:p>
    <w:p w:rsidR="00D92281" w:rsidRPr="00FE0A5B" w:rsidRDefault="00FE0A5B" w:rsidP="004C02AB">
      <w:pPr>
        <w:spacing w:line="276" w:lineRule="auto"/>
        <w:jc w:val="both"/>
      </w:pPr>
      <w:r>
        <w:t xml:space="preserve">Driving License: </w:t>
      </w:r>
      <w:r w:rsidR="00AC2F2D" w:rsidRPr="00FE0A5B">
        <w:t xml:space="preserve"> </w:t>
      </w:r>
      <w:r w:rsidR="00D92281" w:rsidRPr="00FE0A5B">
        <w:t>Valid UAE driving license</w:t>
      </w:r>
    </w:p>
    <w:p w:rsidR="00A728B3" w:rsidRDefault="00A728B3" w:rsidP="00842CC4">
      <w:pPr>
        <w:pStyle w:val="Heading3"/>
        <w:numPr>
          <w:ilvl w:val="0"/>
          <w:numId w:val="0"/>
        </w:numPr>
        <w:tabs>
          <w:tab w:val="left" w:pos="180"/>
        </w:tabs>
        <w:spacing w:line="240" w:lineRule="auto"/>
        <w:rPr>
          <w:rFonts w:ascii="Verdana" w:hAnsi="Verdana"/>
          <w:color w:val="08044A"/>
          <w:sz w:val="20"/>
          <w:szCs w:val="18"/>
        </w:rPr>
      </w:pPr>
    </w:p>
    <w:p w:rsidR="00FE0A5B" w:rsidRPr="00842CC4" w:rsidRDefault="00FE0A5B" w:rsidP="00FE0A5B">
      <w:pPr>
        <w:pStyle w:val="Heading3"/>
        <w:numPr>
          <w:ilvl w:val="0"/>
          <w:numId w:val="0"/>
        </w:numPr>
        <w:tabs>
          <w:tab w:val="left" w:pos="180"/>
        </w:tabs>
        <w:spacing w:line="240" w:lineRule="auto"/>
        <w:rPr>
          <w:rFonts w:ascii="Arial" w:eastAsia="Batang" w:hAnsi="Arial" w:cs="Arial"/>
          <w:szCs w:val="24"/>
          <w:lang w:val="en-GB"/>
        </w:rPr>
      </w:pPr>
      <w:r w:rsidRPr="00842CC4">
        <w:rPr>
          <w:rFonts w:ascii="Verdana" w:hAnsi="Verdana"/>
          <w:color w:val="08044A"/>
          <w:sz w:val="20"/>
          <w:szCs w:val="18"/>
        </w:rPr>
        <w:t>Engineering competencies</w:t>
      </w:r>
      <w:r w:rsidRPr="00842CC4">
        <w:rPr>
          <w:rFonts w:ascii="Arial" w:eastAsia="Batang" w:hAnsi="Arial" w:cs="Arial"/>
          <w:szCs w:val="24"/>
          <w:lang w:val="en-GB"/>
        </w:rPr>
        <w:t xml:space="preserve"> </w:t>
      </w:r>
      <w:r w:rsidRPr="00842CC4">
        <w:rPr>
          <w:rFonts w:ascii="Verdana" w:hAnsi="Verdana"/>
          <w:color w:val="08044A"/>
          <w:sz w:val="20"/>
          <w:szCs w:val="18"/>
        </w:rPr>
        <w:t>for Sales &amp; Marketing</w:t>
      </w:r>
    </w:p>
    <w:p w:rsidR="00114145" w:rsidRDefault="00D91797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D91797">
        <w:rPr>
          <w:noProof/>
        </w:rPr>
        <w:t>Experience</w:t>
      </w:r>
      <w:r>
        <w:t xml:space="preserve"> of a Sale Engineer</w:t>
      </w:r>
      <w:r w:rsidR="00114145" w:rsidRPr="00FE0A5B">
        <w:t xml:space="preserve"> </w:t>
      </w:r>
      <w:r>
        <w:t xml:space="preserve">&amp; Team leader </w:t>
      </w:r>
      <w:r w:rsidR="00114145" w:rsidRPr="00FE0A5B">
        <w:t>role in the technology industry.</w:t>
      </w:r>
    </w:p>
    <w:p w:rsidR="00114145" w:rsidRPr="00FE0A5B" w:rsidRDefault="00114145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FE0A5B">
        <w:t>Solving complex technical problems in a systematic way.</w:t>
      </w:r>
    </w:p>
    <w:p w:rsidR="00114145" w:rsidRPr="00FE0A5B" w:rsidRDefault="00114145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FE0A5B">
        <w:t xml:space="preserve">Prepare and deliver </w:t>
      </w:r>
      <w:r w:rsidR="00FE0A5B" w:rsidRPr="00FE0A5B">
        <w:t>C-</w:t>
      </w:r>
      <w:r w:rsidRPr="00FE0A5B">
        <w:t xml:space="preserve"> level presentations.</w:t>
      </w:r>
    </w:p>
    <w:p w:rsidR="00114145" w:rsidRPr="00FE0A5B" w:rsidRDefault="00114145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FE0A5B">
        <w:t>Strong consulting and needs assessment skills.</w:t>
      </w:r>
    </w:p>
    <w:p w:rsidR="00114145" w:rsidRPr="00FE0A5B" w:rsidRDefault="00BE7B5F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>
        <w:t>Strong time/</w:t>
      </w:r>
      <w:r w:rsidR="00114145" w:rsidRPr="00FE0A5B">
        <w:t xml:space="preserve"> project management and multi-tasking skills.</w:t>
      </w:r>
    </w:p>
    <w:p w:rsidR="00114145" w:rsidRPr="00FE0A5B" w:rsidRDefault="00114145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FE0A5B">
        <w:t>Ability to conceptually adapt technologies to fit various ideas.</w:t>
      </w:r>
    </w:p>
    <w:p w:rsidR="00B44C6D" w:rsidRDefault="00B44C6D" w:rsidP="009143BB">
      <w:pPr>
        <w:spacing w:line="240" w:lineRule="exact"/>
        <w:ind w:left="720" w:firstLine="720"/>
        <w:jc w:val="both"/>
        <w:rPr>
          <w:rFonts w:ascii="Verdana" w:hAnsi="Verdana"/>
          <w:b/>
          <w:bCs/>
          <w:color w:val="08044A"/>
          <w:sz w:val="18"/>
          <w:szCs w:val="18"/>
          <w:lang w:val="en-US"/>
        </w:rPr>
      </w:pPr>
    </w:p>
    <w:p w:rsidR="00D621D4" w:rsidRDefault="00460D3F" w:rsidP="009143BB">
      <w:pPr>
        <w:spacing w:line="240" w:lineRule="exact"/>
        <w:ind w:left="720" w:firstLine="720"/>
        <w:jc w:val="both"/>
        <w:rPr>
          <w:rFonts w:ascii="Verdana" w:hAnsi="Verdana"/>
          <w:b/>
          <w:bCs/>
          <w:color w:val="08044A"/>
          <w:sz w:val="18"/>
          <w:szCs w:val="18"/>
          <w:lang w:val="en-US"/>
        </w:rPr>
      </w:pPr>
      <w:r>
        <w:rPr>
          <w:rFonts w:ascii="Verdana" w:hAnsi="Verdana"/>
          <w:b/>
          <w:bCs/>
          <w:color w:val="08044A"/>
          <w:sz w:val="18"/>
          <w:szCs w:val="18"/>
          <w:lang w:val="en-US"/>
        </w:rPr>
        <w:t xml:space="preserve">  </w:t>
      </w:r>
      <w:r w:rsidR="007D4875" w:rsidRPr="00A95CB7">
        <w:rPr>
          <w:rFonts w:ascii="Verdana" w:hAnsi="Verdana"/>
          <w:b/>
          <w:bCs/>
          <w:color w:val="08044A"/>
          <w:sz w:val="18"/>
          <w:szCs w:val="18"/>
          <w:lang w:val="en-US"/>
        </w:rPr>
        <w:t>WO</w:t>
      </w:r>
      <w:r w:rsidR="007D4875">
        <w:rPr>
          <w:rFonts w:ascii="Verdana" w:hAnsi="Verdana"/>
          <w:b/>
          <w:bCs/>
          <w:color w:val="08044A"/>
          <w:sz w:val="18"/>
          <w:szCs w:val="18"/>
          <w:lang w:val="en-US"/>
        </w:rPr>
        <w:t>R</w:t>
      </w:r>
      <w:r w:rsidR="007D4875" w:rsidRPr="00A95CB7">
        <w:rPr>
          <w:rFonts w:ascii="Verdana" w:hAnsi="Verdana"/>
          <w:b/>
          <w:bCs/>
          <w:color w:val="08044A"/>
          <w:sz w:val="18"/>
          <w:szCs w:val="18"/>
          <w:lang w:val="en-US"/>
        </w:rPr>
        <w:t>KING EXPERIENCE</w:t>
      </w:r>
      <w:r w:rsidR="00D621D4" w:rsidRPr="00A95CB7">
        <w:rPr>
          <w:rFonts w:ascii="Verdana" w:hAnsi="Verdana"/>
          <w:b/>
          <w:bCs/>
          <w:color w:val="08044A"/>
          <w:sz w:val="18"/>
          <w:szCs w:val="18"/>
          <w:lang w:val="en-US"/>
        </w:rPr>
        <w:t xml:space="preserve"> (Positions &amp; TORs)  </w:t>
      </w:r>
    </w:p>
    <w:p w:rsidR="00545FF9" w:rsidRDefault="00545FF9" w:rsidP="009143BB">
      <w:pPr>
        <w:spacing w:line="240" w:lineRule="exact"/>
        <w:ind w:left="720" w:firstLine="720"/>
        <w:jc w:val="both"/>
        <w:rPr>
          <w:rFonts w:ascii="Verdana" w:hAnsi="Verdana"/>
          <w:b/>
          <w:bCs/>
          <w:color w:val="08044A"/>
          <w:sz w:val="18"/>
          <w:szCs w:val="18"/>
          <w:lang w:val="en-US"/>
        </w:rPr>
      </w:pPr>
    </w:p>
    <w:p w:rsidR="00545FF9" w:rsidRDefault="00545FF9" w:rsidP="009143BB">
      <w:pPr>
        <w:spacing w:line="240" w:lineRule="exact"/>
        <w:ind w:left="720" w:firstLine="720"/>
        <w:jc w:val="both"/>
        <w:rPr>
          <w:rFonts w:ascii="Verdana" w:hAnsi="Verdana"/>
          <w:b/>
          <w:bCs/>
          <w:color w:val="08044A"/>
          <w:sz w:val="18"/>
          <w:szCs w:val="18"/>
          <w:lang w:val="en-US"/>
        </w:rPr>
      </w:pPr>
    </w:p>
    <w:p w:rsidR="00545FF9" w:rsidRDefault="00545FF9" w:rsidP="00545FF9">
      <w:pPr>
        <w:pStyle w:val="CompanyNameOne"/>
        <w:rPr>
          <w:rFonts w:ascii="Times New Roman" w:hAnsi="Times New Roman"/>
          <w:b/>
          <w:bCs/>
          <w:sz w:val="22"/>
          <w:szCs w:val="22"/>
          <w:u w:val="none"/>
        </w:rPr>
      </w:pPr>
      <w:r>
        <w:t>10/</w:t>
      </w:r>
      <w:r w:rsidRPr="00A95D5B">
        <w:t>20</w:t>
      </w:r>
      <w:r>
        <w:t>16</w:t>
      </w:r>
      <w:r w:rsidRPr="00A95D5B">
        <w:t xml:space="preserve"> ~ </w:t>
      </w:r>
      <w:r>
        <w:t xml:space="preserve">Continue                                Zeal Middle East Lubricants (Burj Eiffel Group)                                             Dubai, UAE                    </w:t>
      </w:r>
      <w:r>
        <w:rPr>
          <w:sz w:val="18"/>
          <w:szCs w:val="18"/>
        </w:rPr>
        <w:t xml:space="preserve"> </w:t>
      </w:r>
      <w:r>
        <w:rPr>
          <w:rFonts w:ascii="Times New Roman" w:hAnsi="Times New Roman"/>
          <w:b/>
          <w:bCs/>
          <w:sz w:val="22"/>
          <w:szCs w:val="22"/>
          <w:u w:val="none"/>
        </w:rPr>
        <w:t xml:space="preserve"> Sales Manager</w:t>
      </w:r>
    </w:p>
    <w:p w:rsidR="00545FF9" w:rsidRPr="002374B7" w:rsidRDefault="00545FF9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2374B7">
        <w:t>Build</w:t>
      </w:r>
      <w:r w:rsidR="0051038C">
        <w:t>ing</w:t>
      </w:r>
      <w:r w:rsidRPr="002374B7">
        <w:t xml:space="preserve"> and </w:t>
      </w:r>
      <w:r w:rsidR="0051038C">
        <w:t>promoting</w:t>
      </w:r>
      <w:r w:rsidRPr="002374B7">
        <w:t xml:space="preserve"> strong, long-lasting customer relationships by partnering with them and understanding their needs</w:t>
      </w:r>
    </w:p>
    <w:p w:rsidR="00545FF9" w:rsidRPr="00EB17D9" w:rsidRDefault="00545FF9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0454B1">
        <w:t>Searching for new clients who could benefit from your products in a designated region</w:t>
      </w:r>
    </w:p>
    <w:p w:rsidR="00545FF9" w:rsidRPr="002374B7" w:rsidRDefault="00545FF9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2F7BD3">
        <w:t xml:space="preserve">Calculating client quotations, </w:t>
      </w:r>
      <w:r>
        <w:t>m</w:t>
      </w:r>
      <w:r w:rsidRPr="002F7BD3">
        <w:t>eeting regular sales targets, p</w:t>
      </w:r>
      <w:r w:rsidRPr="002374B7">
        <w:t>resent</w:t>
      </w:r>
      <w:r w:rsidR="0051038C">
        <w:t>ing</w:t>
      </w:r>
      <w:r w:rsidRPr="002374B7">
        <w:t xml:space="preserve"> sales, revenue and expenses reports and realistic forecasts to the management team</w:t>
      </w:r>
    </w:p>
    <w:p w:rsidR="00545FF9" w:rsidRPr="002F7BD3" w:rsidRDefault="00545FF9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2F7BD3">
        <w:t>Negotiating and closing sales by agreeing terms and conditions</w:t>
      </w:r>
      <w:r>
        <w:t xml:space="preserve"> and </w:t>
      </w:r>
      <w:r w:rsidRPr="002F7BD3">
        <w:t>Offering after-sales support services</w:t>
      </w:r>
    </w:p>
    <w:p w:rsidR="00545FF9" w:rsidRPr="002374B7" w:rsidRDefault="00545FF9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2374B7">
        <w:t>Establishes and adjust</w:t>
      </w:r>
      <w:r w:rsidR="0051038C">
        <w:t>ing</w:t>
      </w:r>
      <w:r w:rsidRPr="002374B7">
        <w:t xml:space="preserve"> selling prices by monitoring costs, com</w:t>
      </w:r>
      <w:r w:rsidRPr="00EB17D9">
        <w:t xml:space="preserve">petition, and supply and demand, </w:t>
      </w:r>
      <w:r w:rsidR="0051038C">
        <w:t>m</w:t>
      </w:r>
      <w:r w:rsidRPr="002374B7">
        <w:t>aintain</w:t>
      </w:r>
      <w:r w:rsidRPr="00EB17D9">
        <w:t xml:space="preserve">ing sales volume &amp; </w:t>
      </w:r>
      <w:r w:rsidRPr="002374B7">
        <w:t>product mix</w:t>
      </w:r>
      <w:r w:rsidRPr="00EB17D9">
        <w:t>.</w:t>
      </w:r>
    </w:p>
    <w:p w:rsidR="00545FF9" w:rsidRPr="00EB17D9" w:rsidRDefault="00545FF9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2374B7">
        <w:t>Maintains professional and technical knowledge by attending educational workshops; reviewing professional publications; establishing personal networks</w:t>
      </w:r>
    </w:p>
    <w:p w:rsidR="00545FF9" w:rsidRPr="002F7BD3" w:rsidRDefault="00545FF9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5673F4">
        <w:t>Liaising with other members of the sales team and other technical experts</w:t>
      </w:r>
    </w:p>
    <w:p w:rsidR="00545FF9" w:rsidRPr="00F71ECA" w:rsidRDefault="00545FF9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F71ECA">
        <w:t>Supporting marketing by attending trade shows, conferences and other marketing events</w:t>
      </w:r>
    </w:p>
    <w:p w:rsidR="00545FF9" w:rsidRPr="00545FF9" w:rsidRDefault="00545FF9" w:rsidP="00545FF9">
      <w:pPr>
        <w:shd w:val="clear" w:color="auto" w:fill="FFFFFF"/>
        <w:spacing w:before="100" w:beforeAutospacing="1" w:after="80" w:line="270" w:lineRule="atLeast"/>
        <w:ind w:left="720"/>
      </w:pPr>
      <w:bookmarkStart w:id="0" w:name="_GoBack"/>
      <w:bookmarkEnd w:id="0"/>
    </w:p>
    <w:p w:rsidR="00545FF9" w:rsidRDefault="00545FF9" w:rsidP="009143BB">
      <w:pPr>
        <w:spacing w:line="240" w:lineRule="exact"/>
        <w:ind w:left="720" w:firstLine="720"/>
        <w:jc w:val="both"/>
        <w:rPr>
          <w:rFonts w:ascii="Verdana" w:hAnsi="Verdana"/>
          <w:b/>
          <w:bCs/>
          <w:color w:val="08044A"/>
          <w:sz w:val="18"/>
          <w:szCs w:val="18"/>
          <w:lang w:val="en-US"/>
        </w:rPr>
      </w:pPr>
    </w:p>
    <w:p w:rsidR="0051038C" w:rsidRDefault="0051038C" w:rsidP="009143BB">
      <w:pPr>
        <w:spacing w:line="240" w:lineRule="exact"/>
        <w:ind w:left="720" w:firstLine="720"/>
        <w:jc w:val="both"/>
        <w:rPr>
          <w:rFonts w:ascii="Verdana" w:hAnsi="Verdana"/>
          <w:b/>
          <w:bCs/>
          <w:color w:val="08044A"/>
          <w:sz w:val="18"/>
          <w:szCs w:val="18"/>
          <w:lang w:val="en-US"/>
        </w:rPr>
      </w:pPr>
    </w:p>
    <w:p w:rsidR="0051038C" w:rsidRDefault="0051038C" w:rsidP="009143BB">
      <w:pPr>
        <w:spacing w:line="240" w:lineRule="exact"/>
        <w:ind w:left="720" w:firstLine="720"/>
        <w:jc w:val="both"/>
        <w:rPr>
          <w:rFonts w:ascii="Verdana" w:hAnsi="Verdana"/>
          <w:b/>
          <w:bCs/>
          <w:color w:val="08044A"/>
          <w:sz w:val="18"/>
          <w:szCs w:val="18"/>
          <w:lang w:val="en-US"/>
        </w:rPr>
      </w:pPr>
    </w:p>
    <w:p w:rsidR="00545FF9" w:rsidRDefault="00545FF9" w:rsidP="009143BB">
      <w:pPr>
        <w:spacing w:line="240" w:lineRule="exact"/>
        <w:ind w:left="720" w:firstLine="720"/>
        <w:jc w:val="both"/>
        <w:rPr>
          <w:rFonts w:ascii="Verdana" w:hAnsi="Verdana"/>
          <w:b/>
          <w:bCs/>
          <w:color w:val="08044A"/>
          <w:sz w:val="18"/>
          <w:szCs w:val="18"/>
          <w:lang w:val="en-US"/>
        </w:rPr>
      </w:pPr>
    </w:p>
    <w:p w:rsidR="00BD77D9" w:rsidRDefault="0083201E" w:rsidP="00D91797">
      <w:pPr>
        <w:pStyle w:val="CompanyNameOne"/>
        <w:rPr>
          <w:rFonts w:ascii="Times New Roman" w:hAnsi="Times New Roman"/>
          <w:b/>
          <w:bCs/>
          <w:sz w:val="22"/>
          <w:szCs w:val="22"/>
          <w:u w:val="none"/>
        </w:rPr>
      </w:pPr>
      <w:r>
        <w:t>10/</w:t>
      </w:r>
      <w:r w:rsidR="00BD77D9" w:rsidRPr="00A95D5B">
        <w:t>20</w:t>
      </w:r>
      <w:r w:rsidR="00BD77D9">
        <w:t>13</w:t>
      </w:r>
      <w:r w:rsidR="00BD77D9" w:rsidRPr="00A95D5B">
        <w:t xml:space="preserve"> ~ </w:t>
      </w:r>
      <w:r w:rsidR="003E206A">
        <w:t xml:space="preserve">07/2016                 </w:t>
      </w:r>
      <w:r w:rsidR="00BD77D9">
        <w:t xml:space="preserve">          </w:t>
      </w:r>
      <w:r w:rsidR="00D5631E">
        <w:t xml:space="preserve">    </w:t>
      </w:r>
      <w:r w:rsidR="00BD77D9">
        <w:t xml:space="preserve"> </w:t>
      </w:r>
      <w:r w:rsidR="00DA082D">
        <w:t xml:space="preserve">        </w:t>
      </w:r>
      <w:r w:rsidR="006B5E7A">
        <w:t xml:space="preserve">     </w:t>
      </w:r>
      <w:r w:rsidR="00DA082D">
        <w:t xml:space="preserve">   </w:t>
      </w:r>
      <w:r w:rsidR="00D5631E">
        <w:t xml:space="preserve">Caspian </w:t>
      </w:r>
      <w:proofErr w:type="gramStart"/>
      <w:r w:rsidR="00BD1590">
        <w:t>Chemical</w:t>
      </w:r>
      <w:r w:rsidR="00DA082D">
        <w:t xml:space="preserve"> </w:t>
      </w:r>
      <w:r w:rsidR="009E3409">
        <w:t xml:space="preserve"> FZCO</w:t>
      </w:r>
      <w:proofErr w:type="gramEnd"/>
      <w:r w:rsidR="00DA082D">
        <w:t xml:space="preserve">                    </w:t>
      </w:r>
      <w:r w:rsidR="00A40FE8">
        <w:t xml:space="preserve"> </w:t>
      </w:r>
      <w:r w:rsidR="003E206A">
        <w:t xml:space="preserve">     </w:t>
      </w:r>
      <w:r w:rsidR="00A40FE8">
        <w:t xml:space="preserve">           </w:t>
      </w:r>
      <w:r w:rsidR="00BD77D9">
        <w:t xml:space="preserve">                Dubai, UAE                    </w:t>
      </w:r>
      <w:r w:rsidR="00BD77D9">
        <w:rPr>
          <w:sz w:val="18"/>
          <w:szCs w:val="18"/>
        </w:rPr>
        <w:t xml:space="preserve"> </w:t>
      </w:r>
      <w:r w:rsidR="005E31A1">
        <w:rPr>
          <w:rFonts w:ascii="Times New Roman" w:hAnsi="Times New Roman"/>
          <w:b/>
          <w:bCs/>
          <w:sz w:val="22"/>
          <w:szCs w:val="22"/>
          <w:u w:val="none"/>
        </w:rPr>
        <w:t xml:space="preserve"> Commercial Sales Engineer</w:t>
      </w:r>
    </w:p>
    <w:p w:rsidR="009912D8" w:rsidRPr="00C41FDC" w:rsidRDefault="009912D8" w:rsidP="00C41FDC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</w:pPr>
      <w:r w:rsidRPr="00C41FDC">
        <w:t>Successfully serviced over 150 diverse customer accounts both domestically and i</w:t>
      </w:r>
      <w:r w:rsidR="006E336A" w:rsidRPr="00C41FDC">
        <w:t>nternationally</w:t>
      </w:r>
      <w:r w:rsidR="009E3409">
        <w:t xml:space="preserve"> and</w:t>
      </w:r>
      <w:r w:rsidR="006E336A" w:rsidRPr="00C41FDC">
        <w:t xml:space="preserve"> </w:t>
      </w:r>
      <w:r w:rsidR="00C522C4">
        <w:t>exceeded sales target by $500K in 2015.</w:t>
      </w:r>
    </w:p>
    <w:p w:rsidR="00E86647" w:rsidRDefault="00374802" w:rsidP="00C41FDC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</w:pPr>
      <w:r>
        <w:t>Led</w:t>
      </w:r>
      <w:r w:rsidR="004733CA">
        <w:t xml:space="preserve"> </w:t>
      </w:r>
      <w:r w:rsidR="006E336A" w:rsidRPr="00C41FDC">
        <w:t>a</w:t>
      </w:r>
      <w:r w:rsidR="00482ED6" w:rsidRPr="00C41FDC">
        <w:t xml:space="preserve"> </w:t>
      </w:r>
      <w:r w:rsidR="00E86647" w:rsidRPr="00C41FDC">
        <w:t>sales team</w:t>
      </w:r>
      <w:r w:rsidR="00DB1BF8">
        <w:t xml:space="preserve">, assured credit recovery and assisted in making credit policy </w:t>
      </w:r>
    </w:p>
    <w:p w:rsidR="00CE4DA9" w:rsidRDefault="00F73489" w:rsidP="00C41FDC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</w:pPr>
      <w:r>
        <w:t>A</w:t>
      </w:r>
      <w:r w:rsidR="00512D90">
        <w:t xml:space="preserve">ttained </w:t>
      </w:r>
      <w:r w:rsidR="009136B5">
        <w:t>Sales Target (</w:t>
      </w:r>
      <w:r w:rsidR="00512D90">
        <w:t>KPI</w:t>
      </w:r>
      <w:r w:rsidR="009136B5">
        <w:t xml:space="preserve">) </w:t>
      </w:r>
      <w:r w:rsidR="00512D90">
        <w:t xml:space="preserve"> </w:t>
      </w:r>
      <w:r w:rsidR="00512D90" w:rsidRPr="00C41FDC">
        <w:t>98-105 %</w:t>
      </w:r>
      <w:r w:rsidR="009136B5">
        <w:t xml:space="preserve"> </w:t>
      </w:r>
      <w:r>
        <w:t xml:space="preserve">against proposed annual </w:t>
      </w:r>
      <w:r w:rsidRPr="00D91797">
        <w:rPr>
          <w:noProof/>
        </w:rPr>
        <w:t>budge</w:t>
      </w:r>
      <w:r>
        <w:rPr>
          <w:noProof/>
        </w:rPr>
        <w:t>t</w:t>
      </w:r>
      <w:r>
        <w:t xml:space="preserve"> and forecast</w:t>
      </w:r>
    </w:p>
    <w:p w:rsidR="006E336A" w:rsidRPr="00C41FDC" w:rsidRDefault="00A932C6" w:rsidP="00C41FDC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</w:pPr>
      <w:r w:rsidRPr="00C41FDC">
        <w:t xml:space="preserve">Coordinated </w:t>
      </w:r>
      <w:r w:rsidR="00C41FDC">
        <w:t xml:space="preserve">with </w:t>
      </w:r>
      <w:r w:rsidR="006E336A" w:rsidRPr="00C41FDC">
        <w:t>potential clients to develop existing and new business opportunities.</w:t>
      </w:r>
    </w:p>
    <w:p w:rsidR="006E336A" w:rsidRPr="00C41FDC" w:rsidRDefault="00446C18" w:rsidP="00C41FDC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Kept up and Updated the CRM</w:t>
      </w:r>
      <w:r>
        <w:t xml:space="preserve"> System, </w:t>
      </w:r>
      <w:r w:rsidR="00A932C6" w:rsidRPr="00C41FDC">
        <w:t>Prepared</w:t>
      </w:r>
      <w:r w:rsidR="006E336A" w:rsidRPr="00C41FDC">
        <w:t xml:space="preserve"> reports for </w:t>
      </w:r>
      <w:r>
        <w:t xml:space="preserve">head office and senior managers, </w:t>
      </w:r>
    </w:p>
    <w:p w:rsidR="00A932C6" w:rsidRPr="00C41FDC" w:rsidRDefault="00A932C6" w:rsidP="00C41FDC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</w:pPr>
      <w:r w:rsidRPr="00C41FDC">
        <w:t>Conducted on-site/</w:t>
      </w:r>
      <w:r w:rsidRPr="00D91797">
        <w:rPr>
          <w:noProof/>
        </w:rPr>
        <w:t>off</w:t>
      </w:r>
      <w:r w:rsidR="00D91797">
        <w:rPr>
          <w:noProof/>
        </w:rPr>
        <w:t>-</w:t>
      </w:r>
      <w:r w:rsidRPr="00D91797">
        <w:rPr>
          <w:noProof/>
        </w:rPr>
        <w:t>site</w:t>
      </w:r>
      <w:r w:rsidRPr="00C41FDC">
        <w:t xml:space="preserve"> technical </w:t>
      </w:r>
      <w:r w:rsidRPr="00D91797">
        <w:rPr>
          <w:noProof/>
        </w:rPr>
        <w:t>training</w:t>
      </w:r>
      <w:r w:rsidRPr="00C41FDC">
        <w:t xml:space="preserve"> for </w:t>
      </w:r>
      <w:r w:rsidR="00512D90" w:rsidRPr="00C41FDC">
        <w:t>customers.</w:t>
      </w:r>
    </w:p>
    <w:p w:rsidR="006E336A" w:rsidRPr="00C41FDC" w:rsidRDefault="00C41FDC" w:rsidP="00C41FDC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</w:pPr>
      <w:r>
        <w:t xml:space="preserve">Demonstrated products, </w:t>
      </w:r>
      <w:r w:rsidRPr="00D91797">
        <w:rPr>
          <w:noProof/>
        </w:rPr>
        <w:t>services</w:t>
      </w:r>
      <w:r w:rsidR="00D91797">
        <w:rPr>
          <w:noProof/>
        </w:rPr>
        <w:t>,</w:t>
      </w:r>
      <w:r>
        <w:t xml:space="preserve"> and </w:t>
      </w:r>
      <w:r w:rsidRPr="00D91797">
        <w:rPr>
          <w:noProof/>
        </w:rPr>
        <w:t>cost</w:t>
      </w:r>
      <w:r w:rsidR="00D91797">
        <w:rPr>
          <w:noProof/>
        </w:rPr>
        <w:t>-</w:t>
      </w:r>
      <w:r w:rsidRPr="00D91797">
        <w:rPr>
          <w:noProof/>
        </w:rPr>
        <w:t>benefit</w:t>
      </w:r>
      <w:r w:rsidRPr="00C41FDC">
        <w:t xml:space="preserve"> analysis </w:t>
      </w:r>
      <w:r w:rsidR="006E336A" w:rsidRPr="00C41FDC">
        <w:t>to potential clients.</w:t>
      </w:r>
    </w:p>
    <w:p w:rsidR="004A0A6B" w:rsidRPr="00C41FDC" w:rsidRDefault="00A932C6" w:rsidP="00C41FDC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</w:pPr>
      <w:r w:rsidRPr="00C41FDC">
        <w:t>D</w:t>
      </w:r>
      <w:r w:rsidR="006E336A" w:rsidRPr="00C41FDC">
        <w:t>eliver</w:t>
      </w:r>
      <w:r w:rsidR="004A0A6B" w:rsidRPr="00C41FDC">
        <w:t xml:space="preserve">ed technical presentations </w:t>
      </w:r>
      <w:r w:rsidR="00C41FDC">
        <w:t xml:space="preserve">to </w:t>
      </w:r>
      <w:r w:rsidR="009E3409">
        <w:t>customers</w:t>
      </w:r>
      <w:r w:rsidR="00C41FDC">
        <w:t xml:space="preserve"> </w:t>
      </w:r>
      <w:r w:rsidR="004A0A6B" w:rsidRPr="00C41FDC">
        <w:t xml:space="preserve">that explain products </w:t>
      </w:r>
      <w:r w:rsidR="00C41FDC">
        <w:t>and</w:t>
      </w:r>
      <w:r w:rsidR="004A0A6B" w:rsidRPr="00C41FDC">
        <w:t xml:space="preserve"> services </w:t>
      </w:r>
    </w:p>
    <w:p w:rsidR="00C522C4" w:rsidRPr="00C41FDC" w:rsidRDefault="00C522C4" w:rsidP="00C522C4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</w:pPr>
      <w:r w:rsidRPr="00D91797">
        <w:rPr>
          <w:noProof/>
        </w:rPr>
        <w:t>Analysed</w:t>
      </w:r>
      <w:r>
        <w:t xml:space="preserve"> market</w:t>
      </w:r>
      <w:r w:rsidRPr="00C41FDC">
        <w:t xml:space="preserve"> trends tracking competitor's activities and provided valuable inputs.</w:t>
      </w:r>
    </w:p>
    <w:p w:rsidR="00C41FDC" w:rsidRDefault="00C41FDC" w:rsidP="00C41FDC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</w:pPr>
      <w:r w:rsidRPr="00C41FDC">
        <w:t>Liaised</w:t>
      </w:r>
      <w:r w:rsidR="004A0A6B" w:rsidRPr="00C41FDC">
        <w:t xml:space="preserve"> with procurement, logi</w:t>
      </w:r>
      <w:r>
        <w:t>stics</w:t>
      </w:r>
      <w:r w:rsidR="004A0A6B" w:rsidRPr="00C41FDC">
        <w:t xml:space="preserve"> and management for approval and in time </w:t>
      </w:r>
      <w:r>
        <w:t>delivery</w:t>
      </w:r>
      <w:r w:rsidR="009E3409">
        <w:t>.</w:t>
      </w:r>
    </w:p>
    <w:p w:rsidR="00C41FDC" w:rsidRDefault="006E336A" w:rsidP="00C41FDC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</w:pPr>
      <w:r w:rsidRPr="00C41FDC">
        <w:t>Negotiat</w:t>
      </w:r>
      <w:r w:rsidR="00A932C6" w:rsidRPr="00C41FDC">
        <w:t>ed</w:t>
      </w:r>
      <w:r w:rsidRPr="00C41FDC">
        <w:t xml:space="preserve"> tender, contract terms and conditions</w:t>
      </w:r>
      <w:r w:rsidR="00C41FDC">
        <w:t xml:space="preserve"> evaluating cost and Sales margin</w:t>
      </w:r>
      <w:r w:rsidR="009E3409">
        <w:t>.</w:t>
      </w:r>
    </w:p>
    <w:p w:rsidR="007B6C69" w:rsidRPr="00C41FDC" w:rsidRDefault="007B6C69" w:rsidP="00C41FDC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</w:pPr>
      <w:r w:rsidRPr="00C41FDC">
        <w:t>Prepar</w:t>
      </w:r>
      <w:r w:rsidR="00482ED6" w:rsidRPr="00C41FDC">
        <w:t>e</w:t>
      </w:r>
      <w:r w:rsidR="00CE4DA9">
        <w:t>d</w:t>
      </w:r>
      <w:r w:rsidR="00482ED6" w:rsidRPr="00C41FDC">
        <w:t xml:space="preserve"> proposals and quotations and </w:t>
      </w:r>
      <w:r w:rsidR="00E86647" w:rsidRPr="00C41FDC">
        <w:t xml:space="preserve">recommend </w:t>
      </w:r>
      <w:r w:rsidRPr="00C41FDC">
        <w:t>products to customer</w:t>
      </w:r>
      <w:r w:rsidR="009E3409">
        <w:t>s.</w:t>
      </w:r>
    </w:p>
    <w:p w:rsidR="007B6C69" w:rsidRPr="00C41FDC" w:rsidRDefault="007B6C69" w:rsidP="00C41FDC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</w:pPr>
      <w:r w:rsidRPr="00C41FDC">
        <w:t>Provid</w:t>
      </w:r>
      <w:r w:rsidR="00482ED6" w:rsidRPr="00C41FDC">
        <w:t>e</w:t>
      </w:r>
      <w:r w:rsidR="00A932C6" w:rsidRPr="00C41FDC">
        <w:t>d</w:t>
      </w:r>
      <w:r w:rsidRPr="00C41FDC">
        <w:t xml:space="preserve"> pre-sales and after-sales support, </w:t>
      </w:r>
      <w:r w:rsidRPr="00D91797">
        <w:rPr>
          <w:noProof/>
        </w:rPr>
        <w:t>traveling</w:t>
      </w:r>
      <w:r w:rsidRPr="00C41FDC">
        <w:t xml:space="preserve"> throughout sales territory. </w:t>
      </w:r>
    </w:p>
    <w:p w:rsidR="007B6C69" w:rsidRDefault="00482ED6" w:rsidP="00C41FDC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</w:pPr>
      <w:r w:rsidRPr="00C41FDC">
        <w:t>Attend</w:t>
      </w:r>
      <w:r w:rsidR="00A932C6" w:rsidRPr="00C41FDC">
        <w:t>ed</w:t>
      </w:r>
      <w:r w:rsidR="007B6C69" w:rsidRPr="00C41FDC">
        <w:t xml:space="preserve"> </w:t>
      </w:r>
      <w:r w:rsidR="00C41FDC">
        <w:t xml:space="preserve">business </w:t>
      </w:r>
      <w:r w:rsidR="007B6C69" w:rsidRPr="00C41FDC">
        <w:t xml:space="preserve">trade exhibitions, </w:t>
      </w:r>
      <w:r w:rsidR="007B6C69" w:rsidRPr="00D91797">
        <w:rPr>
          <w:noProof/>
        </w:rPr>
        <w:t>conferences</w:t>
      </w:r>
      <w:r w:rsidR="007B6C69" w:rsidRPr="00C41FDC">
        <w:t xml:space="preserve"> and </w:t>
      </w:r>
      <w:r w:rsidR="009E3409">
        <w:t>seminars.</w:t>
      </w:r>
    </w:p>
    <w:p w:rsidR="00D91797" w:rsidRDefault="00D91797" w:rsidP="00D91797">
      <w:pPr>
        <w:pStyle w:val="CompanyNameOne"/>
      </w:pPr>
    </w:p>
    <w:p w:rsidR="000F0487" w:rsidRDefault="00BD77D9" w:rsidP="004C02AB">
      <w:pPr>
        <w:pStyle w:val="CompanyNameOne"/>
        <w:jc w:val="both"/>
      </w:pPr>
      <w:r>
        <w:t>3/</w:t>
      </w:r>
      <w:r w:rsidR="000F0487" w:rsidRPr="00A95D5B">
        <w:t>20</w:t>
      </w:r>
      <w:r w:rsidR="000F0487">
        <w:t>1</w:t>
      </w:r>
      <w:r w:rsidR="00B445E2">
        <w:t>3</w:t>
      </w:r>
      <w:r w:rsidR="000F0487" w:rsidRPr="00A95D5B">
        <w:t xml:space="preserve"> ~ </w:t>
      </w:r>
      <w:r>
        <w:t>10/2013</w:t>
      </w:r>
      <w:r w:rsidR="00A45DF9">
        <w:t xml:space="preserve">      </w:t>
      </w:r>
      <w:r w:rsidR="000F0487">
        <w:t xml:space="preserve"> </w:t>
      </w:r>
      <w:r w:rsidR="007D4875">
        <w:t xml:space="preserve">  </w:t>
      </w:r>
      <w:r w:rsidR="00DA082D">
        <w:t xml:space="preserve">                       </w:t>
      </w:r>
      <w:r w:rsidR="007D4875">
        <w:t xml:space="preserve">    </w:t>
      </w:r>
      <w:r w:rsidR="000F0487">
        <w:t xml:space="preserve">BRT Group of Companies </w:t>
      </w:r>
      <w:r w:rsidR="00DA082D">
        <w:t xml:space="preserve">              </w:t>
      </w:r>
      <w:r w:rsidR="00A45DF9">
        <w:t xml:space="preserve">                         Dubai, UAE                    </w:t>
      </w:r>
      <w:r w:rsidR="000F0487">
        <w:rPr>
          <w:sz w:val="18"/>
          <w:szCs w:val="18"/>
        </w:rPr>
        <w:t xml:space="preserve"> </w:t>
      </w:r>
      <w:r w:rsidR="00DA72D9">
        <w:rPr>
          <w:rFonts w:ascii="Times New Roman" w:hAnsi="Times New Roman"/>
          <w:b/>
          <w:bCs/>
          <w:sz w:val="22"/>
          <w:szCs w:val="22"/>
          <w:u w:val="none"/>
        </w:rPr>
        <w:t xml:space="preserve"> </w:t>
      </w:r>
      <w:r>
        <w:rPr>
          <w:rFonts w:ascii="Times New Roman" w:hAnsi="Times New Roman"/>
          <w:b/>
          <w:bCs/>
          <w:sz w:val="22"/>
          <w:szCs w:val="22"/>
          <w:u w:val="none"/>
        </w:rPr>
        <w:t>Production Controller</w:t>
      </w:r>
      <w:r w:rsidR="004C04EB">
        <w:rPr>
          <w:rFonts w:ascii="Times New Roman" w:hAnsi="Times New Roman"/>
          <w:b/>
          <w:bCs/>
          <w:sz w:val="22"/>
          <w:szCs w:val="22"/>
          <w:u w:val="none"/>
        </w:rPr>
        <w:t xml:space="preserve"> </w:t>
      </w:r>
    </w:p>
    <w:p w:rsidR="00A45DF9" w:rsidRPr="00E25609" w:rsidRDefault="00A45DF9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E25609">
        <w:t>Coordinat</w:t>
      </w:r>
      <w:r w:rsidR="00660D30" w:rsidRPr="00E25609">
        <w:t>e</w:t>
      </w:r>
      <w:r w:rsidR="00C522C4" w:rsidRPr="00E25609">
        <w:t>d</w:t>
      </w:r>
      <w:r w:rsidR="00660D30" w:rsidRPr="00E25609">
        <w:t xml:space="preserve"> with</w:t>
      </w:r>
      <w:r w:rsidRPr="00E25609">
        <w:t xml:space="preserve"> </w:t>
      </w:r>
      <w:r w:rsidR="00660D30" w:rsidRPr="00E25609">
        <w:t>manufacturers to assure standard Quality products.</w:t>
      </w:r>
    </w:p>
    <w:p w:rsidR="00A45DF9" w:rsidRPr="00E25609" w:rsidRDefault="000B3DD2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E25609">
        <w:t>Arranged Q/C &amp; QA testing and passing as specified in TDS</w:t>
      </w:r>
      <w:r w:rsidR="00B445E2" w:rsidRPr="00E25609">
        <w:t>.</w:t>
      </w:r>
    </w:p>
    <w:p w:rsidR="00A45DF9" w:rsidRPr="00E25609" w:rsidRDefault="00B445E2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E25609">
        <w:t>Work</w:t>
      </w:r>
      <w:r w:rsidR="00C522C4" w:rsidRPr="00E25609">
        <w:t>ed</w:t>
      </w:r>
      <w:r w:rsidRPr="00E25609">
        <w:t xml:space="preserve"> steadily for brand, products’ tech</w:t>
      </w:r>
      <w:r w:rsidR="007D4875" w:rsidRPr="00E25609">
        <w:t>nical</w:t>
      </w:r>
      <w:r w:rsidRPr="00E25609">
        <w:t xml:space="preserve"> data and product development works.</w:t>
      </w:r>
    </w:p>
    <w:p w:rsidR="00B445E2" w:rsidRPr="00E25609" w:rsidRDefault="000B3DD2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E25609">
        <w:t>Assisted</w:t>
      </w:r>
      <w:r w:rsidR="00B445E2" w:rsidRPr="00E25609">
        <w:t xml:space="preserve"> </w:t>
      </w:r>
      <w:r w:rsidRPr="00E25609">
        <w:t>in</w:t>
      </w:r>
      <w:r w:rsidR="00B445E2" w:rsidRPr="00E25609">
        <w:t xml:space="preserve"> </w:t>
      </w:r>
      <w:r w:rsidR="009E3409">
        <w:t xml:space="preserve">products </w:t>
      </w:r>
      <w:r w:rsidR="00B445E2" w:rsidRPr="00E25609">
        <w:t>names &amp; images supported by technical specifications and literature</w:t>
      </w:r>
    </w:p>
    <w:p w:rsidR="00DB1BF8" w:rsidRDefault="00DB1BF8" w:rsidP="00D91797">
      <w:pPr>
        <w:pStyle w:val="CompanyNameOne"/>
      </w:pPr>
    </w:p>
    <w:p w:rsidR="00D621D4" w:rsidRPr="00A95D5B" w:rsidRDefault="00D621D4" w:rsidP="00D91797">
      <w:pPr>
        <w:pStyle w:val="CompanyNameOne"/>
        <w:rPr>
          <w:rFonts w:cs="Arial"/>
        </w:rPr>
      </w:pPr>
      <w:r w:rsidRPr="00A95D5B">
        <w:t>20</w:t>
      </w:r>
      <w:r>
        <w:t>11</w:t>
      </w:r>
      <w:r w:rsidRPr="00A95D5B">
        <w:t xml:space="preserve"> ~</w:t>
      </w:r>
      <w:r w:rsidR="00E4041F">
        <w:t xml:space="preserve"> </w:t>
      </w:r>
      <w:r w:rsidR="000F0487">
        <w:t>2013</w:t>
      </w:r>
      <w:r w:rsidR="00475F59">
        <w:t xml:space="preserve">   </w:t>
      </w:r>
      <w:r w:rsidR="006777F0">
        <w:t xml:space="preserve">     </w:t>
      </w:r>
      <w:r w:rsidR="00E4041F">
        <w:t xml:space="preserve">  </w:t>
      </w:r>
      <w:r w:rsidR="006777F0">
        <w:t xml:space="preserve"> </w:t>
      </w:r>
      <w:r w:rsidR="00DA082D">
        <w:t xml:space="preserve">                     </w:t>
      </w:r>
      <w:r w:rsidR="006777F0">
        <w:t xml:space="preserve">  Lubec</w:t>
      </w:r>
      <w:r w:rsidR="006537C1">
        <w:t>hem International Industry LLC</w:t>
      </w:r>
      <w:r w:rsidR="00DA082D">
        <w:t xml:space="preserve">                         </w:t>
      </w:r>
      <w:r w:rsidRPr="00A95D5B">
        <w:t xml:space="preserve">     </w:t>
      </w:r>
      <w:r w:rsidR="00475F59">
        <w:t xml:space="preserve">   </w:t>
      </w:r>
      <w:r>
        <w:t xml:space="preserve"> </w:t>
      </w:r>
      <w:r w:rsidRPr="00A95D5B">
        <w:t xml:space="preserve">      </w:t>
      </w:r>
      <w:r>
        <w:t>RAK</w:t>
      </w:r>
      <w:r w:rsidRPr="00A95D5B">
        <w:rPr>
          <w:sz w:val="18"/>
          <w:szCs w:val="18"/>
        </w:rPr>
        <w:t xml:space="preserve">, </w:t>
      </w:r>
      <w:r>
        <w:rPr>
          <w:sz w:val="18"/>
          <w:szCs w:val="18"/>
        </w:rPr>
        <w:t>UAE</w:t>
      </w:r>
    </w:p>
    <w:p w:rsidR="00D621D4" w:rsidRPr="0078223E" w:rsidRDefault="00D621D4" w:rsidP="009E3409">
      <w:pPr>
        <w:spacing w:line="276" w:lineRule="auto"/>
        <w:jc w:val="both"/>
        <w:rPr>
          <w:rFonts w:ascii="Verdana" w:hAnsi="Verdana"/>
          <w:b/>
          <w:bCs/>
          <w:i/>
          <w:color w:val="08044A"/>
          <w:sz w:val="18"/>
          <w:szCs w:val="18"/>
          <w:lang w:val="en-US"/>
        </w:rPr>
      </w:pPr>
      <w:r w:rsidRPr="0078223E">
        <w:rPr>
          <w:rFonts w:ascii="Verdana" w:hAnsi="Verdana"/>
          <w:b/>
          <w:bCs/>
          <w:i/>
          <w:color w:val="08044A"/>
          <w:sz w:val="18"/>
          <w:szCs w:val="18"/>
          <w:lang w:val="en-US"/>
        </w:rPr>
        <w:t>Assistant Manager (</w:t>
      </w:r>
      <w:r w:rsidR="00F819AA" w:rsidRPr="0078223E">
        <w:rPr>
          <w:rFonts w:ascii="Verdana" w:hAnsi="Verdana"/>
          <w:b/>
          <w:bCs/>
          <w:i/>
          <w:color w:val="08044A"/>
          <w:sz w:val="18"/>
          <w:szCs w:val="18"/>
          <w:lang w:val="en-US"/>
        </w:rPr>
        <w:t>Operations</w:t>
      </w:r>
      <w:r w:rsidR="001B6E33" w:rsidRPr="0078223E">
        <w:rPr>
          <w:rFonts w:ascii="Verdana" w:hAnsi="Verdana"/>
          <w:b/>
          <w:bCs/>
          <w:i/>
          <w:color w:val="08044A"/>
          <w:sz w:val="18"/>
          <w:szCs w:val="18"/>
          <w:lang w:val="en-US"/>
        </w:rPr>
        <w:t xml:space="preserve"> &amp; </w:t>
      </w:r>
      <w:r w:rsidR="00EB4EB8" w:rsidRPr="0078223E">
        <w:rPr>
          <w:rFonts w:ascii="Verdana" w:hAnsi="Verdana"/>
          <w:b/>
          <w:bCs/>
          <w:i/>
          <w:color w:val="08044A"/>
          <w:sz w:val="18"/>
          <w:szCs w:val="18"/>
          <w:lang w:val="en-US"/>
        </w:rPr>
        <w:t>Production</w:t>
      </w:r>
      <w:r w:rsidRPr="0078223E">
        <w:rPr>
          <w:rFonts w:ascii="Verdana" w:hAnsi="Verdana"/>
          <w:b/>
          <w:bCs/>
          <w:i/>
          <w:color w:val="08044A"/>
          <w:sz w:val="18"/>
          <w:szCs w:val="18"/>
          <w:lang w:val="en-US"/>
        </w:rPr>
        <w:t xml:space="preserve">)  </w:t>
      </w:r>
    </w:p>
    <w:p w:rsidR="00D621D4" w:rsidRPr="00E25609" w:rsidRDefault="007A1E92" w:rsidP="004C02AB">
      <w:pPr>
        <w:numPr>
          <w:ilvl w:val="0"/>
          <w:numId w:val="42"/>
        </w:numPr>
        <w:shd w:val="clear" w:color="auto" w:fill="FFFFFF"/>
        <w:spacing w:before="100" w:beforeAutospacing="1" w:after="80" w:line="276" w:lineRule="auto"/>
        <w:jc w:val="both"/>
      </w:pPr>
      <w:r w:rsidRPr="00E25609">
        <w:t>Performed operational and production responsibilities.</w:t>
      </w:r>
    </w:p>
    <w:p w:rsidR="001C0D6D" w:rsidRPr="00E25609" w:rsidRDefault="00943FAD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E25609">
        <w:t xml:space="preserve">Supported with </w:t>
      </w:r>
      <w:r w:rsidR="001C0D6D" w:rsidRPr="00E25609">
        <w:t>knowledge and skills</w:t>
      </w:r>
      <w:r w:rsidRPr="00E25609">
        <w:t xml:space="preserve"> to sales team for</w:t>
      </w:r>
      <w:r w:rsidR="001C0D6D" w:rsidRPr="00E25609">
        <w:t xml:space="preserve"> product development</w:t>
      </w:r>
      <w:r w:rsidRPr="00E25609">
        <w:t>.</w:t>
      </w:r>
    </w:p>
    <w:p w:rsidR="001C0D6D" w:rsidRPr="00E25609" w:rsidRDefault="00943FAD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E25609">
        <w:t xml:space="preserve">Developed </w:t>
      </w:r>
      <w:r w:rsidR="001C0D6D" w:rsidRPr="00E25609">
        <w:t>brand promotion literature</w:t>
      </w:r>
      <w:r w:rsidRPr="00E25609">
        <w:t xml:space="preserve"> and reviewed </w:t>
      </w:r>
      <w:r w:rsidR="001C0D6D" w:rsidRPr="00E25609">
        <w:t>TDS and MSDS.</w:t>
      </w:r>
    </w:p>
    <w:p w:rsidR="00F71AE2" w:rsidRPr="00E25609" w:rsidRDefault="00943FAD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E25609">
        <w:t xml:space="preserve">Calculated </w:t>
      </w:r>
      <w:r w:rsidR="005B0F68" w:rsidRPr="00E25609">
        <w:t>p</w:t>
      </w:r>
      <w:r w:rsidR="0078223E" w:rsidRPr="00E25609">
        <w:t xml:space="preserve">roduct costing </w:t>
      </w:r>
      <w:r w:rsidR="004C1573" w:rsidRPr="00E25609">
        <w:t>and prepared</w:t>
      </w:r>
      <w:r w:rsidR="00F71AE2" w:rsidRPr="00E25609">
        <w:t xml:space="preserve"> management reports.</w:t>
      </w:r>
    </w:p>
    <w:p w:rsidR="00DB1BF8" w:rsidRDefault="00DB1BF8" w:rsidP="00D91797">
      <w:pPr>
        <w:pStyle w:val="CompanyNameOne"/>
      </w:pPr>
    </w:p>
    <w:p w:rsidR="00545FF9" w:rsidRDefault="00545FF9" w:rsidP="00545FF9">
      <w:pPr>
        <w:rPr>
          <w:lang w:val="en-US"/>
        </w:rPr>
      </w:pPr>
    </w:p>
    <w:p w:rsidR="00545FF9" w:rsidRDefault="00545FF9" w:rsidP="00545FF9">
      <w:pPr>
        <w:rPr>
          <w:lang w:val="en-US"/>
        </w:rPr>
      </w:pPr>
    </w:p>
    <w:p w:rsidR="00545FF9" w:rsidRDefault="00545FF9" w:rsidP="00545FF9">
      <w:pPr>
        <w:rPr>
          <w:lang w:val="en-US"/>
        </w:rPr>
      </w:pPr>
    </w:p>
    <w:p w:rsidR="00545FF9" w:rsidRDefault="00545FF9" w:rsidP="00545FF9">
      <w:pPr>
        <w:rPr>
          <w:lang w:val="en-US"/>
        </w:rPr>
      </w:pPr>
    </w:p>
    <w:p w:rsidR="00545FF9" w:rsidRDefault="00545FF9" w:rsidP="00545FF9">
      <w:pPr>
        <w:rPr>
          <w:lang w:val="en-US"/>
        </w:rPr>
      </w:pPr>
    </w:p>
    <w:p w:rsidR="00545FF9" w:rsidRDefault="00545FF9" w:rsidP="00545FF9">
      <w:pPr>
        <w:rPr>
          <w:lang w:val="en-US"/>
        </w:rPr>
      </w:pPr>
    </w:p>
    <w:p w:rsidR="00545FF9" w:rsidRPr="00545FF9" w:rsidRDefault="00545FF9" w:rsidP="00545FF9">
      <w:pPr>
        <w:rPr>
          <w:lang w:val="en-US"/>
        </w:rPr>
      </w:pPr>
    </w:p>
    <w:p w:rsidR="00C7180E" w:rsidRDefault="00C7180E" w:rsidP="00D91797">
      <w:pPr>
        <w:pStyle w:val="CompanyNameOne"/>
        <w:rPr>
          <w:rFonts w:cs="Arial"/>
        </w:rPr>
      </w:pPr>
      <w:r>
        <w:t>7/200</w:t>
      </w:r>
      <w:r w:rsidR="000E1319">
        <w:t>9</w:t>
      </w:r>
      <w:r>
        <w:t xml:space="preserve"> ~ </w:t>
      </w:r>
      <w:r w:rsidR="006E14F9">
        <w:t xml:space="preserve">11/2011  </w:t>
      </w:r>
      <w:r>
        <w:t xml:space="preserve"> </w:t>
      </w:r>
      <w:r w:rsidR="006E14F9">
        <w:t xml:space="preserve">    </w:t>
      </w:r>
      <w:r w:rsidR="001B7F25">
        <w:t xml:space="preserve">             </w:t>
      </w:r>
      <w:r w:rsidR="006E14F9">
        <w:t xml:space="preserve"> </w:t>
      </w:r>
      <w:r w:rsidR="001B7F25">
        <w:t>Pak. Industrial Dev. Corporation (Projects)</w:t>
      </w:r>
      <w:r w:rsidR="006E14F9">
        <w:t xml:space="preserve"> </w:t>
      </w:r>
      <w:r>
        <w:t xml:space="preserve">  </w:t>
      </w:r>
      <w:r w:rsidR="001B7F25">
        <w:t xml:space="preserve">              </w:t>
      </w:r>
      <w:r w:rsidR="00DA082D">
        <w:t xml:space="preserve">     </w:t>
      </w:r>
      <w:r w:rsidR="001B7F25">
        <w:t xml:space="preserve">   </w:t>
      </w:r>
      <w:r>
        <w:t xml:space="preserve"> Karachi</w:t>
      </w:r>
      <w:r w:rsidR="006E14F9">
        <w:t>, Pakistan</w:t>
      </w:r>
    </w:p>
    <w:p w:rsidR="00C7180E" w:rsidRPr="00460D3F" w:rsidRDefault="00C7180E" w:rsidP="00DB1BF8">
      <w:pPr>
        <w:spacing w:line="276" w:lineRule="auto"/>
        <w:jc w:val="both"/>
        <w:rPr>
          <w:b/>
          <w:bCs/>
          <w:i/>
        </w:rPr>
      </w:pPr>
      <w:r w:rsidRPr="00460D3F">
        <w:rPr>
          <w:rFonts w:ascii="Verdana" w:hAnsi="Verdana"/>
          <w:b/>
          <w:bCs/>
          <w:i/>
          <w:color w:val="08044A"/>
          <w:sz w:val="18"/>
          <w:szCs w:val="18"/>
          <w:lang w:val="en-US"/>
        </w:rPr>
        <w:t xml:space="preserve">Assistant Manager </w:t>
      </w:r>
      <w:r w:rsidRPr="00460D3F">
        <w:rPr>
          <w:b/>
          <w:bCs/>
          <w:i/>
        </w:rPr>
        <w:t xml:space="preserve">  </w:t>
      </w:r>
      <w:r w:rsidR="00097A0C" w:rsidRPr="00460D3F">
        <w:rPr>
          <w:b/>
          <w:bCs/>
          <w:i/>
        </w:rPr>
        <w:t>(</w:t>
      </w:r>
      <w:r w:rsidR="00C83468">
        <w:rPr>
          <w:b/>
          <w:bCs/>
          <w:i/>
        </w:rPr>
        <w:t>Projects</w:t>
      </w:r>
      <w:r w:rsidR="00097A0C" w:rsidRPr="00460D3F">
        <w:rPr>
          <w:b/>
          <w:bCs/>
          <w:i/>
        </w:rPr>
        <w:t>)</w:t>
      </w:r>
    </w:p>
    <w:p w:rsidR="00175622" w:rsidRPr="00E25609" w:rsidRDefault="0078223E" w:rsidP="004C02AB">
      <w:pPr>
        <w:numPr>
          <w:ilvl w:val="0"/>
          <w:numId w:val="42"/>
        </w:numPr>
        <w:shd w:val="clear" w:color="auto" w:fill="FFFFFF"/>
        <w:spacing w:before="100" w:beforeAutospacing="1" w:after="80" w:line="276" w:lineRule="auto"/>
        <w:jc w:val="both"/>
      </w:pPr>
      <w:r w:rsidRPr="00E25609">
        <w:t>D</w:t>
      </w:r>
      <w:r w:rsidR="00176A50" w:rsidRPr="00E25609">
        <w:t>raft</w:t>
      </w:r>
      <w:r w:rsidRPr="00E25609">
        <w:t>ed</w:t>
      </w:r>
      <w:r w:rsidR="00176A50" w:rsidRPr="00E25609">
        <w:t xml:space="preserve"> </w:t>
      </w:r>
      <w:r w:rsidR="00175622" w:rsidRPr="00E25609">
        <w:t>Agreement</w:t>
      </w:r>
      <w:r w:rsidR="00176A50" w:rsidRPr="00E25609">
        <w:t>s</w:t>
      </w:r>
      <w:r w:rsidR="00175622" w:rsidRPr="00E25609">
        <w:t xml:space="preserve">, interpretation, Data comparison with respect to projects </w:t>
      </w:r>
    </w:p>
    <w:p w:rsidR="00175622" w:rsidRPr="00E25609" w:rsidRDefault="00175622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E25609">
        <w:t>Organize</w:t>
      </w:r>
      <w:r w:rsidR="006777F0" w:rsidRPr="00E25609">
        <w:t>d</w:t>
      </w:r>
      <w:r w:rsidRPr="00E25609">
        <w:t xml:space="preserve"> &amp; Conduct</w:t>
      </w:r>
      <w:r w:rsidR="006777F0" w:rsidRPr="00E25609">
        <w:t>ed</w:t>
      </w:r>
      <w:r w:rsidRPr="00E25609">
        <w:t xml:space="preserve"> Workshops, Presentations, Seminars &amp; Group activities</w:t>
      </w:r>
    </w:p>
    <w:p w:rsidR="00175622" w:rsidRPr="00E25609" w:rsidRDefault="006777F0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E25609">
        <w:t>Planned</w:t>
      </w:r>
      <w:r w:rsidR="0078223E" w:rsidRPr="00E25609">
        <w:t xml:space="preserve"> &amp; directed</w:t>
      </w:r>
      <w:r w:rsidR="00175622" w:rsidRPr="00E25609">
        <w:t xml:space="preserve"> Activities &amp; sub-</w:t>
      </w:r>
      <w:r w:rsidR="0078223E" w:rsidRPr="00E25609">
        <w:t>activities for achieving targeted time of projects.</w:t>
      </w:r>
    </w:p>
    <w:p w:rsidR="00C7180E" w:rsidRPr="00E25609" w:rsidRDefault="00C7180E" w:rsidP="004C02AB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E25609">
        <w:t>Ensure</w:t>
      </w:r>
      <w:r w:rsidR="006777F0" w:rsidRPr="00E25609">
        <w:t>d</w:t>
      </w:r>
      <w:r w:rsidRPr="00E25609">
        <w:t xml:space="preserve"> delegat</w:t>
      </w:r>
      <w:r w:rsidR="00C83468" w:rsidRPr="00E25609">
        <w:t>ion</w:t>
      </w:r>
      <w:r w:rsidRPr="00E25609">
        <w:t xml:space="preserve"> as appropriate, that each service location is adequately managed, staffed and resourced &amp;  assist</w:t>
      </w:r>
      <w:r w:rsidR="006777F0" w:rsidRPr="00E25609">
        <w:t>ed</w:t>
      </w:r>
      <w:r w:rsidRPr="00E25609">
        <w:t xml:space="preserve"> in preparation of the budget</w:t>
      </w:r>
    </w:p>
    <w:p w:rsidR="00C7180E" w:rsidRDefault="00C7180E" w:rsidP="006F10B7">
      <w:pPr>
        <w:spacing w:line="240" w:lineRule="exact"/>
        <w:jc w:val="both"/>
        <w:rPr>
          <w:rFonts w:ascii="Arial" w:hAnsi="Arial" w:cs="Arial"/>
          <w:sz w:val="20"/>
          <w:szCs w:val="20"/>
          <w:u w:val="single"/>
        </w:rPr>
      </w:pPr>
    </w:p>
    <w:p w:rsidR="00ED52EC" w:rsidRDefault="00D137C3" w:rsidP="006777F0">
      <w:pPr>
        <w:spacing w:line="240" w:lineRule="exact"/>
        <w:jc w:val="both"/>
        <w:rPr>
          <w:rFonts w:ascii="Arial" w:hAnsi="Arial" w:cs="Arial"/>
          <w:sz w:val="20"/>
          <w:szCs w:val="20"/>
          <w:u w:val="single"/>
        </w:rPr>
      </w:pPr>
      <w:r w:rsidRPr="00F45678">
        <w:rPr>
          <w:rFonts w:ascii="Arial" w:hAnsi="Arial" w:cs="Arial"/>
          <w:sz w:val="20"/>
          <w:szCs w:val="20"/>
          <w:u w:val="single"/>
        </w:rPr>
        <w:t>01</w:t>
      </w:r>
      <w:r w:rsidR="00924041" w:rsidRPr="00F45678">
        <w:rPr>
          <w:rFonts w:ascii="Arial" w:hAnsi="Arial" w:cs="Arial"/>
          <w:sz w:val="20"/>
          <w:szCs w:val="20"/>
          <w:u w:val="single"/>
        </w:rPr>
        <w:t>/</w:t>
      </w:r>
      <w:r w:rsidR="00ED52EC" w:rsidRPr="00F45678">
        <w:rPr>
          <w:rFonts w:ascii="Arial" w:hAnsi="Arial" w:cs="Arial"/>
          <w:sz w:val="20"/>
          <w:szCs w:val="20"/>
          <w:u w:val="single"/>
        </w:rPr>
        <w:t xml:space="preserve">2004 </w:t>
      </w:r>
      <w:r w:rsidR="00924041" w:rsidRPr="00F45678">
        <w:rPr>
          <w:rFonts w:ascii="Arial" w:hAnsi="Arial" w:cs="Arial"/>
          <w:sz w:val="20"/>
          <w:szCs w:val="20"/>
          <w:u w:val="single"/>
        </w:rPr>
        <w:t xml:space="preserve">-- </w:t>
      </w:r>
      <w:r w:rsidR="00325D59">
        <w:rPr>
          <w:rFonts w:ascii="Arial" w:hAnsi="Arial" w:cs="Arial"/>
          <w:sz w:val="20"/>
          <w:szCs w:val="20"/>
          <w:u w:val="single"/>
        </w:rPr>
        <w:t>6</w:t>
      </w:r>
      <w:r w:rsidR="00ED52EC" w:rsidRPr="00F45678">
        <w:rPr>
          <w:rFonts w:ascii="Arial" w:hAnsi="Arial" w:cs="Arial"/>
          <w:sz w:val="20"/>
          <w:szCs w:val="20"/>
          <w:u w:val="single"/>
        </w:rPr>
        <w:t>/20</w:t>
      </w:r>
      <w:r w:rsidR="007634E6">
        <w:rPr>
          <w:rFonts w:ascii="Arial" w:hAnsi="Arial" w:cs="Arial"/>
          <w:sz w:val="20"/>
          <w:szCs w:val="20"/>
          <w:u w:val="single"/>
        </w:rPr>
        <w:t>0</w:t>
      </w:r>
      <w:r w:rsidR="000E1319">
        <w:rPr>
          <w:rFonts w:ascii="Arial" w:hAnsi="Arial" w:cs="Arial"/>
          <w:sz w:val="20"/>
          <w:szCs w:val="20"/>
          <w:u w:val="single"/>
        </w:rPr>
        <w:t>9</w:t>
      </w:r>
      <w:r w:rsidR="00116C53" w:rsidRPr="00F45678">
        <w:rPr>
          <w:rFonts w:ascii="Arial" w:hAnsi="Arial" w:cs="Arial"/>
          <w:sz w:val="20"/>
          <w:szCs w:val="20"/>
          <w:u w:val="single"/>
        </w:rPr>
        <w:t xml:space="preserve"> </w:t>
      </w:r>
      <w:r w:rsidR="006777F0">
        <w:rPr>
          <w:rFonts w:ascii="Arial" w:hAnsi="Arial" w:cs="Arial"/>
          <w:sz w:val="20"/>
          <w:szCs w:val="20"/>
          <w:u w:val="single"/>
        </w:rPr>
        <w:t xml:space="preserve"> </w:t>
      </w:r>
      <w:r w:rsidR="00F45678">
        <w:rPr>
          <w:rFonts w:ascii="Arial" w:hAnsi="Arial" w:cs="Arial"/>
          <w:sz w:val="20"/>
          <w:szCs w:val="20"/>
          <w:u w:val="single"/>
        </w:rPr>
        <w:t xml:space="preserve">   </w:t>
      </w:r>
      <w:r w:rsidR="006777F0">
        <w:rPr>
          <w:rFonts w:ascii="Arial" w:hAnsi="Arial" w:cs="Arial"/>
          <w:sz w:val="20"/>
          <w:szCs w:val="20"/>
          <w:u w:val="single"/>
        </w:rPr>
        <w:t xml:space="preserve"> </w:t>
      </w:r>
      <w:r w:rsidR="001A0895">
        <w:rPr>
          <w:rFonts w:ascii="Arial" w:hAnsi="Arial" w:cs="Arial"/>
          <w:sz w:val="20"/>
          <w:szCs w:val="20"/>
          <w:u w:val="single"/>
        </w:rPr>
        <w:t xml:space="preserve">      </w:t>
      </w:r>
      <w:r w:rsidR="006777F0">
        <w:rPr>
          <w:rFonts w:ascii="Arial" w:hAnsi="Arial" w:cs="Arial"/>
          <w:sz w:val="20"/>
          <w:szCs w:val="20"/>
          <w:u w:val="single"/>
        </w:rPr>
        <w:t xml:space="preserve">  </w:t>
      </w:r>
      <w:r w:rsidR="00ED52EC" w:rsidRPr="00F45678">
        <w:rPr>
          <w:rFonts w:ascii="Arial" w:hAnsi="Arial" w:cs="Arial"/>
          <w:sz w:val="20"/>
          <w:szCs w:val="20"/>
          <w:u w:val="single"/>
        </w:rPr>
        <w:t>Colgate Palmolive (Pak).</w:t>
      </w:r>
      <w:r w:rsidR="006A61C1" w:rsidRPr="00F45678">
        <w:rPr>
          <w:rFonts w:ascii="Arial" w:hAnsi="Arial" w:cs="Arial"/>
          <w:sz w:val="20"/>
          <w:szCs w:val="20"/>
          <w:u w:val="single"/>
        </w:rPr>
        <w:t xml:space="preserve"> </w:t>
      </w:r>
      <w:r w:rsidR="001A0895">
        <w:rPr>
          <w:rFonts w:ascii="Arial" w:hAnsi="Arial" w:cs="Arial"/>
          <w:sz w:val="20"/>
          <w:szCs w:val="20"/>
          <w:u w:val="single"/>
        </w:rPr>
        <w:t>l</w:t>
      </w:r>
      <w:r w:rsidR="006A61C1" w:rsidRPr="00F45678">
        <w:rPr>
          <w:rFonts w:ascii="Arial" w:hAnsi="Arial" w:cs="Arial"/>
          <w:sz w:val="20"/>
          <w:szCs w:val="20"/>
          <w:u w:val="single"/>
        </w:rPr>
        <w:t>td</w:t>
      </w:r>
      <w:proofErr w:type="gramStart"/>
      <w:r w:rsidR="006A61C1" w:rsidRPr="00F45678">
        <w:rPr>
          <w:rFonts w:ascii="Arial" w:hAnsi="Arial" w:cs="Arial"/>
          <w:sz w:val="20"/>
          <w:szCs w:val="20"/>
          <w:u w:val="single"/>
        </w:rPr>
        <w:t>.</w:t>
      </w:r>
      <w:r w:rsidR="006777F0">
        <w:rPr>
          <w:rFonts w:ascii="Arial" w:hAnsi="Arial" w:cs="Arial"/>
          <w:sz w:val="20"/>
          <w:szCs w:val="20"/>
          <w:u w:val="single"/>
        </w:rPr>
        <w:t>(</w:t>
      </w:r>
      <w:proofErr w:type="gramEnd"/>
      <w:r w:rsidR="006777F0">
        <w:rPr>
          <w:rFonts w:ascii="Arial" w:hAnsi="Arial" w:cs="Arial"/>
          <w:sz w:val="20"/>
          <w:szCs w:val="20"/>
          <w:u w:val="single"/>
        </w:rPr>
        <w:t>Petrochemical Industry)</w:t>
      </w:r>
      <w:r w:rsidR="006A61C1" w:rsidRPr="00F45678">
        <w:rPr>
          <w:rFonts w:ascii="Arial" w:hAnsi="Arial" w:cs="Arial"/>
          <w:sz w:val="20"/>
          <w:szCs w:val="20"/>
          <w:u w:val="single"/>
        </w:rPr>
        <w:t xml:space="preserve">      </w:t>
      </w:r>
      <w:r w:rsidR="00DA082D">
        <w:rPr>
          <w:rFonts w:ascii="Arial" w:hAnsi="Arial" w:cs="Arial"/>
          <w:sz w:val="20"/>
          <w:szCs w:val="20"/>
          <w:u w:val="single"/>
        </w:rPr>
        <w:t xml:space="preserve">      </w:t>
      </w:r>
      <w:r w:rsidR="006A61C1" w:rsidRPr="00F45678">
        <w:rPr>
          <w:rFonts w:ascii="Arial" w:hAnsi="Arial" w:cs="Arial"/>
          <w:sz w:val="20"/>
          <w:szCs w:val="20"/>
          <w:u w:val="single"/>
        </w:rPr>
        <w:t xml:space="preserve"> </w:t>
      </w:r>
      <w:r w:rsidR="00116C53" w:rsidRPr="00F45678">
        <w:rPr>
          <w:rFonts w:ascii="Arial" w:hAnsi="Arial" w:cs="Arial"/>
          <w:sz w:val="20"/>
          <w:szCs w:val="20"/>
          <w:u w:val="single"/>
        </w:rPr>
        <w:t xml:space="preserve"> </w:t>
      </w:r>
      <w:r w:rsidR="006E14F9">
        <w:rPr>
          <w:rFonts w:ascii="Arial" w:hAnsi="Arial" w:cs="Arial"/>
          <w:sz w:val="20"/>
          <w:szCs w:val="20"/>
          <w:u w:val="single"/>
        </w:rPr>
        <w:t>Karachi, Pakistan</w:t>
      </w:r>
      <w:r w:rsidR="00ED52EC" w:rsidRPr="00F45678">
        <w:rPr>
          <w:rFonts w:ascii="Arial" w:hAnsi="Arial" w:cs="Arial"/>
          <w:sz w:val="20"/>
          <w:szCs w:val="20"/>
          <w:u w:val="single"/>
        </w:rPr>
        <w:t xml:space="preserve"> </w:t>
      </w:r>
    </w:p>
    <w:p w:rsidR="00E25609" w:rsidRPr="00460D3F" w:rsidRDefault="00E25609" w:rsidP="00E25609">
      <w:pPr>
        <w:spacing w:line="360" w:lineRule="auto"/>
        <w:jc w:val="both"/>
        <w:rPr>
          <w:rFonts w:ascii="Verdana" w:hAnsi="Verdana"/>
          <w:b/>
          <w:bCs/>
          <w:i/>
          <w:color w:val="08044A"/>
          <w:sz w:val="18"/>
          <w:szCs w:val="18"/>
          <w:lang w:val="en-US"/>
        </w:rPr>
      </w:pPr>
      <w:r w:rsidRPr="00460D3F">
        <w:rPr>
          <w:rFonts w:ascii="Verdana" w:hAnsi="Verdana"/>
          <w:b/>
          <w:bCs/>
          <w:i/>
          <w:color w:val="08044A"/>
          <w:sz w:val="18"/>
          <w:szCs w:val="18"/>
          <w:lang w:val="en-US"/>
        </w:rPr>
        <w:t xml:space="preserve">Shift Engineer </w:t>
      </w:r>
    </w:p>
    <w:p w:rsidR="00E25609" w:rsidRPr="00E25609" w:rsidRDefault="006777F0" w:rsidP="00E25609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</w:pPr>
      <w:r w:rsidRPr="00E25609">
        <w:t>Attended</w:t>
      </w:r>
      <w:r w:rsidR="00261D73" w:rsidRPr="00E25609">
        <w:t xml:space="preserve"> all process safety reviews as nece</w:t>
      </w:r>
      <w:r w:rsidR="00943FAD" w:rsidRPr="00E25609">
        <w:t xml:space="preserve">ssary and assured </w:t>
      </w:r>
      <w:r w:rsidR="00261D73" w:rsidRPr="00E25609">
        <w:t xml:space="preserve">all agreed </w:t>
      </w:r>
      <w:r w:rsidR="00E25609" w:rsidRPr="00E25609">
        <w:t>recommendations</w:t>
      </w:r>
    </w:p>
    <w:p w:rsidR="00261D73" w:rsidRPr="00E25609" w:rsidRDefault="00E25609" w:rsidP="00E25609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</w:pPr>
      <w:r w:rsidRPr="00E25609">
        <w:t>R</w:t>
      </w:r>
      <w:r w:rsidR="00FF0A16" w:rsidRPr="00E25609">
        <w:t>eported</w:t>
      </w:r>
      <w:r w:rsidR="00261D73" w:rsidRPr="00E25609">
        <w:t xml:space="preserve"> production cost </w:t>
      </w:r>
      <w:r w:rsidR="00FF0A16" w:rsidRPr="00E25609">
        <w:t xml:space="preserve">estimates to </w:t>
      </w:r>
      <w:r w:rsidRPr="00E25609">
        <w:t>senior managers quarterly basis</w:t>
      </w:r>
    </w:p>
    <w:p w:rsidR="00ED52EC" w:rsidRPr="00E25609" w:rsidRDefault="006777F0" w:rsidP="00E25609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</w:pPr>
      <w:r w:rsidRPr="00E25609">
        <w:t xml:space="preserve">Served </w:t>
      </w:r>
      <w:r w:rsidR="00810336" w:rsidRPr="00E25609">
        <w:t xml:space="preserve">during </w:t>
      </w:r>
      <w:r w:rsidR="00ED52EC" w:rsidRPr="00E25609">
        <w:t>plant Installation, Comm</w:t>
      </w:r>
      <w:r w:rsidR="00D82E81" w:rsidRPr="00E25609">
        <w:t xml:space="preserve">issioning &amp; Start-Up, </w:t>
      </w:r>
      <w:r w:rsidR="00276941" w:rsidRPr="00E25609">
        <w:t>&amp;</w:t>
      </w:r>
      <w:r w:rsidRPr="00E25609">
        <w:t xml:space="preserve"> also maintenance works</w:t>
      </w:r>
    </w:p>
    <w:p w:rsidR="005D274B" w:rsidRPr="00E25609" w:rsidRDefault="00ED52EC" w:rsidP="00E25609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</w:pPr>
      <w:r w:rsidRPr="00E25609">
        <w:t>Made contribution for Plant ‘ISO</w:t>
      </w:r>
      <w:r w:rsidR="00D82E81" w:rsidRPr="00E25609">
        <w:t xml:space="preserve"> 9000 &amp; 14000</w:t>
      </w:r>
      <w:r w:rsidRPr="00E25609">
        <w:t>’ certif</w:t>
      </w:r>
      <w:r w:rsidR="00396A6B" w:rsidRPr="00E25609">
        <w:t>ication</w:t>
      </w:r>
      <w:r w:rsidR="00540A22" w:rsidRPr="00E25609">
        <w:t>.</w:t>
      </w:r>
    </w:p>
    <w:p w:rsidR="00E044C8" w:rsidRPr="000832E4" w:rsidRDefault="00924041" w:rsidP="00D91797">
      <w:pPr>
        <w:pStyle w:val="CompanyNameOne"/>
      </w:pPr>
      <w:r w:rsidRPr="000832E4">
        <w:t>3/</w:t>
      </w:r>
      <w:r w:rsidR="00E044C8" w:rsidRPr="000832E4">
        <w:t xml:space="preserve">2002 </w:t>
      </w:r>
      <w:r w:rsidRPr="000832E4">
        <w:t>–</w:t>
      </w:r>
      <w:r w:rsidR="00E044C8" w:rsidRPr="000832E4">
        <w:t xml:space="preserve"> </w:t>
      </w:r>
      <w:r w:rsidRPr="000832E4">
        <w:t>11/</w:t>
      </w:r>
      <w:r w:rsidR="00E044C8" w:rsidRPr="000832E4">
        <w:t>2003</w:t>
      </w:r>
      <w:r w:rsidR="00E044C8" w:rsidRPr="000832E4">
        <w:tab/>
      </w:r>
      <w:r w:rsidRPr="000832E4">
        <w:t xml:space="preserve"> </w:t>
      </w:r>
      <w:r w:rsidR="00116C53" w:rsidRPr="000832E4">
        <w:t xml:space="preserve">      </w:t>
      </w:r>
      <w:r w:rsidR="006F1087" w:rsidRPr="000832E4">
        <w:t xml:space="preserve">  </w:t>
      </w:r>
      <w:r w:rsidR="000832E4">
        <w:t xml:space="preserve">  </w:t>
      </w:r>
      <w:r w:rsidR="00116C53" w:rsidRPr="000832E4">
        <w:t xml:space="preserve">    </w:t>
      </w:r>
      <w:r w:rsidR="00E044C8" w:rsidRPr="000832E4">
        <w:t xml:space="preserve">     Fiber Industry, </w:t>
      </w:r>
      <w:proofErr w:type="spellStart"/>
      <w:r w:rsidR="00E044C8" w:rsidRPr="000832E4">
        <w:t>Dilon</w:t>
      </w:r>
      <w:proofErr w:type="spellEnd"/>
      <w:r w:rsidR="00E044C8" w:rsidRPr="000832E4">
        <w:t xml:space="preserve"> Ltd.</w:t>
      </w:r>
      <w:r w:rsidR="00116C53" w:rsidRPr="000832E4">
        <w:t xml:space="preserve">  </w:t>
      </w:r>
      <w:r w:rsidR="00E044C8" w:rsidRPr="000832E4">
        <w:t xml:space="preserve">  </w:t>
      </w:r>
      <w:r w:rsidR="000832E4">
        <w:t xml:space="preserve">    </w:t>
      </w:r>
      <w:r w:rsidR="00116C53" w:rsidRPr="000832E4">
        <w:t xml:space="preserve"> </w:t>
      </w:r>
      <w:r w:rsidR="000832E4">
        <w:t xml:space="preserve"> </w:t>
      </w:r>
      <w:r w:rsidR="00116C53" w:rsidRPr="000832E4">
        <w:t xml:space="preserve">     </w:t>
      </w:r>
      <w:r w:rsidR="00E044C8" w:rsidRPr="000832E4">
        <w:t xml:space="preserve">    </w:t>
      </w:r>
      <w:r w:rsidR="006F1087" w:rsidRPr="000832E4">
        <w:t xml:space="preserve">    </w:t>
      </w:r>
      <w:r w:rsidR="00E044C8" w:rsidRPr="000832E4">
        <w:t xml:space="preserve">         Karachi</w:t>
      </w:r>
      <w:r w:rsidR="006E14F9">
        <w:t>, Pakistan</w:t>
      </w:r>
    </w:p>
    <w:p w:rsidR="00E044C8" w:rsidRPr="00460D3F" w:rsidRDefault="00E044C8" w:rsidP="006F10B7">
      <w:pPr>
        <w:pStyle w:val="JobTitle"/>
        <w:jc w:val="both"/>
        <w:rPr>
          <w:rFonts w:ascii="Verdana" w:hAnsi="Verdana"/>
          <w:b/>
          <w:bCs/>
          <w:i/>
          <w:color w:val="08044A"/>
          <w:spacing w:val="0"/>
          <w:sz w:val="18"/>
          <w:szCs w:val="18"/>
        </w:rPr>
      </w:pPr>
      <w:r w:rsidRPr="00460D3F">
        <w:rPr>
          <w:rFonts w:ascii="Verdana" w:hAnsi="Verdana"/>
          <w:b/>
          <w:bCs/>
          <w:i/>
          <w:color w:val="08044A"/>
          <w:spacing w:val="0"/>
          <w:sz w:val="18"/>
          <w:szCs w:val="18"/>
        </w:rPr>
        <w:t>Assistant Engineer</w:t>
      </w:r>
      <w:r w:rsidR="006353F2" w:rsidRPr="00460D3F">
        <w:rPr>
          <w:rFonts w:ascii="Verdana" w:hAnsi="Verdana"/>
          <w:b/>
          <w:bCs/>
          <w:i/>
          <w:color w:val="08044A"/>
          <w:spacing w:val="0"/>
          <w:sz w:val="18"/>
          <w:szCs w:val="18"/>
        </w:rPr>
        <w:t xml:space="preserve"> </w:t>
      </w:r>
    </w:p>
    <w:p w:rsidR="00DB1BF8" w:rsidRPr="00DB1BF8" w:rsidRDefault="00E25609" w:rsidP="00E25609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DB1BF8">
        <w:rPr>
          <w:rFonts w:ascii="Verdana" w:hAnsi="Verdana"/>
          <w:sz w:val="18"/>
          <w:szCs w:val="18"/>
        </w:rPr>
        <w:t xml:space="preserve">Supervised technically </w:t>
      </w:r>
      <w:r w:rsidR="00D06484" w:rsidRPr="00DB1BF8">
        <w:rPr>
          <w:rFonts w:ascii="Verdana" w:hAnsi="Verdana"/>
          <w:sz w:val="18"/>
          <w:szCs w:val="18"/>
        </w:rPr>
        <w:t xml:space="preserve">to various work groups. </w:t>
      </w:r>
    </w:p>
    <w:p w:rsidR="00372022" w:rsidRPr="00E25609" w:rsidRDefault="00D06484" w:rsidP="00E25609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</w:pPr>
      <w:r w:rsidRPr="00E25609">
        <w:t>Inte</w:t>
      </w:r>
      <w:r w:rsidR="00702E89" w:rsidRPr="00E25609">
        <w:t>racted</w:t>
      </w:r>
      <w:r w:rsidRPr="00E25609">
        <w:t xml:space="preserve"> with</w:t>
      </w:r>
      <w:r w:rsidRPr="00DB1BF8">
        <w:rPr>
          <w:rFonts w:ascii="Verdana" w:hAnsi="Verdana"/>
          <w:sz w:val="18"/>
          <w:szCs w:val="18"/>
        </w:rPr>
        <w:t xml:space="preserve"> </w:t>
      </w:r>
      <w:r w:rsidRPr="00E25609">
        <w:t>regulatory agencies and inspectors to ensure compliance.</w:t>
      </w:r>
      <w:r w:rsidR="00372022" w:rsidRPr="00E25609">
        <w:t xml:space="preserve"> </w:t>
      </w:r>
    </w:p>
    <w:p w:rsidR="00E044C8" w:rsidRPr="00E25609" w:rsidRDefault="00E25609" w:rsidP="00E25609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</w:pPr>
      <w:r w:rsidRPr="00E25609">
        <w:t xml:space="preserve">Duties performed </w:t>
      </w:r>
      <w:r w:rsidR="001A0895" w:rsidRPr="00E25609">
        <w:t>in Boiler</w:t>
      </w:r>
      <w:r w:rsidR="00540A22" w:rsidRPr="00E25609">
        <w:t xml:space="preserve"> section</w:t>
      </w:r>
      <w:r w:rsidR="00E044C8" w:rsidRPr="00E25609">
        <w:t xml:space="preserve">, Dry air, Chilled water/air </w:t>
      </w:r>
      <w:r w:rsidR="00702E89" w:rsidRPr="00E25609">
        <w:t xml:space="preserve">section </w:t>
      </w:r>
      <w:r w:rsidR="00E044C8" w:rsidRPr="00E25609">
        <w:t>and lines.</w:t>
      </w:r>
    </w:p>
    <w:p w:rsidR="00DB1BF8" w:rsidRDefault="00DB1BF8" w:rsidP="006F10B7">
      <w:pPr>
        <w:pStyle w:val="Footer"/>
        <w:jc w:val="both"/>
        <w:rPr>
          <w:rFonts w:ascii="Arial" w:hAnsi="Arial"/>
          <w:sz w:val="20"/>
          <w:szCs w:val="20"/>
          <w:u w:val="single"/>
        </w:rPr>
      </w:pPr>
    </w:p>
    <w:p w:rsidR="00CE4DA9" w:rsidRDefault="00CE4DA9" w:rsidP="006F10B7">
      <w:pPr>
        <w:pStyle w:val="Footer"/>
        <w:jc w:val="both"/>
        <w:rPr>
          <w:rFonts w:ascii="Arial" w:hAnsi="Arial"/>
          <w:sz w:val="20"/>
          <w:szCs w:val="20"/>
          <w:u w:val="single"/>
        </w:rPr>
      </w:pPr>
    </w:p>
    <w:p w:rsidR="00F22671" w:rsidRDefault="00F22671" w:rsidP="006F10B7">
      <w:pPr>
        <w:pStyle w:val="Footer"/>
        <w:jc w:val="both"/>
        <w:rPr>
          <w:rFonts w:ascii="Arial" w:hAnsi="Arial"/>
          <w:sz w:val="20"/>
          <w:szCs w:val="20"/>
          <w:u w:val="single"/>
        </w:rPr>
      </w:pPr>
    </w:p>
    <w:p w:rsidR="008C6CC2" w:rsidRPr="000832E4" w:rsidRDefault="008C6CC2" w:rsidP="006F10B7">
      <w:pPr>
        <w:pStyle w:val="Footer"/>
        <w:jc w:val="both"/>
        <w:rPr>
          <w:rFonts w:ascii="Arial" w:hAnsi="Arial"/>
          <w:sz w:val="20"/>
          <w:szCs w:val="20"/>
          <w:u w:val="single"/>
        </w:rPr>
      </w:pPr>
      <w:proofErr w:type="spellStart"/>
      <w:proofErr w:type="gramStart"/>
      <w:r w:rsidRPr="000832E4">
        <w:rPr>
          <w:rFonts w:ascii="Arial" w:hAnsi="Arial"/>
          <w:sz w:val="20"/>
          <w:szCs w:val="20"/>
          <w:u w:val="single"/>
        </w:rPr>
        <w:t>Zulfiqar</w:t>
      </w:r>
      <w:proofErr w:type="spellEnd"/>
      <w:r w:rsidR="00116C53" w:rsidRPr="000832E4">
        <w:rPr>
          <w:rFonts w:ascii="Arial" w:hAnsi="Arial"/>
          <w:sz w:val="20"/>
          <w:szCs w:val="20"/>
          <w:u w:val="single"/>
        </w:rPr>
        <w:t xml:space="preserve">  </w:t>
      </w:r>
      <w:r w:rsidR="006A61C1" w:rsidRPr="000832E4">
        <w:rPr>
          <w:rFonts w:ascii="Arial" w:hAnsi="Arial"/>
          <w:sz w:val="20"/>
          <w:szCs w:val="20"/>
          <w:u w:val="single"/>
        </w:rPr>
        <w:t>Soap</w:t>
      </w:r>
      <w:proofErr w:type="gramEnd"/>
      <w:r w:rsidR="006A61C1" w:rsidRPr="000832E4">
        <w:rPr>
          <w:rFonts w:ascii="Arial" w:hAnsi="Arial"/>
          <w:sz w:val="20"/>
          <w:szCs w:val="20"/>
          <w:u w:val="single"/>
        </w:rPr>
        <w:t xml:space="preserve"> </w:t>
      </w:r>
      <w:r w:rsidRPr="000832E4">
        <w:rPr>
          <w:rFonts w:ascii="Arial" w:hAnsi="Arial"/>
          <w:sz w:val="20"/>
          <w:szCs w:val="20"/>
          <w:u w:val="single"/>
        </w:rPr>
        <w:t xml:space="preserve">Industries </w:t>
      </w:r>
      <w:r w:rsidR="006A61C1" w:rsidRPr="000832E4">
        <w:rPr>
          <w:rFonts w:ascii="Arial" w:hAnsi="Arial"/>
          <w:sz w:val="20"/>
          <w:szCs w:val="20"/>
          <w:u w:val="single"/>
        </w:rPr>
        <w:t xml:space="preserve">Pvt. </w:t>
      </w:r>
      <w:r w:rsidR="00372022">
        <w:rPr>
          <w:rFonts w:ascii="Arial" w:hAnsi="Arial"/>
          <w:sz w:val="20"/>
          <w:szCs w:val="20"/>
          <w:u w:val="single"/>
        </w:rPr>
        <w:t>Ltd, Hyderabad</w:t>
      </w:r>
      <w:r w:rsidR="00DB1BF8">
        <w:rPr>
          <w:rFonts w:ascii="Arial" w:hAnsi="Arial"/>
          <w:sz w:val="20"/>
          <w:szCs w:val="20"/>
          <w:u w:val="single"/>
        </w:rPr>
        <w:t xml:space="preserve">- </w:t>
      </w:r>
      <w:r w:rsidR="004133A8">
        <w:rPr>
          <w:rFonts w:ascii="Arial" w:hAnsi="Arial"/>
          <w:sz w:val="20"/>
          <w:szCs w:val="20"/>
          <w:u w:val="single"/>
        </w:rPr>
        <w:t>Pakistan</w:t>
      </w:r>
    </w:p>
    <w:p w:rsidR="00B42EC3" w:rsidRPr="00205D35" w:rsidRDefault="00C606B3" w:rsidP="006F10B7">
      <w:pPr>
        <w:pStyle w:val="Footer"/>
        <w:jc w:val="both"/>
        <w:rPr>
          <w:b/>
          <w:bCs/>
          <w:sz w:val="22"/>
          <w:szCs w:val="22"/>
          <w:lang w:val="en-GB"/>
        </w:rPr>
      </w:pPr>
      <w:r w:rsidRPr="004D58C8">
        <w:rPr>
          <w:b/>
          <w:bCs/>
          <w:sz w:val="22"/>
          <w:szCs w:val="22"/>
          <w:lang w:val="en-GB"/>
        </w:rPr>
        <w:t xml:space="preserve">Internship training </w:t>
      </w:r>
      <w:r w:rsidR="006A61C1" w:rsidRPr="004D58C8">
        <w:rPr>
          <w:b/>
          <w:bCs/>
          <w:sz w:val="22"/>
          <w:szCs w:val="22"/>
          <w:lang w:val="en-GB"/>
        </w:rPr>
        <w:t xml:space="preserve">in July 2000 </w:t>
      </w:r>
    </w:p>
    <w:p w:rsidR="004D58C8" w:rsidRDefault="004D58C8" w:rsidP="004D58C8">
      <w:pPr>
        <w:tabs>
          <w:tab w:val="left" w:pos="1260"/>
        </w:tabs>
        <w:ind w:left="1260"/>
        <w:rPr>
          <w:rStyle w:val="Strong"/>
          <w:bCs w:val="0"/>
          <w:sz w:val="22"/>
          <w:szCs w:val="22"/>
        </w:rPr>
      </w:pPr>
    </w:p>
    <w:p w:rsidR="00156D19" w:rsidRDefault="00156D19" w:rsidP="004D58C8">
      <w:pPr>
        <w:tabs>
          <w:tab w:val="left" w:pos="1260"/>
        </w:tabs>
        <w:ind w:left="1260"/>
        <w:rPr>
          <w:rStyle w:val="Strong"/>
          <w:bCs w:val="0"/>
          <w:sz w:val="22"/>
          <w:szCs w:val="22"/>
        </w:rPr>
      </w:pPr>
    </w:p>
    <w:p w:rsidR="00FE202F" w:rsidRPr="00372022" w:rsidRDefault="00FE202F" w:rsidP="00702E89">
      <w:pPr>
        <w:numPr>
          <w:ilvl w:val="0"/>
          <w:numId w:val="17"/>
        </w:numPr>
        <w:tabs>
          <w:tab w:val="left" w:pos="1260"/>
        </w:tabs>
        <w:ind w:left="1260" w:hanging="630"/>
        <w:rPr>
          <w:b/>
          <w:sz w:val="22"/>
          <w:szCs w:val="22"/>
        </w:rPr>
      </w:pPr>
      <w:r w:rsidRPr="00372022">
        <w:rPr>
          <w:rStyle w:val="Strong"/>
          <w:rFonts w:ascii="Verdana" w:hAnsi="Verdana"/>
          <w:color w:val="08044A"/>
          <w:sz w:val="18"/>
          <w:szCs w:val="18"/>
        </w:rPr>
        <w:t>ACADEMIC QUALIFICATIONS</w:t>
      </w:r>
    </w:p>
    <w:p w:rsidR="000721A6" w:rsidRDefault="000721A6" w:rsidP="00702E89">
      <w:pPr>
        <w:rPr>
          <w:rFonts w:ascii="Verdana" w:hAnsi="Verdana" w:cs="Tahoma"/>
          <w:b/>
          <w:sz w:val="18"/>
        </w:rPr>
      </w:pPr>
    </w:p>
    <w:p w:rsidR="00CE4DA9" w:rsidRDefault="000832E4" w:rsidP="005C2204">
      <w:pPr>
        <w:rPr>
          <w:sz w:val="22"/>
          <w:szCs w:val="22"/>
        </w:rPr>
      </w:pPr>
      <w:proofErr w:type="spellStart"/>
      <w:proofErr w:type="gramStart"/>
      <w:r>
        <w:rPr>
          <w:sz w:val="22"/>
          <w:szCs w:val="22"/>
        </w:rPr>
        <w:t>Mehran</w:t>
      </w:r>
      <w:proofErr w:type="spellEnd"/>
      <w:r>
        <w:rPr>
          <w:sz w:val="22"/>
          <w:szCs w:val="22"/>
        </w:rPr>
        <w:t xml:space="preserve"> University of </w:t>
      </w:r>
      <w:r w:rsidR="008835A9">
        <w:rPr>
          <w:sz w:val="22"/>
          <w:szCs w:val="22"/>
        </w:rPr>
        <w:t>Engineering science</w:t>
      </w:r>
      <w:r w:rsidR="00702E89">
        <w:rPr>
          <w:sz w:val="22"/>
          <w:szCs w:val="22"/>
        </w:rPr>
        <w:t xml:space="preserve"> &amp; Tech.</w:t>
      </w:r>
      <w:proofErr w:type="gramEnd"/>
      <w:r w:rsidR="009B5AB3">
        <w:rPr>
          <w:sz w:val="22"/>
          <w:szCs w:val="22"/>
        </w:rPr>
        <w:t xml:space="preserve">          </w:t>
      </w:r>
      <w:r w:rsidR="00D22493">
        <w:rPr>
          <w:sz w:val="22"/>
          <w:szCs w:val="22"/>
        </w:rPr>
        <w:t xml:space="preserve">  </w:t>
      </w:r>
      <w:r w:rsidR="00702E89">
        <w:rPr>
          <w:sz w:val="22"/>
          <w:szCs w:val="22"/>
        </w:rPr>
        <w:t xml:space="preserve">  </w:t>
      </w:r>
      <w:r w:rsidR="009B5AB3">
        <w:rPr>
          <w:sz w:val="22"/>
          <w:szCs w:val="22"/>
        </w:rPr>
        <w:t xml:space="preserve">     </w:t>
      </w:r>
      <w:r w:rsidR="00702E89">
        <w:rPr>
          <w:sz w:val="22"/>
          <w:szCs w:val="22"/>
        </w:rPr>
        <w:t xml:space="preserve"> </w:t>
      </w:r>
      <w:r>
        <w:rPr>
          <w:sz w:val="22"/>
          <w:szCs w:val="22"/>
        </w:rPr>
        <w:t>199</w:t>
      </w:r>
      <w:r w:rsidR="00282E0E">
        <w:rPr>
          <w:sz w:val="22"/>
          <w:szCs w:val="22"/>
        </w:rPr>
        <w:t>8</w:t>
      </w:r>
      <w:r w:rsidRPr="004042E2">
        <w:rPr>
          <w:sz w:val="22"/>
          <w:szCs w:val="22"/>
        </w:rPr>
        <w:t xml:space="preserve"> </w:t>
      </w:r>
      <w:r>
        <w:rPr>
          <w:sz w:val="22"/>
          <w:szCs w:val="22"/>
        </w:rPr>
        <w:t>–</w:t>
      </w:r>
      <w:r w:rsidRPr="004042E2">
        <w:rPr>
          <w:sz w:val="22"/>
          <w:szCs w:val="22"/>
        </w:rPr>
        <w:t xml:space="preserve"> 200</w:t>
      </w:r>
      <w:r w:rsidR="00282E0E">
        <w:rPr>
          <w:sz w:val="22"/>
          <w:szCs w:val="22"/>
        </w:rPr>
        <w:t>2</w:t>
      </w:r>
      <w:r w:rsidR="009B5AB3">
        <w:rPr>
          <w:sz w:val="22"/>
          <w:szCs w:val="22"/>
        </w:rPr>
        <w:t xml:space="preserve">    </w:t>
      </w:r>
      <w:r w:rsidR="00702E89">
        <w:rPr>
          <w:sz w:val="22"/>
          <w:szCs w:val="22"/>
        </w:rPr>
        <w:t xml:space="preserve">  </w:t>
      </w:r>
      <w:r w:rsidR="009B5AB3">
        <w:rPr>
          <w:sz w:val="22"/>
          <w:szCs w:val="22"/>
        </w:rPr>
        <w:t xml:space="preserve">       </w:t>
      </w:r>
      <w:r w:rsidR="00702E89">
        <w:rPr>
          <w:sz w:val="22"/>
          <w:szCs w:val="22"/>
        </w:rPr>
        <w:t xml:space="preserve">  P</w:t>
      </w:r>
      <w:r w:rsidR="00D17C26">
        <w:rPr>
          <w:sz w:val="22"/>
          <w:szCs w:val="22"/>
        </w:rPr>
        <w:t>akistan</w:t>
      </w:r>
      <w:r>
        <w:rPr>
          <w:sz w:val="22"/>
          <w:szCs w:val="22"/>
        </w:rPr>
        <w:t xml:space="preserve">       </w:t>
      </w:r>
      <w:r w:rsidRPr="004042E2">
        <w:rPr>
          <w:sz w:val="22"/>
          <w:szCs w:val="22"/>
        </w:rPr>
        <w:br/>
      </w:r>
      <w:r w:rsidR="00D17C26">
        <w:rPr>
          <w:b/>
          <w:bCs/>
          <w:sz w:val="22"/>
          <w:szCs w:val="22"/>
        </w:rPr>
        <w:t>Bachelor of Engineer (B.E)</w:t>
      </w:r>
      <w:r w:rsidRPr="00FD2FD0">
        <w:rPr>
          <w:b/>
          <w:bCs/>
          <w:sz w:val="22"/>
          <w:szCs w:val="22"/>
        </w:rPr>
        <w:t xml:space="preserve">       Chemical </w:t>
      </w:r>
      <w:r w:rsidR="009B5AB3" w:rsidRPr="00FD2FD0">
        <w:rPr>
          <w:b/>
          <w:bCs/>
          <w:sz w:val="22"/>
          <w:szCs w:val="22"/>
        </w:rPr>
        <w:t>Engineering</w:t>
      </w:r>
      <w:r w:rsidR="009B5AB3">
        <w:rPr>
          <w:b/>
          <w:bCs/>
          <w:sz w:val="22"/>
          <w:szCs w:val="22"/>
        </w:rPr>
        <w:t xml:space="preserve"> </w:t>
      </w:r>
      <w:r w:rsidR="009B5AB3">
        <w:rPr>
          <w:sz w:val="22"/>
          <w:szCs w:val="22"/>
        </w:rPr>
        <w:t>(</w:t>
      </w:r>
      <w:r w:rsidR="00D22493" w:rsidRPr="008C2AF6">
        <w:rPr>
          <w:sz w:val="22"/>
          <w:szCs w:val="22"/>
        </w:rPr>
        <w:t>1st Class) 81.2 %</w:t>
      </w:r>
      <w:r w:rsidRPr="004042E2">
        <w:rPr>
          <w:sz w:val="22"/>
          <w:szCs w:val="22"/>
        </w:rPr>
        <w:br/>
      </w:r>
    </w:p>
    <w:p w:rsidR="00CE4DA9" w:rsidRDefault="00CE4DA9" w:rsidP="005C2204">
      <w:pPr>
        <w:rPr>
          <w:sz w:val="22"/>
          <w:szCs w:val="22"/>
        </w:rPr>
      </w:pPr>
    </w:p>
    <w:p w:rsidR="00954441" w:rsidRDefault="00D22493" w:rsidP="005C2204">
      <w:pPr>
        <w:rPr>
          <w:sz w:val="22"/>
          <w:szCs w:val="22"/>
        </w:rPr>
      </w:pPr>
      <w:r>
        <w:rPr>
          <w:sz w:val="22"/>
          <w:szCs w:val="22"/>
        </w:rPr>
        <w:t>University of Sindh</w:t>
      </w:r>
      <w:r w:rsidR="000832E4" w:rsidRPr="004042E2">
        <w:rPr>
          <w:sz w:val="22"/>
          <w:szCs w:val="22"/>
        </w:rPr>
        <w:t xml:space="preserve">               </w:t>
      </w:r>
      <w:r w:rsidR="009B5AB3">
        <w:rPr>
          <w:sz w:val="22"/>
          <w:szCs w:val="22"/>
        </w:rPr>
        <w:t xml:space="preserve">         </w:t>
      </w:r>
      <w:r w:rsidR="000832E4" w:rsidRPr="004042E2">
        <w:rPr>
          <w:sz w:val="22"/>
          <w:szCs w:val="22"/>
        </w:rPr>
        <w:t>200</w:t>
      </w:r>
      <w:r>
        <w:rPr>
          <w:sz w:val="22"/>
          <w:szCs w:val="22"/>
        </w:rPr>
        <w:t>5</w:t>
      </w:r>
      <w:r w:rsidR="000832E4" w:rsidRPr="004042E2">
        <w:rPr>
          <w:sz w:val="22"/>
          <w:szCs w:val="22"/>
        </w:rPr>
        <w:t xml:space="preserve"> </w:t>
      </w:r>
      <w:r w:rsidR="001F3073">
        <w:rPr>
          <w:sz w:val="22"/>
          <w:szCs w:val="22"/>
        </w:rPr>
        <w:t>–</w:t>
      </w:r>
      <w:r w:rsidR="000832E4" w:rsidRPr="004042E2">
        <w:rPr>
          <w:sz w:val="22"/>
          <w:szCs w:val="22"/>
        </w:rPr>
        <w:t xml:space="preserve"> 200</w:t>
      </w:r>
      <w:r w:rsidR="009E3409">
        <w:rPr>
          <w:sz w:val="22"/>
          <w:szCs w:val="22"/>
        </w:rPr>
        <w:t>8</w:t>
      </w:r>
      <w:r w:rsidR="001F3073">
        <w:rPr>
          <w:sz w:val="22"/>
          <w:szCs w:val="22"/>
        </w:rPr>
        <w:t xml:space="preserve">    </w:t>
      </w:r>
      <w:r w:rsidR="009B5AB3">
        <w:rPr>
          <w:sz w:val="22"/>
          <w:szCs w:val="22"/>
        </w:rPr>
        <w:t xml:space="preserve">       </w:t>
      </w:r>
      <w:r w:rsidR="001F3073">
        <w:rPr>
          <w:sz w:val="22"/>
          <w:szCs w:val="22"/>
        </w:rPr>
        <w:t xml:space="preserve">    </w:t>
      </w:r>
      <w:r w:rsidR="00460D3F">
        <w:rPr>
          <w:sz w:val="22"/>
          <w:szCs w:val="22"/>
        </w:rPr>
        <w:t>Pakistan</w:t>
      </w:r>
      <w:r w:rsidR="001F3073">
        <w:rPr>
          <w:sz w:val="22"/>
          <w:szCs w:val="22"/>
        </w:rPr>
        <w:t xml:space="preserve">       </w:t>
      </w:r>
      <w:r w:rsidR="000832E4" w:rsidRPr="004042E2">
        <w:rPr>
          <w:sz w:val="22"/>
          <w:szCs w:val="22"/>
        </w:rPr>
        <w:br/>
      </w:r>
      <w:r w:rsidRPr="00FD2FD0">
        <w:rPr>
          <w:b/>
          <w:bCs/>
          <w:sz w:val="22"/>
          <w:szCs w:val="22"/>
        </w:rPr>
        <w:t>M</w:t>
      </w:r>
      <w:r w:rsidR="00D17C26">
        <w:rPr>
          <w:b/>
          <w:bCs/>
          <w:sz w:val="22"/>
          <w:szCs w:val="22"/>
        </w:rPr>
        <w:t>aster of Business Administration</w:t>
      </w:r>
      <w:r w:rsidR="009766BA">
        <w:rPr>
          <w:b/>
          <w:bCs/>
          <w:sz w:val="22"/>
          <w:szCs w:val="22"/>
        </w:rPr>
        <w:t>-</w:t>
      </w:r>
      <w:r w:rsidR="00D17C26">
        <w:rPr>
          <w:b/>
          <w:bCs/>
          <w:sz w:val="22"/>
          <w:szCs w:val="22"/>
        </w:rPr>
        <w:t>M</w:t>
      </w:r>
      <w:r w:rsidRPr="00FD2FD0">
        <w:rPr>
          <w:b/>
          <w:bCs/>
          <w:sz w:val="22"/>
          <w:szCs w:val="22"/>
        </w:rPr>
        <w:t>BA</w:t>
      </w:r>
      <w:r w:rsidR="00D17C26">
        <w:rPr>
          <w:b/>
          <w:bCs/>
          <w:sz w:val="22"/>
          <w:szCs w:val="22"/>
        </w:rPr>
        <w:t xml:space="preserve">         </w:t>
      </w:r>
      <w:r w:rsidRPr="00FD2FD0">
        <w:rPr>
          <w:b/>
          <w:bCs/>
          <w:sz w:val="22"/>
          <w:szCs w:val="22"/>
        </w:rPr>
        <w:t xml:space="preserve"> </w:t>
      </w:r>
      <w:r w:rsidR="00D17C26">
        <w:rPr>
          <w:b/>
          <w:bCs/>
          <w:sz w:val="22"/>
          <w:szCs w:val="22"/>
        </w:rPr>
        <w:t xml:space="preserve">             </w:t>
      </w:r>
      <w:r w:rsidR="000832E4" w:rsidRPr="004042E2">
        <w:rPr>
          <w:sz w:val="22"/>
          <w:szCs w:val="22"/>
        </w:rPr>
        <w:t> </w:t>
      </w:r>
      <w:r>
        <w:rPr>
          <w:sz w:val="22"/>
          <w:szCs w:val="22"/>
        </w:rPr>
        <w:t>(</w:t>
      </w:r>
      <w:r w:rsidR="009E3409">
        <w:rPr>
          <w:sz w:val="22"/>
          <w:szCs w:val="22"/>
        </w:rPr>
        <w:t xml:space="preserve">Received </w:t>
      </w:r>
      <w:r w:rsidR="004C6E8C">
        <w:rPr>
          <w:sz w:val="22"/>
          <w:szCs w:val="22"/>
        </w:rPr>
        <w:t>CGPA 3.</w:t>
      </w:r>
      <w:r w:rsidR="00137C6E">
        <w:rPr>
          <w:sz w:val="22"/>
          <w:szCs w:val="22"/>
        </w:rPr>
        <w:t>6</w:t>
      </w:r>
      <w:r>
        <w:rPr>
          <w:sz w:val="22"/>
          <w:szCs w:val="22"/>
        </w:rPr>
        <w:t>)</w:t>
      </w:r>
      <w:r w:rsidRPr="004042E2">
        <w:rPr>
          <w:sz w:val="22"/>
          <w:szCs w:val="22"/>
        </w:rPr>
        <w:t xml:space="preserve"> </w:t>
      </w:r>
      <w:r w:rsidR="006C23B9">
        <w:rPr>
          <w:sz w:val="22"/>
          <w:szCs w:val="22"/>
        </w:rPr>
        <w:t xml:space="preserve">    </w:t>
      </w:r>
    </w:p>
    <w:p w:rsidR="00981320" w:rsidRPr="00D17C26" w:rsidRDefault="00981320" w:rsidP="00702E89">
      <w:pPr>
        <w:rPr>
          <w:rFonts w:ascii="Verdana" w:hAnsi="Verdana"/>
          <w:i/>
          <w:color w:val="08044A"/>
          <w:sz w:val="18"/>
          <w:szCs w:val="18"/>
        </w:rPr>
      </w:pPr>
    </w:p>
    <w:p w:rsidR="001F3073" w:rsidRPr="001F3073" w:rsidRDefault="001F3073" w:rsidP="00CE4DA9">
      <w:pPr>
        <w:spacing w:line="276" w:lineRule="auto"/>
        <w:jc w:val="both"/>
        <w:rPr>
          <w:rFonts w:ascii="Verdana" w:hAnsi="Verdana"/>
          <w:i/>
          <w:color w:val="08044A"/>
          <w:sz w:val="18"/>
          <w:szCs w:val="18"/>
          <w:lang w:val="en-US"/>
        </w:rPr>
      </w:pPr>
      <w:r w:rsidRPr="001F3073">
        <w:rPr>
          <w:rFonts w:ascii="Verdana" w:hAnsi="Verdana"/>
          <w:i/>
          <w:color w:val="08044A"/>
          <w:sz w:val="18"/>
          <w:szCs w:val="18"/>
          <w:lang w:val="en-US"/>
        </w:rPr>
        <w:t>Project Reports</w:t>
      </w:r>
    </w:p>
    <w:p w:rsidR="001F3073" w:rsidRPr="006A385E" w:rsidRDefault="001F3073" w:rsidP="00CE4DA9">
      <w:pPr>
        <w:numPr>
          <w:ilvl w:val="0"/>
          <w:numId w:val="42"/>
        </w:numPr>
        <w:shd w:val="clear" w:color="auto" w:fill="FFFFFF"/>
        <w:spacing w:before="100" w:beforeAutospacing="1" w:after="80" w:line="276" w:lineRule="auto"/>
        <w:jc w:val="both"/>
        <w:rPr>
          <w:rFonts w:ascii="Verdana" w:hAnsi="Verdana"/>
          <w:sz w:val="18"/>
          <w:szCs w:val="18"/>
        </w:rPr>
      </w:pPr>
      <w:r w:rsidRPr="006A385E">
        <w:rPr>
          <w:rFonts w:ascii="Verdana" w:hAnsi="Verdana"/>
          <w:sz w:val="18"/>
          <w:szCs w:val="18"/>
        </w:rPr>
        <w:t>Nuclear Waste disposal Options and Practices in Pakistan</w:t>
      </w:r>
    </w:p>
    <w:p w:rsidR="001F3073" w:rsidRPr="006A385E" w:rsidRDefault="001F3073" w:rsidP="00CE4DA9">
      <w:pPr>
        <w:numPr>
          <w:ilvl w:val="0"/>
          <w:numId w:val="42"/>
        </w:numPr>
        <w:shd w:val="clear" w:color="auto" w:fill="FFFFFF"/>
        <w:spacing w:before="100" w:beforeAutospacing="1" w:after="80" w:line="276" w:lineRule="auto"/>
        <w:jc w:val="both"/>
        <w:rPr>
          <w:rFonts w:ascii="Verdana" w:hAnsi="Verdana"/>
          <w:sz w:val="18"/>
          <w:szCs w:val="18"/>
        </w:rPr>
      </w:pPr>
      <w:r w:rsidRPr="006A385E">
        <w:rPr>
          <w:rFonts w:ascii="Verdana" w:hAnsi="Verdana"/>
          <w:sz w:val="18"/>
          <w:szCs w:val="18"/>
        </w:rPr>
        <w:lastRenderedPageBreak/>
        <w:t>Internship Report on Chartered Accountant Firm.</w:t>
      </w:r>
    </w:p>
    <w:p w:rsidR="00954441" w:rsidRDefault="00954441" w:rsidP="006F10B7">
      <w:pPr>
        <w:jc w:val="both"/>
        <w:rPr>
          <w:rFonts w:ascii="Verdana" w:hAnsi="Verdana"/>
          <w:i/>
          <w:color w:val="08044A"/>
          <w:sz w:val="18"/>
          <w:szCs w:val="18"/>
          <w:lang w:val="en-US"/>
        </w:rPr>
      </w:pPr>
    </w:p>
    <w:p w:rsidR="00545FF9" w:rsidRDefault="00545FF9" w:rsidP="006F10B7">
      <w:pPr>
        <w:spacing w:line="360" w:lineRule="auto"/>
        <w:jc w:val="both"/>
        <w:rPr>
          <w:rFonts w:ascii="Verdana" w:hAnsi="Verdana"/>
          <w:b/>
          <w:i/>
          <w:sz w:val="18"/>
          <w:szCs w:val="18"/>
          <w:lang w:val="en-US"/>
        </w:rPr>
      </w:pPr>
    </w:p>
    <w:p w:rsidR="00545FF9" w:rsidRDefault="00545FF9" w:rsidP="006F10B7">
      <w:pPr>
        <w:spacing w:line="360" w:lineRule="auto"/>
        <w:jc w:val="both"/>
        <w:rPr>
          <w:rFonts w:ascii="Verdana" w:hAnsi="Verdana"/>
          <w:b/>
          <w:i/>
          <w:sz w:val="18"/>
          <w:szCs w:val="18"/>
          <w:lang w:val="en-US"/>
        </w:rPr>
      </w:pPr>
    </w:p>
    <w:p w:rsidR="00545FF9" w:rsidRDefault="00545FF9" w:rsidP="006F10B7">
      <w:pPr>
        <w:spacing w:line="360" w:lineRule="auto"/>
        <w:jc w:val="both"/>
        <w:rPr>
          <w:rFonts w:ascii="Verdana" w:hAnsi="Verdana"/>
          <w:b/>
          <w:i/>
          <w:sz w:val="18"/>
          <w:szCs w:val="18"/>
          <w:lang w:val="en-US"/>
        </w:rPr>
      </w:pPr>
    </w:p>
    <w:p w:rsidR="00545FF9" w:rsidRDefault="00545FF9" w:rsidP="006F10B7">
      <w:pPr>
        <w:spacing w:line="360" w:lineRule="auto"/>
        <w:jc w:val="both"/>
        <w:rPr>
          <w:rFonts w:ascii="Verdana" w:hAnsi="Verdana"/>
          <w:b/>
          <w:i/>
          <w:sz w:val="18"/>
          <w:szCs w:val="18"/>
          <w:lang w:val="en-US"/>
        </w:rPr>
      </w:pPr>
    </w:p>
    <w:p w:rsidR="00545FF9" w:rsidRDefault="00545FF9" w:rsidP="006F10B7">
      <w:pPr>
        <w:spacing w:line="360" w:lineRule="auto"/>
        <w:jc w:val="both"/>
        <w:rPr>
          <w:rFonts w:ascii="Verdana" w:hAnsi="Verdana"/>
          <w:b/>
          <w:i/>
          <w:sz w:val="18"/>
          <w:szCs w:val="18"/>
          <w:lang w:val="en-US"/>
        </w:rPr>
      </w:pPr>
    </w:p>
    <w:p w:rsidR="00545FF9" w:rsidRDefault="00545FF9" w:rsidP="006F10B7">
      <w:pPr>
        <w:spacing w:line="360" w:lineRule="auto"/>
        <w:jc w:val="both"/>
        <w:rPr>
          <w:rFonts w:ascii="Verdana" w:hAnsi="Verdana"/>
          <w:b/>
          <w:i/>
          <w:sz w:val="18"/>
          <w:szCs w:val="18"/>
          <w:lang w:val="en-US"/>
        </w:rPr>
      </w:pPr>
    </w:p>
    <w:p w:rsidR="009B3993" w:rsidRPr="00A75E75" w:rsidRDefault="009B3993" w:rsidP="006F10B7">
      <w:pPr>
        <w:spacing w:line="360" w:lineRule="auto"/>
        <w:jc w:val="both"/>
        <w:rPr>
          <w:rFonts w:ascii="Verdana" w:hAnsi="Verdana"/>
          <w:b/>
          <w:i/>
          <w:sz w:val="18"/>
          <w:szCs w:val="18"/>
          <w:lang w:val="en-US"/>
        </w:rPr>
      </w:pPr>
      <w:r w:rsidRPr="00A75E75">
        <w:rPr>
          <w:rFonts w:ascii="Verdana" w:hAnsi="Verdana"/>
          <w:b/>
          <w:i/>
          <w:sz w:val="18"/>
          <w:szCs w:val="18"/>
          <w:lang w:val="en-US"/>
        </w:rPr>
        <w:t>Sales and Marketing</w:t>
      </w:r>
    </w:p>
    <w:p w:rsidR="009B3993" w:rsidRPr="00A75E75" w:rsidRDefault="009B3993" w:rsidP="009B3993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Verdana" w:hAnsi="Verdana"/>
          <w:sz w:val="18"/>
          <w:szCs w:val="18"/>
        </w:rPr>
      </w:pPr>
      <w:r w:rsidRPr="00A75E75">
        <w:rPr>
          <w:rFonts w:ascii="Verdana" w:hAnsi="Verdana"/>
          <w:sz w:val="18"/>
          <w:szCs w:val="18"/>
        </w:rPr>
        <w:t>Diploma in Sales Management from Alison Certified Institute.</w:t>
      </w:r>
    </w:p>
    <w:p w:rsidR="00B44C6D" w:rsidRDefault="00B44C6D" w:rsidP="006F10B7">
      <w:pPr>
        <w:spacing w:line="360" w:lineRule="auto"/>
        <w:jc w:val="both"/>
        <w:rPr>
          <w:rFonts w:ascii="Verdana" w:hAnsi="Verdana"/>
          <w:i/>
          <w:color w:val="08044A"/>
          <w:sz w:val="18"/>
          <w:szCs w:val="18"/>
          <w:lang w:val="en-US"/>
        </w:rPr>
      </w:pPr>
    </w:p>
    <w:p w:rsidR="001F3073" w:rsidRPr="00A75E75" w:rsidRDefault="001F3073" w:rsidP="00CE4DA9">
      <w:pPr>
        <w:spacing w:line="276" w:lineRule="auto"/>
        <w:jc w:val="both"/>
        <w:rPr>
          <w:rFonts w:ascii="Verdana" w:hAnsi="Verdana"/>
          <w:i/>
          <w:sz w:val="18"/>
          <w:szCs w:val="18"/>
          <w:lang w:val="en-US"/>
        </w:rPr>
      </w:pPr>
      <w:r w:rsidRPr="00A75E75">
        <w:rPr>
          <w:rFonts w:ascii="Verdana" w:hAnsi="Verdana"/>
          <w:i/>
          <w:sz w:val="18"/>
          <w:szCs w:val="18"/>
          <w:lang w:val="en-US"/>
        </w:rPr>
        <w:t>Association of Professional Bodies</w:t>
      </w:r>
    </w:p>
    <w:p w:rsidR="001F3073" w:rsidRPr="006A385E" w:rsidRDefault="001F3073" w:rsidP="00CE4DA9">
      <w:pPr>
        <w:numPr>
          <w:ilvl w:val="0"/>
          <w:numId w:val="42"/>
        </w:numPr>
        <w:shd w:val="clear" w:color="auto" w:fill="FFFFFF"/>
        <w:spacing w:before="100" w:beforeAutospacing="1" w:after="80" w:line="276" w:lineRule="auto"/>
        <w:jc w:val="both"/>
        <w:rPr>
          <w:rFonts w:ascii="Verdana" w:hAnsi="Verdana"/>
          <w:sz w:val="18"/>
          <w:szCs w:val="18"/>
        </w:rPr>
      </w:pPr>
      <w:r w:rsidRPr="006A385E">
        <w:rPr>
          <w:rFonts w:ascii="Verdana" w:hAnsi="Verdana"/>
          <w:sz w:val="18"/>
          <w:szCs w:val="18"/>
        </w:rPr>
        <w:t>Member of MUET Engineers Associations ( Membership # 5218-CH)</w:t>
      </w:r>
    </w:p>
    <w:p w:rsidR="001F3073" w:rsidRPr="006A385E" w:rsidRDefault="001F3073" w:rsidP="00CE4DA9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  <w:rPr>
          <w:rFonts w:ascii="Verdana" w:hAnsi="Verdana"/>
          <w:sz w:val="18"/>
          <w:szCs w:val="18"/>
        </w:rPr>
      </w:pPr>
      <w:r w:rsidRPr="006A385E">
        <w:rPr>
          <w:rFonts w:ascii="Verdana" w:hAnsi="Verdana"/>
          <w:sz w:val="18"/>
          <w:szCs w:val="18"/>
        </w:rPr>
        <w:t>Member of Society of Chemical Sciences ( Membership #020215)</w:t>
      </w:r>
    </w:p>
    <w:p w:rsidR="00954441" w:rsidRDefault="00954441" w:rsidP="006F10B7">
      <w:pPr>
        <w:jc w:val="both"/>
        <w:rPr>
          <w:rFonts w:ascii="Verdana" w:hAnsi="Verdana"/>
          <w:i/>
          <w:color w:val="08044A"/>
          <w:sz w:val="18"/>
          <w:szCs w:val="18"/>
          <w:lang w:val="en-US"/>
        </w:rPr>
      </w:pPr>
    </w:p>
    <w:p w:rsidR="00FD21E0" w:rsidRPr="00A75E75" w:rsidRDefault="009B5AB3" w:rsidP="00CE4DA9">
      <w:pPr>
        <w:spacing w:line="276" w:lineRule="auto"/>
        <w:jc w:val="both"/>
        <w:rPr>
          <w:rFonts w:ascii="Verdana" w:hAnsi="Verdana"/>
          <w:i/>
          <w:sz w:val="18"/>
          <w:szCs w:val="18"/>
          <w:lang w:val="en-US"/>
        </w:rPr>
      </w:pPr>
      <w:r w:rsidRPr="00A75E75">
        <w:rPr>
          <w:rFonts w:ascii="Verdana" w:hAnsi="Verdana"/>
          <w:i/>
          <w:sz w:val="18"/>
          <w:szCs w:val="18"/>
          <w:lang w:val="en-US"/>
        </w:rPr>
        <w:t>Att</w:t>
      </w:r>
      <w:r w:rsidR="00A75E75">
        <w:rPr>
          <w:rFonts w:ascii="Verdana" w:hAnsi="Verdana"/>
          <w:i/>
          <w:sz w:val="18"/>
          <w:szCs w:val="18"/>
          <w:lang w:val="en-US"/>
        </w:rPr>
        <w:t>ained</w:t>
      </w:r>
      <w:r w:rsidRPr="00A75E75">
        <w:rPr>
          <w:rFonts w:ascii="Verdana" w:hAnsi="Verdana"/>
          <w:i/>
          <w:sz w:val="18"/>
          <w:szCs w:val="18"/>
          <w:lang w:val="en-US"/>
        </w:rPr>
        <w:t xml:space="preserve"> </w:t>
      </w:r>
      <w:r w:rsidR="00A75E75">
        <w:rPr>
          <w:rFonts w:ascii="Verdana" w:hAnsi="Verdana"/>
          <w:i/>
          <w:sz w:val="18"/>
          <w:szCs w:val="18"/>
          <w:lang w:val="en-US"/>
        </w:rPr>
        <w:t>Computer Certificate</w:t>
      </w:r>
      <w:r w:rsidRPr="00A75E75">
        <w:rPr>
          <w:rFonts w:ascii="Verdana" w:hAnsi="Verdana"/>
          <w:i/>
          <w:sz w:val="18"/>
          <w:szCs w:val="18"/>
          <w:lang w:val="en-US"/>
        </w:rPr>
        <w:t>:</w:t>
      </w:r>
    </w:p>
    <w:p w:rsidR="00FD21E0" w:rsidRPr="006A385E" w:rsidRDefault="00FD21E0" w:rsidP="00CE4DA9">
      <w:pPr>
        <w:numPr>
          <w:ilvl w:val="0"/>
          <w:numId w:val="42"/>
        </w:numPr>
        <w:shd w:val="clear" w:color="auto" w:fill="FFFFFF"/>
        <w:spacing w:before="100" w:beforeAutospacing="1" w:after="80" w:line="276" w:lineRule="auto"/>
        <w:jc w:val="both"/>
        <w:rPr>
          <w:rFonts w:ascii="Verdana" w:hAnsi="Verdana"/>
          <w:sz w:val="18"/>
          <w:szCs w:val="18"/>
        </w:rPr>
      </w:pPr>
      <w:r w:rsidRPr="006A385E">
        <w:rPr>
          <w:rFonts w:ascii="Verdana" w:hAnsi="Verdana"/>
          <w:sz w:val="18"/>
          <w:szCs w:val="18"/>
        </w:rPr>
        <w:t>MSOffice (Word, Excel, Power point, Access, Outlook)</w:t>
      </w:r>
      <w:r w:rsidR="005B1097">
        <w:rPr>
          <w:rFonts w:ascii="Verdana" w:hAnsi="Verdana"/>
          <w:sz w:val="18"/>
          <w:szCs w:val="18"/>
        </w:rPr>
        <w:t xml:space="preserve"> certificate course </w:t>
      </w:r>
      <w:r w:rsidRPr="006A385E">
        <w:rPr>
          <w:rFonts w:ascii="Verdana" w:hAnsi="Verdana"/>
          <w:sz w:val="18"/>
          <w:szCs w:val="18"/>
        </w:rPr>
        <w:t xml:space="preserve">from </w:t>
      </w:r>
      <w:r w:rsidR="005B1097">
        <w:rPr>
          <w:rFonts w:ascii="Verdana" w:hAnsi="Verdana"/>
          <w:sz w:val="18"/>
          <w:szCs w:val="18"/>
        </w:rPr>
        <w:t>T.T.C Institute</w:t>
      </w:r>
      <w:r w:rsidRPr="006A385E">
        <w:rPr>
          <w:rFonts w:ascii="Verdana" w:hAnsi="Verdana"/>
          <w:sz w:val="18"/>
          <w:szCs w:val="18"/>
        </w:rPr>
        <w:t>.</w:t>
      </w:r>
    </w:p>
    <w:p w:rsidR="00FD21E0" w:rsidRPr="006A385E" w:rsidRDefault="00FD21E0" w:rsidP="00CE4DA9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  <w:rPr>
          <w:rFonts w:ascii="Verdana" w:hAnsi="Verdana"/>
          <w:sz w:val="18"/>
          <w:szCs w:val="18"/>
        </w:rPr>
      </w:pPr>
      <w:r w:rsidRPr="006A385E">
        <w:rPr>
          <w:rFonts w:ascii="Verdana" w:hAnsi="Verdana"/>
          <w:sz w:val="18"/>
          <w:szCs w:val="18"/>
        </w:rPr>
        <w:t>Computer Operation systems Windows &amp; Windows-XP</w:t>
      </w:r>
    </w:p>
    <w:p w:rsidR="00372022" w:rsidRPr="00BC2AEE" w:rsidRDefault="00FD21E0" w:rsidP="00CE4DA9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  <w:rPr>
          <w:rFonts w:ascii="Verdana" w:hAnsi="Verdana"/>
          <w:sz w:val="18"/>
          <w:szCs w:val="18"/>
        </w:rPr>
      </w:pPr>
      <w:r w:rsidRPr="00BC2AEE">
        <w:rPr>
          <w:rFonts w:ascii="Verdana" w:hAnsi="Verdana"/>
          <w:sz w:val="18"/>
          <w:szCs w:val="18"/>
        </w:rPr>
        <w:t xml:space="preserve">Basic, Coral Draw, </w:t>
      </w:r>
      <w:r w:rsidR="00BC2AEE" w:rsidRPr="00BC2AEE">
        <w:rPr>
          <w:rFonts w:ascii="Verdana" w:hAnsi="Verdana"/>
          <w:sz w:val="18"/>
          <w:szCs w:val="18"/>
        </w:rPr>
        <w:t xml:space="preserve">In page, </w:t>
      </w:r>
      <w:r w:rsidR="00372022" w:rsidRPr="00BC2AEE">
        <w:rPr>
          <w:rFonts w:ascii="Verdana" w:hAnsi="Verdana"/>
          <w:sz w:val="18"/>
          <w:szCs w:val="18"/>
        </w:rPr>
        <w:t>Computerized Accounting software</w:t>
      </w:r>
      <w:r w:rsidR="005B1097">
        <w:rPr>
          <w:rFonts w:ascii="Verdana" w:hAnsi="Verdana"/>
          <w:sz w:val="18"/>
          <w:szCs w:val="18"/>
        </w:rPr>
        <w:t xml:space="preserve"> from </w:t>
      </w:r>
      <w:r w:rsidR="00372022" w:rsidRPr="00BC2AEE">
        <w:rPr>
          <w:rFonts w:ascii="Verdana" w:hAnsi="Verdana"/>
          <w:sz w:val="18"/>
          <w:szCs w:val="18"/>
        </w:rPr>
        <w:t xml:space="preserve"> IPD-Institute </w:t>
      </w:r>
      <w:r w:rsidR="00BC2AEE">
        <w:rPr>
          <w:rFonts w:ascii="Verdana" w:hAnsi="Verdana"/>
          <w:sz w:val="18"/>
          <w:szCs w:val="18"/>
        </w:rPr>
        <w:t>in</w:t>
      </w:r>
      <w:r w:rsidR="00372022" w:rsidRPr="00BC2AEE">
        <w:rPr>
          <w:rFonts w:ascii="Verdana" w:hAnsi="Verdana"/>
          <w:sz w:val="18"/>
          <w:szCs w:val="18"/>
        </w:rPr>
        <w:t xml:space="preserve"> 2008   </w:t>
      </w:r>
    </w:p>
    <w:p w:rsidR="005A110A" w:rsidRDefault="005A110A" w:rsidP="005A110A">
      <w:pPr>
        <w:spacing w:line="360" w:lineRule="auto"/>
        <w:jc w:val="both"/>
        <w:rPr>
          <w:rFonts w:ascii="Verdana" w:hAnsi="Verdana"/>
          <w:b/>
          <w:bCs/>
          <w:sz w:val="18"/>
          <w:szCs w:val="18"/>
        </w:rPr>
      </w:pPr>
    </w:p>
    <w:p w:rsidR="00FD21E0" w:rsidRPr="005A110A" w:rsidRDefault="005B1097" w:rsidP="00CE4DA9">
      <w:pPr>
        <w:spacing w:line="276" w:lineRule="auto"/>
        <w:jc w:val="both"/>
        <w:rPr>
          <w:rFonts w:ascii="Verdana" w:hAnsi="Verdana"/>
          <w:b/>
          <w:bCs/>
          <w:sz w:val="18"/>
          <w:szCs w:val="18"/>
        </w:rPr>
      </w:pPr>
      <w:r w:rsidRPr="005A110A">
        <w:rPr>
          <w:rFonts w:ascii="Verdana" w:hAnsi="Verdana"/>
          <w:b/>
          <w:bCs/>
          <w:sz w:val="18"/>
          <w:szCs w:val="18"/>
        </w:rPr>
        <w:t xml:space="preserve">Other </w:t>
      </w:r>
      <w:r w:rsidR="005A110A" w:rsidRPr="005A110A">
        <w:rPr>
          <w:rFonts w:ascii="Verdana" w:hAnsi="Verdana"/>
          <w:b/>
          <w:bCs/>
          <w:sz w:val="18"/>
          <w:szCs w:val="18"/>
        </w:rPr>
        <w:t>Skills:</w:t>
      </w:r>
    </w:p>
    <w:p w:rsidR="005A110A" w:rsidRPr="005A110A" w:rsidRDefault="005A110A" w:rsidP="00CE4DA9">
      <w:pPr>
        <w:numPr>
          <w:ilvl w:val="0"/>
          <w:numId w:val="42"/>
        </w:numPr>
        <w:shd w:val="clear" w:color="auto" w:fill="FFFFFF"/>
        <w:spacing w:before="100" w:beforeAutospacing="1" w:after="80" w:line="276" w:lineRule="auto"/>
        <w:jc w:val="both"/>
        <w:rPr>
          <w:rFonts w:ascii="Verdana" w:hAnsi="Verdana"/>
          <w:sz w:val="18"/>
          <w:szCs w:val="18"/>
        </w:rPr>
      </w:pPr>
      <w:r w:rsidRPr="005A110A">
        <w:rPr>
          <w:rFonts w:ascii="Verdana" w:hAnsi="Verdana"/>
          <w:sz w:val="18"/>
          <w:szCs w:val="18"/>
        </w:rPr>
        <w:t>Self-</w:t>
      </w:r>
      <w:r w:rsidR="00CE4DA9">
        <w:rPr>
          <w:rFonts w:ascii="Verdana" w:hAnsi="Verdana"/>
          <w:sz w:val="18"/>
          <w:szCs w:val="18"/>
        </w:rPr>
        <w:t xml:space="preserve">Starter &amp; Self- </w:t>
      </w:r>
      <w:r w:rsidRPr="005A110A">
        <w:rPr>
          <w:rFonts w:ascii="Verdana" w:hAnsi="Verdana"/>
          <w:sz w:val="18"/>
          <w:szCs w:val="18"/>
        </w:rPr>
        <w:t>motivated</w:t>
      </w:r>
      <w:r w:rsidR="009B3993">
        <w:rPr>
          <w:rFonts w:ascii="Verdana" w:hAnsi="Verdana"/>
          <w:sz w:val="18"/>
          <w:szCs w:val="18"/>
        </w:rPr>
        <w:t xml:space="preserve"> </w:t>
      </w:r>
    </w:p>
    <w:p w:rsidR="005B1097" w:rsidRDefault="00A75E75" w:rsidP="00CE4DA9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Having n</w:t>
      </w:r>
      <w:r w:rsidR="009B5AB3">
        <w:rPr>
          <w:rFonts w:ascii="Verdana" w:hAnsi="Verdana"/>
          <w:sz w:val="18"/>
          <w:szCs w:val="18"/>
        </w:rPr>
        <w:t xml:space="preserve">otable </w:t>
      </w:r>
      <w:r w:rsidR="005B1097">
        <w:rPr>
          <w:rFonts w:ascii="Verdana" w:hAnsi="Verdana"/>
          <w:sz w:val="18"/>
          <w:szCs w:val="18"/>
        </w:rPr>
        <w:t>Typing Skills: 80 w.p.m</w:t>
      </w:r>
      <w:r w:rsidR="00702E89">
        <w:rPr>
          <w:rFonts w:ascii="Verdana" w:hAnsi="Verdana"/>
          <w:sz w:val="18"/>
          <w:szCs w:val="18"/>
        </w:rPr>
        <w:t>.</w:t>
      </w:r>
    </w:p>
    <w:p w:rsidR="005B1097" w:rsidRDefault="00702E89" w:rsidP="00CE4DA9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Excellent </w:t>
      </w:r>
      <w:r w:rsidR="005B1097">
        <w:rPr>
          <w:rFonts w:ascii="Verdana" w:hAnsi="Verdana"/>
          <w:sz w:val="18"/>
          <w:szCs w:val="18"/>
        </w:rPr>
        <w:t>business communication skills in English writing and speaking</w:t>
      </w:r>
    </w:p>
    <w:p w:rsidR="004901A8" w:rsidRPr="005A110A" w:rsidRDefault="005B1097" w:rsidP="00CE4DA9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  <w:rPr>
          <w:rFonts w:ascii="Verdana" w:hAnsi="Verdana"/>
          <w:sz w:val="18"/>
          <w:szCs w:val="18"/>
        </w:rPr>
      </w:pPr>
      <w:r w:rsidRPr="005A110A">
        <w:rPr>
          <w:rFonts w:ascii="Verdana" w:hAnsi="Verdana"/>
          <w:sz w:val="18"/>
          <w:szCs w:val="18"/>
        </w:rPr>
        <w:t>Fluent in Hindi</w:t>
      </w:r>
      <w:r w:rsidR="00050FCE" w:rsidRPr="005A110A">
        <w:rPr>
          <w:rFonts w:ascii="Verdana" w:hAnsi="Verdana"/>
          <w:sz w:val="18"/>
          <w:szCs w:val="18"/>
        </w:rPr>
        <w:t>,</w:t>
      </w:r>
      <w:r w:rsidRPr="005A110A">
        <w:rPr>
          <w:rFonts w:ascii="Verdana" w:hAnsi="Verdana"/>
          <w:sz w:val="18"/>
          <w:szCs w:val="18"/>
        </w:rPr>
        <w:t xml:space="preserve"> Urdu</w:t>
      </w:r>
      <w:r w:rsidR="00050FCE" w:rsidRPr="005A110A">
        <w:rPr>
          <w:rFonts w:ascii="Verdana" w:hAnsi="Verdana"/>
          <w:sz w:val="18"/>
          <w:szCs w:val="18"/>
        </w:rPr>
        <w:t xml:space="preserve"> </w:t>
      </w:r>
      <w:r w:rsidR="005A110A" w:rsidRPr="005A110A">
        <w:rPr>
          <w:rFonts w:ascii="Verdana" w:hAnsi="Verdana"/>
          <w:sz w:val="18"/>
          <w:szCs w:val="18"/>
        </w:rPr>
        <w:t xml:space="preserve">Languages &amp; </w:t>
      </w:r>
      <w:r w:rsidR="00A75E75" w:rsidRPr="005A110A">
        <w:rPr>
          <w:rFonts w:ascii="Verdana" w:hAnsi="Verdana"/>
          <w:sz w:val="18"/>
          <w:szCs w:val="18"/>
        </w:rPr>
        <w:t xml:space="preserve">Arabic Learning is </w:t>
      </w:r>
      <w:r w:rsidR="00906A99">
        <w:rPr>
          <w:rFonts w:ascii="Verdana" w:hAnsi="Verdana"/>
          <w:sz w:val="18"/>
          <w:szCs w:val="18"/>
        </w:rPr>
        <w:t>going on.</w:t>
      </w:r>
    </w:p>
    <w:p w:rsidR="009B5AB3" w:rsidRDefault="009B5AB3" w:rsidP="006F10B7">
      <w:pPr>
        <w:spacing w:line="360" w:lineRule="auto"/>
        <w:jc w:val="both"/>
        <w:rPr>
          <w:rFonts w:ascii="Verdana" w:hAnsi="Verdana"/>
          <w:b/>
          <w:bCs/>
          <w:sz w:val="18"/>
          <w:szCs w:val="18"/>
        </w:rPr>
      </w:pPr>
    </w:p>
    <w:p w:rsidR="005B1097" w:rsidRPr="009E6AD5" w:rsidRDefault="005A110A" w:rsidP="009B5AB3">
      <w:pPr>
        <w:spacing w:line="276" w:lineRule="auto"/>
        <w:jc w:val="both"/>
        <w:rPr>
          <w:rFonts w:ascii="Verdana" w:hAnsi="Verdana"/>
          <w:b/>
          <w:bCs/>
          <w:sz w:val="18"/>
          <w:szCs w:val="18"/>
        </w:rPr>
      </w:pPr>
      <w:r w:rsidRPr="009E6AD5">
        <w:rPr>
          <w:rFonts w:ascii="Verdana" w:hAnsi="Verdana"/>
          <w:b/>
          <w:bCs/>
          <w:sz w:val="18"/>
          <w:szCs w:val="18"/>
        </w:rPr>
        <w:t>Personal:</w:t>
      </w:r>
    </w:p>
    <w:p w:rsidR="005B1097" w:rsidRDefault="00FD21E0" w:rsidP="009B5AB3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  <w:rPr>
          <w:rFonts w:ascii="Verdana" w:hAnsi="Verdana"/>
          <w:sz w:val="18"/>
          <w:szCs w:val="18"/>
        </w:rPr>
      </w:pPr>
      <w:r w:rsidRPr="005B1097">
        <w:rPr>
          <w:rFonts w:ascii="Verdana" w:hAnsi="Verdana"/>
          <w:sz w:val="18"/>
          <w:szCs w:val="18"/>
        </w:rPr>
        <w:t xml:space="preserve">Flexible </w:t>
      </w:r>
      <w:r w:rsidR="00A75E75">
        <w:rPr>
          <w:rFonts w:ascii="Verdana" w:hAnsi="Verdana"/>
          <w:sz w:val="18"/>
          <w:szCs w:val="18"/>
        </w:rPr>
        <w:t xml:space="preserve">at </w:t>
      </w:r>
      <w:r w:rsidRPr="005B1097">
        <w:rPr>
          <w:rFonts w:ascii="Verdana" w:hAnsi="Verdana"/>
          <w:sz w:val="18"/>
          <w:szCs w:val="18"/>
        </w:rPr>
        <w:t xml:space="preserve">handling a variety of tasks and </w:t>
      </w:r>
      <w:r w:rsidR="005B1097" w:rsidRPr="005B1097">
        <w:rPr>
          <w:rFonts w:ascii="Verdana" w:hAnsi="Verdana"/>
          <w:sz w:val="18"/>
          <w:szCs w:val="18"/>
        </w:rPr>
        <w:t xml:space="preserve">time management </w:t>
      </w:r>
      <w:r w:rsidR="005B1097">
        <w:rPr>
          <w:rFonts w:ascii="Verdana" w:hAnsi="Verdana"/>
          <w:sz w:val="18"/>
          <w:szCs w:val="18"/>
        </w:rPr>
        <w:t>skills.</w:t>
      </w:r>
    </w:p>
    <w:p w:rsidR="009B5AB3" w:rsidRPr="009B5AB3" w:rsidRDefault="00765D81" w:rsidP="009B5AB3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  <w:rPr>
          <w:rFonts w:ascii="Verdana" w:hAnsi="Verdana"/>
          <w:sz w:val="18"/>
          <w:szCs w:val="18"/>
        </w:rPr>
      </w:pPr>
      <w:r w:rsidRPr="009B5AB3">
        <w:rPr>
          <w:rFonts w:ascii="Verdana" w:hAnsi="Verdana"/>
          <w:sz w:val="18"/>
          <w:szCs w:val="18"/>
        </w:rPr>
        <w:t>Good team player and can deal work independently</w:t>
      </w:r>
      <w:r w:rsidR="00702E89" w:rsidRPr="009B5AB3">
        <w:rPr>
          <w:rFonts w:ascii="Verdana" w:hAnsi="Verdana"/>
          <w:sz w:val="18"/>
          <w:szCs w:val="18"/>
        </w:rPr>
        <w:t>.</w:t>
      </w:r>
      <w:r w:rsidR="00FD21E0" w:rsidRPr="009B5AB3">
        <w:rPr>
          <w:rFonts w:ascii="Verdana" w:hAnsi="Verdana"/>
          <w:sz w:val="18"/>
          <w:szCs w:val="18"/>
        </w:rPr>
        <w:t xml:space="preserve"> </w:t>
      </w:r>
    </w:p>
    <w:p w:rsidR="009B5AB3" w:rsidRPr="009B5AB3" w:rsidRDefault="009B5AB3" w:rsidP="009B5AB3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  <w:rPr>
          <w:rFonts w:ascii="Verdana" w:hAnsi="Verdana"/>
          <w:sz w:val="18"/>
          <w:szCs w:val="18"/>
        </w:rPr>
      </w:pPr>
      <w:r w:rsidRPr="009B5AB3">
        <w:rPr>
          <w:rFonts w:ascii="Verdana" w:hAnsi="Verdana"/>
          <w:sz w:val="18"/>
          <w:szCs w:val="18"/>
        </w:rPr>
        <w:t>Calmly dealing with unusual occurrences and emergency situations. </w:t>
      </w:r>
    </w:p>
    <w:p w:rsidR="00E823A2" w:rsidRDefault="00FD21E0" w:rsidP="009B5AB3">
      <w:pPr>
        <w:numPr>
          <w:ilvl w:val="0"/>
          <w:numId w:val="42"/>
        </w:numPr>
        <w:shd w:val="clear" w:color="auto" w:fill="FFFFFF"/>
        <w:spacing w:before="100" w:beforeAutospacing="1" w:after="80" w:line="270" w:lineRule="atLeast"/>
        <w:jc w:val="both"/>
        <w:rPr>
          <w:rFonts w:ascii="Verdana" w:hAnsi="Verdana"/>
          <w:sz w:val="18"/>
          <w:szCs w:val="18"/>
        </w:rPr>
      </w:pPr>
      <w:r w:rsidRPr="009B5AB3">
        <w:rPr>
          <w:rFonts w:ascii="Verdana" w:hAnsi="Verdana"/>
          <w:sz w:val="18"/>
          <w:szCs w:val="18"/>
        </w:rPr>
        <w:t>Atten</w:t>
      </w:r>
      <w:r w:rsidR="005B1097" w:rsidRPr="009B5AB3">
        <w:rPr>
          <w:rFonts w:ascii="Verdana" w:hAnsi="Verdana"/>
          <w:sz w:val="18"/>
          <w:szCs w:val="18"/>
        </w:rPr>
        <w:t xml:space="preserve">tive </w:t>
      </w:r>
      <w:r w:rsidRPr="009B5AB3">
        <w:rPr>
          <w:rFonts w:ascii="Verdana" w:hAnsi="Verdana"/>
          <w:sz w:val="18"/>
          <w:szCs w:val="18"/>
        </w:rPr>
        <w:t xml:space="preserve">to detail. </w:t>
      </w:r>
    </w:p>
    <w:p w:rsidR="00545FF9" w:rsidRDefault="00545FF9" w:rsidP="00156D19">
      <w:pPr>
        <w:shd w:val="clear" w:color="auto" w:fill="FFFFFF"/>
        <w:spacing w:before="100" w:beforeAutospacing="1" w:after="80" w:line="270" w:lineRule="atLeast"/>
        <w:jc w:val="both"/>
        <w:rPr>
          <w:rFonts w:ascii="Verdana" w:hAnsi="Verdana"/>
          <w:b/>
          <w:sz w:val="18"/>
          <w:szCs w:val="18"/>
        </w:rPr>
      </w:pPr>
    </w:p>
    <w:p w:rsidR="00156D19" w:rsidRPr="00156D19" w:rsidRDefault="00156D19" w:rsidP="00156D19">
      <w:pPr>
        <w:shd w:val="clear" w:color="auto" w:fill="FFFFFF"/>
        <w:spacing w:before="100" w:beforeAutospacing="1" w:after="80" w:line="270" w:lineRule="atLeast"/>
        <w:jc w:val="both"/>
        <w:rPr>
          <w:rFonts w:ascii="Verdana" w:hAnsi="Verdana"/>
          <w:b/>
          <w:sz w:val="18"/>
          <w:szCs w:val="18"/>
        </w:rPr>
      </w:pPr>
      <w:r w:rsidRPr="00156D19">
        <w:rPr>
          <w:rFonts w:ascii="Verdana" w:hAnsi="Verdana"/>
          <w:b/>
          <w:sz w:val="18"/>
          <w:szCs w:val="18"/>
        </w:rPr>
        <w:t>References:   Will be provided upon request</w:t>
      </w:r>
    </w:p>
    <w:sectPr w:rsidR="00156D19" w:rsidRPr="00156D19" w:rsidSect="00D91797">
      <w:headerReference w:type="default" r:id="rId9"/>
      <w:footerReference w:type="even" r:id="rId10"/>
      <w:footerReference w:type="default" r:id="rId11"/>
      <w:footerReference w:type="first" r:id="rId12"/>
      <w:pgSz w:w="12816" w:h="16848" w:code="9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83D48" w:rsidRDefault="00883D48">
      <w:r>
        <w:separator/>
      </w:r>
    </w:p>
  </w:endnote>
  <w:endnote w:type="continuationSeparator" w:id="0">
    <w:p w:rsidR="00883D48" w:rsidRDefault="00883D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TUS Cyberbit Basic">
    <w:charset w:val="00"/>
    <w:family w:val="roman"/>
    <w:pitch w:val="variable"/>
    <w:sig w:usb0="01003A87" w:usb1="10000000" w:usb2="00000000" w:usb3="00000000" w:csb0="800100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7F0F" w:rsidRDefault="00747F0F" w:rsidP="000D2A7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47F0F" w:rsidRDefault="00747F0F" w:rsidP="000D2A7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74951377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747F0F" w:rsidRDefault="00747F0F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1441" w:rsidRPr="00F71441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:rsidR="00747F0F" w:rsidRDefault="00747F0F" w:rsidP="000D2A77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18495662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747F0F" w:rsidRDefault="00747F0F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1441" w:rsidRPr="00F71441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:rsidR="00747F0F" w:rsidRDefault="00747F0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83D48" w:rsidRDefault="00883D48">
      <w:r>
        <w:separator/>
      </w:r>
    </w:p>
  </w:footnote>
  <w:footnote w:type="continuationSeparator" w:id="0">
    <w:p w:rsidR="00883D48" w:rsidRDefault="00883D4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7F0F" w:rsidRDefault="00747F0F" w:rsidP="002A4792">
    <w:pPr>
      <w:pStyle w:val="Address1"/>
      <w:framePr w:w="3421" w:h="856" w:hRule="exact" w:wrap="notBeside" w:x="8356" w:y="556"/>
      <w:jc w:val="center"/>
      <w:rPr>
        <w:sz w:val="22"/>
        <w:szCs w:val="22"/>
      </w:rPr>
    </w:pPr>
  </w:p>
  <w:p w:rsidR="00747F0F" w:rsidRDefault="00747F0F" w:rsidP="00DA082D">
    <w:pPr>
      <w:pStyle w:val="Header"/>
      <w:tabs>
        <w:tab w:val="clear" w:pos="4320"/>
        <w:tab w:val="clear" w:pos="8640"/>
        <w:tab w:val="left" w:pos="7935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5pt;height:11.5pt" o:bullet="t">
        <v:imagedata r:id="rId1" o:title="mso4"/>
      </v:shape>
    </w:pict>
  </w:numPicBullet>
  <w:abstractNum w:abstractNumId="0">
    <w:nsid w:val="018C1636"/>
    <w:multiLevelType w:val="hybridMultilevel"/>
    <w:tmpl w:val="9364F2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0A65C6"/>
    <w:multiLevelType w:val="hybridMultilevel"/>
    <w:tmpl w:val="31107F40"/>
    <w:lvl w:ilvl="0" w:tplc="368868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26F077B"/>
    <w:multiLevelType w:val="hybridMultilevel"/>
    <w:tmpl w:val="31223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F044E7"/>
    <w:multiLevelType w:val="multilevel"/>
    <w:tmpl w:val="3782F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7805891"/>
    <w:multiLevelType w:val="multilevel"/>
    <w:tmpl w:val="080AC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8BE237B"/>
    <w:multiLevelType w:val="hybridMultilevel"/>
    <w:tmpl w:val="12C6BB4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12E641A6"/>
    <w:multiLevelType w:val="multilevel"/>
    <w:tmpl w:val="7F182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43C03E9"/>
    <w:multiLevelType w:val="hybridMultilevel"/>
    <w:tmpl w:val="86FAA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BB14C4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9">
    <w:nsid w:val="1CF93B0B"/>
    <w:multiLevelType w:val="hybridMultilevel"/>
    <w:tmpl w:val="9CBA0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4C6FD4"/>
    <w:multiLevelType w:val="hybridMultilevel"/>
    <w:tmpl w:val="F2125F88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4D36DFD"/>
    <w:multiLevelType w:val="hybridMultilevel"/>
    <w:tmpl w:val="838C169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>
    <w:nsid w:val="270B7E79"/>
    <w:multiLevelType w:val="multilevel"/>
    <w:tmpl w:val="7CAA1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BA464D8"/>
    <w:multiLevelType w:val="multilevel"/>
    <w:tmpl w:val="123C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BE76C51"/>
    <w:multiLevelType w:val="hybridMultilevel"/>
    <w:tmpl w:val="6C207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EA37C2"/>
    <w:multiLevelType w:val="hybridMultilevel"/>
    <w:tmpl w:val="F7122D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230E6C"/>
    <w:multiLevelType w:val="hybridMultilevel"/>
    <w:tmpl w:val="D092E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49C7EDC"/>
    <w:multiLevelType w:val="hybridMultilevel"/>
    <w:tmpl w:val="16807B6E"/>
    <w:lvl w:ilvl="0" w:tplc="82160772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>
    <w:nsid w:val="396F1542"/>
    <w:multiLevelType w:val="hybridMultilevel"/>
    <w:tmpl w:val="5656AB9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>
    <w:nsid w:val="3A300E7B"/>
    <w:multiLevelType w:val="hybridMultilevel"/>
    <w:tmpl w:val="FCEEEDD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0">
    <w:nsid w:val="3D680FF9"/>
    <w:multiLevelType w:val="multilevel"/>
    <w:tmpl w:val="D04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EB43079"/>
    <w:multiLevelType w:val="hybridMultilevel"/>
    <w:tmpl w:val="87C4077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40276AE0"/>
    <w:multiLevelType w:val="multilevel"/>
    <w:tmpl w:val="AAFE5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4145289C"/>
    <w:multiLevelType w:val="hybridMultilevel"/>
    <w:tmpl w:val="20D02D8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44610CB4"/>
    <w:multiLevelType w:val="hybridMultilevel"/>
    <w:tmpl w:val="173A8428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>
    <w:nsid w:val="477213DD"/>
    <w:multiLevelType w:val="hybridMultilevel"/>
    <w:tmpl w:val="652EF9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>
    <w:nsid w:val="48BB628A"/>
    <w:multiLevelType w:val="hybridMultilevel"/>
    <w:tmpl w:val="152E0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5F162B"/>
    <w:multiLevelType w:val="hybridMultilevel"/>
    <w:tmpl w:val="67A6CEC2"/>
    <w:lvl w:ilvl="0" w:tplc="04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>
    <w:nsid w:val="4D3103AE"/>
    <w:multiLevelType w:val="hybridMultilevel"/>
    <w:tmpl w:val="A22260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4D9C112D"/>
    <w:multiLevelType w:val="multilevel"/>
    <w:tmpl w:val="2098C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4FF108DC"/>
    <w:multiLevelType w:val="hybridMultilevel"/>
    <w:tmpl w:val="31107F40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>
    <w:nsid w:val="547C6389"/>
    <w:multiLevelType w:val="hybridMultilevel"/>
    <w:tmpl w:val="90F6D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730200B"/>
    <w:multiLevelType w:val="multilevel"/>
    <w:tmpl w:val="00063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5E6E74E6"/>
    <w:multiLevelType w:val="hybridMultilevel"/>
    <w:tmpl w:val="DFA6A73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5F5C142C"/>
    <w:multiLevelType w:val="hybridMultilevel"/>
    <w:tmpl w:val="0D1AE5D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>
    <w:nsid w:val="621E6F62"/>
    <w:multiLevelType w:val="multilevel"/>
    <w:tmpl w:val="B58AE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37">
    <w:nsid w:val="6D9529C7"/>
    <w:multiLevelType w:val="hybridMultilevel"/>
    <w:tmpl w:val="C9042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2544939"/>
    <w:multiLevelType w:val="hybridMultilevel"/>
    <w:tmpl w:val="84C058B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>
    <w:nsid w:val="736A7977"/>
    <w:multiLevelType w:val="hybridMultilevel"/>
    <w:tmpl w:val="468267C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>
    <w:nsid w:val="73717FBF"/>
    <w:multiLevelType w:val="multilevel"/>
    <w:tmpl w:val="43220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>
    <w:nsid w:val="740F2410"/>
    <w:multiLevelType w:val="multilevel"/>
    <w:tmpl w:val="4D6C8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>
    <w:nsid w:val="747B5B09"/>
    <w:multiLevelType w:val="multilevel"/>
    <w:tmpl w:val="546AC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>
    <w:nsid w:val="76D5248B"/>
    <w:multiLevelType w:val="multilevel"/>
    <w:tmpl w:val="5C686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>
    <w:nsid w:val="79D22CFB"/>
    <w:multiLevelType w:val="hybridMultilevel"/>
    <w:tmpl w:val="C32C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D7545BF"/>
    <w:multiLevelType w:val="hybridMultilevel"/>
    <w:tmpl w:val="F13A0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28"/>
  </w:num>
  <w:num w:numId="3">
    <w:abstractNumId w:val="24"/>
  </w:num>
  <w:num w:numId="4">
    <w:abstractNumId w:val="21"/>
  </w:num>
  <w:num w:numId="5">
    <w:abstractNumId w:val="34"/>
  </w:num>
  <w:num w:numId="6">
    <w:abstractNumId w:val="38"/>
  </w:num>
  <w:num w:numId="7">
    <w:abstractNumId w:val="23"/>
  </w:num>
  <w:num w:numId="8">
    <w:abstractNumId w:val="11"/>
  </w:num>
  <w:num w:numId="9">
    <w:abstractNumId w:val="39"/>
  </w:num>
  <w:num w:numId="10">
    <w:abstractNumId w:val="10"/>
  </w:num>
  <w:num w:numId="11">
    <w:abstractNumId w:val="33"/>
  </w:num>
  <w:num w:numId="12">
    <w:abstractNumId w:val="8"/>
  </w:num>
  <w:num w:numId="13">
    <w:abstractNumId w:val="27"/>
  </w:num>
  <w:num w:numId="14">
    <w:abstractNumId w:val="30"/>
  </w:num>
  <w:num w:numId="15">
    <w:abstractNumId w:val="18"/>
  </w:num>
  <w:num w:numId="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">
    <w:abstractNumId w:val="26"/>
  </w:num>
  <w:num w:numId="18">
    <w:abstractNumId w:val="4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">
    <w:abstractNumId w:val="2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">
    <w:abstractNumId w:val="4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1">
    <w:abstractNumId w:val="25"/>
  </w:num>
  <w:num w:numId="22">
    <w:abstractNumId w:val="8"/>
  </w:num>
  <w:num w:numId="23">
    <w:abstractNumId w:val="7"/>
  </w:num>
  <w:num w:numId="24">
    <w:abstractNumId w:val="8"/>
  </w:num>
  <w:num w:numId="25">
    <w:abstractNumId w:val="8"/>
  </w:num>
  <w:num w:numId="26">
    <w:abstractNumId w:val="5"/>
  </w:num>
  <w:num w:numId="27">
    <w:abstractNumId w:val="8"/>
  </w:num>
  <w:num w:numId="28">
    <w:abstractNumId w:val="9"/>
  </w:num>
  <w:num w:numId="29">
    <w:abstractNumId w:val="15"/>
  </w:num>
  <w:num w:numId="30">
    <w:abstractNumId w:val="37"/>
  </w:num>
  <w:num w:numId="31">
    <w:abstractNumId w:val="2"/>
  </w:num>
  <w:num w:numId="32">
    <w:abstractNumId w:val="1"/>
  </w:num>
  <w:num w:numId="33">
    <w:abstractNumId w:val="19"/>
  </w:num>
  <w:num w:numId="34">
    <w:abstractNumId w:val="14"/>
  </w:num>
  <w:num w:numId="35">
    <w:abstractNumId w:val="17"/>
  </w:num>
  <w:num w:numId="3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5"/>
  </w:num>
  <w:num w:numId="38">
    <w:abstractNumId w:val="0"/>
  </w:num>
  <w:num w:numId="39">
    <w:abstractNumId w:val="12"/>
  </w:num>
  <w:num w:numId="40">
    <w:abstractNumId w:val="44"/>
  </w:num>
  <w:num w:numId="41">
    <w:abstractNumId w:val="16"/>
  </w:num>
  <w:num w:numId="42">
    <w:abstractNumId w:val="1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3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4">
    <w:abstractNumId w:val="35"/>
  </w:num>
  <w:num w:numId="4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6">
    <w:abstractNumId w:val="4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7">
    <w:abstractNumId w:val="2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8">
    <w:abstractNumId w:val="3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9">
    <w:abstractNumId w:val="4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0">
    <w:abstractNumId w:val="2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a0tLQwtjQzN7c0sDRS0lEKTi0uzszPAykwNKgFADMFkgktAAAA"/>
  </w:docVars>
  <w:rsids>
    <w:rsidRoot w:val="00EC4AF3"/>
    <w:rsid w:val="00000B2A"/>
    <w:rsid w:val="0000223F"/>
    <w:rsid w:val="00002CDB"/>
    <w:rsid w:val="0001308B"/>
    <w:rsid w:val="00013D15"/>
    <w:rsid w:val="0001541C"/>
    <w:rsid w:val="0001736E"/>
    <w:rsid w:val="00024589"/>
    <w:rsid w:val="000263D7"/>
    <w:rsid w:val="0002731E"/>
    <w:rsid w:val="00027877"/>
    <w:rsid w:val="000314B6"/>
    <w:rsid w:val="000329A0"/>
    <w:rsid w:val="00032B3A"/>
    <w:rsid w:val="0003534B"/>
    <w:rsid w:val="00041B97"/>
    <w:rsid w:val="000452C6"/>
    <w:rsid w:val="00046E85"/>
    <w:rsid w:val="00047081"/>
    <w:rsid w:val="000472CD"/>
    <w:rsid w:val="00050FCE"/>
    <w:rsid w:val="0005102D"/>
    <w:rsid w:val="00051415"/>
    <w:rsid w:val="0005644B"/>
    <w:rsid w:val="00057E7E"/>
    <w:rsid w:val="000627C6"/>
    <w:rsid w:val="00065301"/>
    <w:rsid w:val="00070F70"/>
    <w:rsid w:val="000721A6"/>
    <w:rsid w:val="00072407"/>
    <w:rsid w:val="00073C80"/>
    <w:rsid w:val="000832E4"/>
    <w:rsid w:val="000853C4"/>
    <w:rsid w:val="00086F2D"/>
    <w:rsid w:val="0009073F"/>
    <w:rsid w:val="00092017"/>
    <w:rsid w:val="00093F05"/>
    <w:rsid w:val="00095402"/>
    <w:rsid w:val="00095535"/>
    <w:rsid w:val="0009566D"/>
    <w:rsid w:val="00097A0C"/>
    <w:rsid w:val="000A18D1"/>
    <w:rsid w:val="000B0509"/>
    <w:rsid w:val="000B22B2"/>
    <w:rsid w:val="000B3DD2"/>
    <w:rsid w:val="000B5641"/>
    <w:rsid w:val="000C2C23"/>
    <w:rsid w:val="000C6DBF"/>
    <w:rsid w:val="000D1D19"/>
    <w:rsid w:val="000D2A77"/>
    <w:rsid w:val="000E1319"/>
    <w:rsid w:val="000E20DE"/>
    <w:rsid w:val="000E2226"/>
    <w:rsid w:val="000E4403"/>
    <w:rsid w:val="000E450B"/>
    <w:rsid w:val="000E4930"/>
    <w:rsid w:val="000E4C18"/>
    <w:rsid w:val="000F0487"/>
    <w:rsid w:val="000F1171"/>
    <w:rsid w:val="000F200D"/>
    <w:rsid w:val="000F4DCF"/>
    <w:rsid w:val="000F5556"/>
    <w:rsid w:val="000F5F88"/>
    <w:rsid w:val="000F7428"/>
    <w:rsid w:val="000F7E21"/>
    <w:rsid w:val="00100DBE"/>
    <w:rsid w:val="00113658"/>
    <w:rsid w:val="00114145"/>
    <w:rsid w:val="00116C53"/>
    <w:rsid w:val="0011715B"/>
    <w:rsid w:val="00122C66"/>
    <w:rsid w:val="00123D3C"/>
    <w:rsid w:val="00132F60"/>
    <w:rsid w:val="0013648C"/>
    <w:rsid w:val="00137B83"/>
    <w:rsid w:val="00137C6E"/>
    <w:rsid w:val="001424B5"/>
    <w:rsid w:val="0015147B"/>
    <w:rsid w:val="00151EF5"/>
    <w:rsid w:val="00152EBD"/>
    <w:rsid w:val="00154AED"/>
    <w:rsid w:val="00156D19"/>
    <w:rsid w:val="00161E45"/>
    <w:rsid w:val="00162EED"/>
    <w:rsid w:val="00162F0B"/>
    <w:rsid w:val="00171BD6"/>
    <w:rsid w:val="001744D0"/>
    <w:rsid w:val="001745F5"/>
    <w:rsid w:val="00175622"/>
    <w:rsid w:val="001763BB"/>
    <w:rsid w:val="00176565"/>
    <w:rsid w:val="00176A50"/>
    <w:rsid w:val="00177389"/>
    <w:rsid w:val="00180B2C"/>
    <w:rsid w:val="00184BE4"/>
    <w:rsid w:val="0019497F"/>
    <w:rsid w:val="001A0895"/>
    <w:rsid w:val="001A112F"/>
    <w:rsid w:val="001A1D18"/>
    <w:rsid w:val="001A3D78"/>
    <w:rsid w:val="001A4565"/>
    <w:rsid w:val="001A7D2F"/>
    <w:rsid w:val="001B2EFE"/>
    <w:rsid w:val="001B3C2F"/>
    <w:rsid w:val="001B4C66"/>
    <w:rsid w:val="001B6E33"/>
    <w:rsid w:val="001B7F25"/>
    <w:rsid w:val="001C0D6D"/>
    <w:rsid w:val="001C3D34"/>
    <w:rsid w:val="001C50D7"/>
    <w:rsid w:val="001C5477"/>
    <w:rsid w:val="001C5997"/>
    <w:rsid w:val="001D0EC2"/>
    <w:rsid w:val="001D4F57"/>
    <w:rsid w:val="001D50ED"/>
    <w:rsid w:val="001E0A88"/>
    <w:rsid w:val="001E272F"/>
    <w:rsid w:val="001E48FE"/>
    <w:rsid w:val="001F072D"/>
    <w:rsid w:val="001F123B"/>
    <w:rsid w:val="001F17E5"/>
    <w:rsid w:val="001F3073"/>
    <w:rsid w:val="001F34BE"/>
    <w:rsid w:val="001F6231"/>
    <w:rsid w:val="001F65AB"/>
    <w:rsid w:val="001F6EC9"/>
    <w:rsid w:val="0020330A"/>
    <w:rsid w:val="00205D35"/>
    <w:rsid w:val="00211E95"/>
    <w:rsid w:val="002126C4"/>
    <w:rsid w:val="002143CD"/>
    <w:rsid w:val="002148F2"/>
    <w:rsid w:val="0021734F"/>
    <w:rsid w:val="002222BD"/>
    <w:rsid w:val="00231CA5"/>
    <w:rsid w:val="002327A5"/>
    <w:rsid w:val="00237B9E"/>
    <w:rsid w:val="00245083"/>
    <w:rsid w:val="00245A91"/>
    <w:rsid w:val="00246BE3"/>
    <w:rsid w:val="00252418"/>
    <w:rsid w:val="00257F80"/>
    <w:rsid w:val="002619C5"/>
    <w:rsid w:val="00261D73"/>
    <w:rsid w:val="00262B73"/>
    <w:rsid w:val="00265934"/>
    <w:rsid w:val="00265970"/>
    <w:rsid w:val="00270B5B"/>
    <w:rsid w:val="00272766"/>
    <w:rsid w:val="00273C1D"/>
    <w:rsid w:val="00274F97"/>
    <w:rsid w:val="00276941"/>
    <w:rsid w:val="0028067A"/>
    <w:rsid w:val="00282E0E"/>
    <w:rsid w:val="00283AF0"/>
    <w:rsid w:val="00285988"/>
    <w:rsid w:val="00292FF4"/>
    <w:rsid w:val="002935D2"/>
    <w:rsid w:val="00294620"/>
    <w:rsid w:val="00297795"/>
    <w:rsid w:val="002A0B41"/>
    <w:rsid w:val="002A1F13"/>
    <w:rsid w:val="002A337F"/>
    <w:rsid w:val="002A4792"/>
    <w:rsid w:val="002A5174"/>
    <w:rsid w:val="002A7CC6"/>
    <w:rsid w:val="002A7F52"/>
    <w:rsid w:val="002B0684"/>
    <w:rsid w:val="002B39D5"/>
    <w:rsid w:val="002B75EA"/>
    <w:rsid w:val="002B7737"/>
    <w:rsid w:val="002C0ECB"/>
    <w:rsid w:val="002C7A74"/>
    <w:rsid w:val="002D6706"/>
    <w:rsid w:val="002E0956"/>
    <w:rsid w:val="002E3592"/>
    <w:rsid w:val="002E52AA"/>
    <w:rsid w:val="00300992"/>
    <w:rsid w:val="00302522"/>
    <w:rsid w:val="00305366"/>
    <w:rsid w:val="00305E03"/>
    <w:rsid w:val="00312EA3"/>
    <w:rsid w:val="0032130A"/>
    <w:rsid w:val="00324DA9"/>
    <w:rsid w:val="00325D59"/>
    <w:rsid w:val="003263BB"/>
    <w:rsid w:val="00326425"/>
    <w:rsid w:val="00332429"/>
    <w:rsid w:val="0033728D"/>
    <w:rsid w:val="00343F96"/>
    <w:rsid w:val="00351635"/>
    <w:rsid w:val="0036036D"/>
    <w:rsid w:val="003614DC"/>
    <w:rsid w:val="00362FA1"/>
    <w:rsid w:val="00365BEC"/>
    <w:rsid w:val="0037145F"/>
    <w:rsid w:val="00372022"/>
    <w:rsid w:val="00374802"/>
    <w:rsid w:val="00383332"/>
    <w:rsid w:val="003835C4"/>
    <w:rsid w:val="0038527C"/>
    <w:rsid w:val="00394807"/>
    <w:rsid w:val="00396A6B"/>
    <w:rsid w:val="003A0562"/>
    <w:rsid w:val="003A0C19"/>
    <w:rsid w:val="003A168D"/>
    <w:rsid w:val="003A24E0"/>
    <w:rsid w:val="003A680A"/>
    <w:rsid w:val="003A6B29"/>
    <w:rsid w:val="003A6EF3"/>
    <w:rsid w:val="003B32AB"/>
    <w:rsid w:val="003C0CEE"/>
    <w:rsid w:val="003C230B"/>
    <w:rsid w:val="003C76EC"/>
    <w:rsid w:val="003D4BF8"/>
    <w:rsid w:val="003D70E7"/>
    <w:rsid w:val="003D77B3"/>
    <w:rsid w:val="003E06E1"/>
    <w:rsid w:val="003E206A"/>
    <w:rsid w:val="003F2059"/>
    <w:rsid w:val="004007BD"/>
    <w:rsid w:val="0040196C"/>
    <w:rsid w:val="00402576"/>
    <w:rsid w:val="004042E2"/>
    <w:rsid w:val="00407BE7"/>
    <w:rsid w:val="00412FA2"/>
    <w:rsid w:val="004133A8"/>
    <w:rsid w:val="004227CD"/>
    <w:rsid w:val="00423F0B"/>
    <w:rsid w:val="004240BF"/>
    <w:rsid w:val="00424551"/>
    <w:rsid w:val="004256EB"/>
    <w:rsid w:val="00434E41"/>
    <w:rsid w:val="00437883"/>
    <w:rsid w:val="00441891"/>
    <w:rsid w:val="004427B9"/>
    <w:rsid w:val="00444A00"/>
    <w:rsid w:val="004464EF"/>
    <w:rsid w:val="00446B17"/>
    <w:rsid w:val="00446C18"/>
    <w:rsid w:val="00447DBC"/>
    <w:rsid w:val="00447F19"/>
    <w:rsid w:val="00451493"/>
    <w:rsid w:val="0045202B"/>
    <w:rsid w:val="00452C1E"/>
    <w:rsid w:val="004543AB"/>
    <w:rsid w:val="004567D8"/>
    <w:rsid w:val="00460D3F"/>
    <w:rsid w:val="00464332"/>
    <w:rsid w:val="00464C8E"/>
    <w:rsid w:val="00471DAA"/>
    <w:rsid w:val="00472013"/>
    <w:rsid w:val="004733CA"/>
    <w:rsid w:val="00473D9D"/>
    <w:rsid w:val="00474DB6"/>
    <w:rsid w:val="0047552D"/>
    <w:rsid w:val="00475C10"/>
    <w:rsid w:val="00475F59"/>
    <w:rsid w:val="00476445"/>
    <w:rsid w:val="00482546"/>
    <w:rsid w:val="00482ED6"/>
    <w:rsid w:val="00484419"/>
    <w:rsid w:val="004861ED"/>
    <w:rsid w:val="004901A8"/>
    <w:rsid w:val="00491E27"/>
    <w:rsid w:val="004A04E8"/>
    <w:rsid w:val="004A0A6B"/>
    <w:rsid w:val="004A115A"/>
    <w:rsid w:val="004A26CA"/>
    <w:rsid w:val="004A3265"/>
    <w:rsid w:val="004B01DC"/>
    <w:rsid w:val="004B0D9E"/>
    <w:rsid w:val="004B1619"/>
    <w:rsid w:val="004B2C54"/>
    <w:rsid w:val="004B35FD"/>
    <w:rsid w:val="004C02AB"/>
    <w:rsid w:val="004C04EB"/>
    <w:rsid w:val="004C1573"/>
    <w:rsid w:val="004C6E8C"/>
    <w:rsid w:val="004D056A"/>
    <w:rsid w:val="004D1F9E"/>
    <w:rsid w:val="004D4391"/>
    <w:rsid w:val="004D58C8"/>
    <w:rsid w:val="004D6C57"/>
    <w:rsid w:val="004E2392"/>
    <w:rsid w:val="004E7719"/>
    <w:rsid w:val="004F3D3E"/>
    <w:rsid w:val="004F74C6"/>
    <w:rsid w:val="005019E4"/>
    <w:rsid w:val="00505608"/>
    <w:rsid w:val="0051038C"/>
    <w:rsid w:val="005126D2"/>
    <w:rsid w:val="0051277E"/>
    <w:rsid w:val="005129CD"/>
    <w:rsid w:val="00512D90"/>
    <w:rsid w:val="00515679"/>
    <w:rsid w:val="00521C10"/>
    <w:rsid w:val="005224C2"/>
    <w:rsid w:val="005261F6"/>
    <w:rsid w:val="00533C06"/>
    <w:rsid w:val="00536D8D"/>
    <w:rsid w:val="00540A22"/>
    <w:rsid w:val="005415BC"/>
    <w:rsid w:val="005426FE"/>
    <w:rsid w:val="00543632"/>
    <w:rsid w:val="00545FF9"/>
    <w:rsid w:val="00552FB3"/>
    <w:rsid w:val="00553C6F"/>
    <w:rsid w:val="005548FE"/>
    <w:rsid w:val="00560777"/>
    <w:rsid w:val="00562CD1"/>
    <w:rsid w:val="00564BF7"/>
    <w:rsid w:val="005715D0"/>
    <w:rsid w:val="0057264C"/>
    <w:rsid w:val="0057375C"/>
    <w:rsid w:val="0057415D"/>
    <w:rsid w:val="005805EF"/>
    <w:rsid w:val="005809A9"/>
    <w:rsid w:val="005816DC"/>
    <w:rsid w:val="00584A85"/>
    <w:rsid w:val="0059049A"/>
    <w:rsid w:val="005937B4"/>
    <w:rsid w:val="00595219"/>
    <w:rsid w:val="00597A82"/>
    <w:rsid w:val="005A110A"/>
    <w:rsid w:val="005A1E17"/>
    <w:rsid w:val="005A33D6"/>
    <w:rsid w:val="005A3831"/>
    <w:rsid w:val="005A5167"/>
    <w:rsid w:val="005A734D"/>
    <w:rsid w:val="005A7440"/>
    <w:rsid w:val="005B0F68"/>
    <w:rsid w:val="005B1097"/>
    <w:rsid w:val="005B1D53"/>
    <w:rsid w:val="005B3056"/>
    <w:rsid w:val="005B457E"/>
    <w:rsid w:val="005B47EB"/>
    <w:rsid w:val="005B4A53"/>
    <w:rsid w:val="005B5F70"/>
    <w:rsid w:val="005C2204"/>
    <w:rsid w:val="005C7A21"/>
    <w:rsid w:val="005C7F4C"/>
    <w:rsid w:val="005D274B"/>
    <w:rsid w:val="005D4004"/>
    <w:rsid w:val="005D551A"/>
    <w:rsid w:val="005D5ED0"/>
    <w:rsid w:val="005D5EFA"/>
    <w:rsid w:val="005D7454"/>
    <w:rsid w:val="005E2C5F"/>
    <w:rsid w:val="005E31A1"/>
    <w:rsid w:val="005E3992"/>
    <w:rsid w:val="005E5A8D"/>
    <w:rsid w:val="005E65E4"/>
    <w:rsid w:val="005F118C"/>
    <w:rsid w:val="005F48CD"/>
    <w:rsid w:val="00601BBF"/>
    <w:rsid w:val="00602F69"/>
    <w:rsid w:val="006038C0"/>
    <w:rsid w:val="00605072"/>
    <w:rsid w:val="006133DE"/>
    <w:rsid w:val="00616145"/>
    <w:rsid w:val="00617032"/>
    <w:rsid w:val="006177DF"/>
    <w:rsid w:val="006245B7"/>
    <w:rsid w:val="00625CE7"/>
    <w:rsid w:val="006269D8"/>
    <w:rsid w:val="00632363"/>
    <w:rsid w:val="0063486B"/>
    <w:rsid w:val="006353F2"/>
    <w:rsid w:val="0063550D"/>
    <w:rsid w:val="0064044E"/>
    <w:rsid w:val="00641226"/>
    <w:rsid w:val="00647F7F"/>
    <w:rsid w:val="00650460"/>
    <w:rsid w:val="00652871"/>
    <w:rsid w:val="00652ECB"/>
    <w:rsid w:val="006537C1"/>
    <w:rsid w:val="00660B61"/>
    <w:rsid w:val="00660D30"/>
    <w:rsid w:val="00664A68"/>
    <w:rsid w:val="00672F01"/>
    <w:rsid w:val="00673F66"/>
    <w:rsid w:val="00676FEF"/>
    <w:rsid w:val="006777F0"/>
    <w:rsid w:val="00680822"/>
    <w:rsid w:val="0068367B"/>
    <w:rsid w:val="00683FAD"/>
    <w:rsid w:val="00686DDA"/>
    <w:rsid w:val="006879AF"/>
    <w:rsid w:val="00687CDD"/>
    <w:rsid w:val="00690622"/>
    <w:rsid w:val="00696950"/>
    <w:rsid w:val="00697265"/>
    <w:rsid w:val="006A0176"/>
    <w:rsid w:val="006A0C48"/>
    <w:rsid w:val="006A385E"/>
    <w:rsid w:val="006A3ABB"/>
    <w:rsid w:val="006A61C1"/>
    <w:rsid w:val="006A71FF"/>
    <w:rsid w:val="006B1AEA"/>
    <w:rsid w:val="006B1FEF"/>
    <w:rsid w:val="006B2194"/>
    <w:rsid w:val="006B59E0"/>
    <w:rsid w:val="006B5E7A"/>
    <w:rsid w:val="006B7731"/>
    <w:rsid w:val="006B7C64"/>
    <w:rsid w:val="006C1FC0"/>
    <w:rsid w:val="006C23B9"/>
    <w:rsid w:val="006D11BE"/>
    <w:rsid w:val="006D3B3A"/>
    <w:rsid w:val="006D41A8"/>
    <w:rsid w:val="006D4E6C"/>
    <w:rsid w:val="006D623A"/>
    <w:rsid w:val="006E14F9"/>
    <w:rsid w:val="006E264B"/>
    <w:rsid w:val="006E336A"/>
    <w:rsid w:val="006E3E2B"/>
    <w:rsid w:val="006E528C"/>
    <w:rsid w:val="006E5515"/>
    <w:rsid w:val="006E5D94"/>
    <w:rsid w:val="006E6007"/>
    <w:rsid w:val="006F1087"/>
    <w:rsid w:val="006F10B7"/>
    <w:rsid w:val="006F275E"/>
    <w:rsid w:val="006F3F77"/>
    <w:rsid w:val="00702E67"/>
    <w:rsid w:val="00702E89"/>
    <w:rsid w:val="00703229"/>
    <w:rsid w:val="007045F8"/>
    <w:rsid w:val="0070653E"/>
    <w:rsid w:val="00706C22"/>
    <w:rsid w:val="00706EDF"/>
    <w:rsid w:val="00711715"/>
    <w:rsid w:val="00714A87"/>
    <w:rsid w:val="007156F1"/>
    <w:rsid w:val="00715716"/>
    <w:rsid w:val="007178A6"/>
    <w:rsid w:val="00717D2B"/>
    <w:rsid w:val="0072046B"/>
    <w:rsid w:val="00720F0B"/>
    <w:rsid w:val="00721238"/>
    <w:rsid w:val="0072140D"/>
    <w:rsid w:val="00721C53"/>
    <w:rsid w:val="00722525"/>
    <w:rsid w:val="00727653"/>
    <w:rsid w:val="00730EAA"/>
    <w:rsid w:val="0073243B"/>
    <w:rsid w:val="00733491"/>
    <w:rsid w:val="00734FDC"/>
    <w:rsid w:val="007376CE"/>
    <w:rsid w:val="0074113B"/>
    <w:rsid w:val="00741990"/>
    <w:rsid w:val="00742DD7"/>
    <w:rsid w:val="00745A94"/>
    <w:rsid w:val="00747A4C"/>
    <w:rsid w:val="00747F0F"/>
    <w:rsid w:val="007610D5"/>
    <w:rsid w:val="0076303C"/>
    <w:rsid w:val="007630AD"/>
    <w:rsid w:val="007634E6"/>
    <w:rsid w:val="00763A55"/>
    <w:rsid w:val="00765D81"/>
    <w:rsid w:val="00770EFD"/>
    <w:rsid w:val="00777C3B"/>
    <w:rsid w:val="007810A2"/>
    <w:rsid w:val="0078223E"/>
    <w:rsid w:val="007846F3"/>
    <w:rsid w:val="0078747D"/>
    <w:rsid w:val="007878C2"/>
    <w:rsid w:val="00787B1D"/>
    <w:rsid w:val="00790435"/>
    <w:rsid w:val="007947EE"/>
    <w:rsid w:val="00797E6E"/>
    <w:rsid w:val="007A1E92"/>
    <w:rsid w:val="007B6130"/>
    <w:rsid w:val="007B6C69"/>
    <w:rsid w:val="007B78C9"/>
    <w:rsid w:val="007C07D3"/>
    <w:rsid w:val="007C317C"/>
    <w:rsid w:val="007D01B9"/>
    <w:rsid w:val="007D2E11"/>
    <w:rsid w:val="007D3ECF"/>
    <w:rsid w:val="007D4875"/>
    <w:rsid w:val="007D5837"/>
    <w:rsid w:val="007D69A3"/>
    <w:rsid w:val="007D73D2"/>
    <w:rsid w:val="007D73FC"/>
    <w:rsid w:val="007D7A39"/>
    <w:rsid w:val="007E3EEC"/>
    <w:rsid w:val="007E669B"/>
    <w:rsid w:val="007E67E1"/>
    <w:rsid w:val="007F0256"/>
    <w:rsid w:val="007F1563"/>
    <w:rsid w:val="007F1B63"/>
    <w:rsid w:val="007F1E0E"/>
    <w:rsid w:val="007F445B"/>
    <w:rsid w:val="007F574A"/>
    <w:rsid w:val="00800C84"/>
    <w:rsid w:val="00803932"/>
    <w:rsid w:val="00804F24"/>
    <w:rsid w:val="008076B1"/>
    <w:rsid w:val="00810336"/>
    <w:rsid w:val="0081043C"/>
    <w:rsid w:val="00815A83"/>
    <w:rsid w:val="00816192"/>
    <w:rsid w:val="0082085B"/>
    <w:rsid w:val="00821918"/>
    <w:rsid w:val="00830D52"/>
    <w:rsid w:val="0083201E"/>
    <w:rsid w:val="008342C8"/>
    <w:rsid w:val="00834EA8"/>
    <w:rsid w:val="00836045"/>
    <w:rsid w:val="00837B3B"/>
    <w:rsid w:val="00842462"/>
    <w:rsid w:val="00842AB8"/>
    <w:rsid w:val="00842CC4"/>
    <w:rsid w:val="0084520C"/>
    <w:rsid w:val="0084549C"/>
    <w:rsid w:val="00845BE7"/>
    <w:rsid w:val="00846B7F"/>
    <w:rsid w:val="00852C3E"/>
    <w:rsid w:val="00853669"/>
    <w:rsid w:val="00857828"/>
    <w:rsid w:val="00861E04"/>
    <w:rsid w:val="00862C8D"/>
    <w:rsid w:val="008637B9"/>
    <w:rsid w:val="00872F1E"/>
    <w:rsid w:val="00873B5C"/>
    <w:rsid w:val="008759F2"/>
    <w:rsid w:val="008809CA"/>
    <w:rsid w:val="008835A9"/>
    <w:rsid w:val="00883D48"/>
    <w:rsid w:val="008846B1"/>
    <w:rsid w:val="00891B49"/>
    <w:rsid w:val="00893861"/>
    <w:rsid w:val="008946F9"/>
    <w:rsid w:val="00895CDE"/>
    <w:rsid w:val="008A0685"/>
    <w:rsid w:val="008A3578"/>
    <w:rsid w:val="008A46B7"/>
    <w:rsid w:val="008C158A"/>
    <w:rsid w:val="008C2AF6"/>
    <w:rsid w:val="008C2B21"/>
    <w:rsid w:val="008C4C41"/>
    <w:rsid w:val="008C6CC2"/>
    <w:rsid w:val="008D0324"/>
    <w:rsid w:val="008D1F6E"/>
    <w:rsid w:val="008D4ABF"/>
    <w:rsid w:val="008D56D6"/>
    <w:rsid w:val="008E0BB5"/>
    <w:rsid w:val="008E2909"/>
    <w:rsid w:val="008E4F46"/>
    <w:rsid w:val="008E71D1"/>
    <w:rsid w:val="008F0D9D"/>
    <w:rsid w:val="008F1D30"/>
    <w:rsid w:val="008F295D"/>
    <w:rsid w:val="00900AEF"/>
    <w:rsid w:val="00900F9A"/>
    <w:rsid w:val="009024A1"/>
    <w:rsid w:val="00902C8E"/>
    <w:rsid w:val="0090433A"/>
    <w:rsid w:val="00904880"/>
    <w:rsid w:val="00906319"/>
    <w:rsid w:val="00906A99"/>
    <w:rsid w:val="009136B5"/>
    <w:rsid w:val="009143BB"/>
    <w:rsid w:val="00916CCC"/>
    <w:rsid w:val="0092206F"/>
    <w:rsid w:val="00924041"/>
    <w:rsid w:val="00924437"/>
    <w:rsid w:val="00931765"/>
    <w:rsid w:val="00940036"/>
    <w:rsid w:val="0094034F"/>
    <w:rsid w:val="009407C2"/>
    <w:rsid w:val="00943DFD"/>
    <w:rsid w:val="00943FAD"/>
    <w:rsid w:val="009461DE"/>
    <w:rsid w:val="00954441"/>
    <w:rsid w:val="00957ACF"/>
    <w:rsid w:val="0096056F"/>
    <w:rsid w:val="009620D3"/>
    <w:rsid w:val="00962229"/>
    <w:rsid w:val="009649AB"/>
    <w:rsid w:val="00965F3F"/>
    <w:rsid w:val="00966420"/>
    <w:rsid w:val="00967969"/>
    <w:rsid w:val="009755F3"/>
    <w:rsid w:val="00976455"/>
    <w:rsid w:val="009764D5"/>
    <w:rsid w:val="009766BA"/>
    <w:rsid w:val="00980B0E"/>
    <w:rsid w:val="00981320"/>
    <w:rsid w:val="00981866"/>
    <w:rsid w:val="00981B98"/>
    <w:rsid w:val="00982404"/>
    <w:rsid w:val="009912D8"/>
    <w:rsid w:val="00994E48"/>
    <w:rsid w:val="00997C9B"/>
    <w:rsid w:val="009A469E"/>
    <w:rsid w:val="009B235E"/>
    <w:rsid w:val="009B3993"/>
    <w:rsid w:val="009B55C6"/>
    <w:rsid w:val="009B5AB3"/>
    <w:rsid w:val="009C3E4E"/>
    <w:rsid w:val="009C4FC2"/>
    <w:rsid w:val="009C522F"/>
    <w:rsid w:val="009C5CFE"/>
    <w:rsid w:val="009D1C44"/>
    <w:rsid w:val="009D33CD"/>
    <w:rsid w:val="009E3409"/>
    <w:rsid w:val="009E34F4"/>
    <w:rsid w:val="009E6AD5"/>
    <w:rsid w:val="009F2038"/>
    <w:rsid w:val="009F3373"/>
    <w:rsid w:val="009F4960"/>
    <w:rsid w:val="009F4D33"/>
    <w:rsid w:val="009F58CD"/>
    <w:rsid w:val="009F701E"/>
    <w:rsid w:val="009F7822"/>
    <w:rsid w:val="00A01003"/>
    <w:rsid w:val="00A0471A"/>
    <w:rsid w:val="00A0675A"/>
    <w:rsid w:val="00A06F43"/>
    <w:rsid w:val="00A10143"/>
    <w:rsid w:val="00A11F22"/>
    <w:rsid w:val="00A13F9F"/>
    <w:rsid w:val="00A14A81"/>
    <w:rsid w:val="00A157F3"/>
    <w:rsid w:val="00A16879"/>
    <w:rsid w:val="00A16D5E"/>
    <w:rsid w:val="00A2062A"/>
    <w:rsid w:val="00A25374"/>
    <w:rsid w:val="00A25495"/>
    <w:rsid w:val="00A25801"/>
    <w:rsid w:val="00A31B4E"/>
    <w:rsid w:val="00A37B9F"/>
    <w:rsid w:val="00A40FE8"/>
    <w:rsid w:val="00A43B3B"/>
    <w:rsid w:val="00A45DF9"/>
    <w:rsid w:val="00A514E3"/>
    <w:rsid w:val="00A526FE"/>
    <w:rsid w:val="00A622FB"/>
    <w:rsid w:val="00A635C2"/>
    <w:rsid w:val="00A67249"/>
    <w:rsid w:val="00A67FD4"/>
    <w:rsid w:val="00A70857"/>
    <w:rsid w:val="00A728B3"/>
    <w:rsid w:val="00A72C70"/>
    <w:rsid w:val="00A75E75"/>
    <w:rsid w:val="00A80F45"/>
    <w:rsid w:val="00A84E6C"/>
    <w:rsid w:val="00A90C9A"/>
    <w:rsid w:val="00A915DC"/>
    <w:rsid w:val="00A919A3"/>
    <w:rsid w:val="00A927F1"/>
    <w:rsid w:val="00A9293D"/>
    <w:rsid w:val="00A932C6"/>
    <w:rsid w:val="00A93395"/>
    <w:rsid w:val="00A93ABE"/>
    <w:rsid w:val="00AA548F"/>
    <w:rsid w:val="00AB049C"/>
    <w:rsid w:val="00AB04B1"/>
    <w:rsid w:val="00AB252D"/>
    <w:rsid w:val="00AC2487"/>
    <w:rsid w:val="00AC2F2D"/>
    <w:rsid w:val="00AD7820"/>
    <w:rsid w:val="00AE0339"/>
    <w:rsid w:val="00AE0A81"/>
    <w:rsid w:val="00AE2ECE"/>
    <w:rsid w:val="00AE43F9"/>
    <w:rsid w:val="00AE7666"/>
    <w:rsid w:val="00AE7F86"/>
    <w:rsid w:val="00AF010F"/>
    <w:rsid w:val="00AF2B98"/>
    <w:rsid w:val="00AF7611"/>
    <w:rsid w:val="00B0079D"/>
    <w:rsid w:val="00B048B0"/>
    <w:rsid w:val="00B118AE"/>
    <w:rsid w:val="00B12302"/>
    <w:rsid w:val="00B125DA"/>
    <w:rsid w:val="00B131A6"/>
    <w:rsid w:val="00B13568"/>
    <w:rsid w:val="00B15646"/>
    <w:rsid w:val="00B1714A"/>
    <w:rsid w:val="00B21A33"/>
    <w:rsid w:val="00B234E5"/>
    <w:rsid w:val="00B239E9"/>
    <w:rsid w:val="00B25419"/>
    <w:rsid w:val="00B31F0A"/>
    <w:rsid w:val="00B32BB4"/>
    <w:rsid w:val="00B34038"/>
    <w:rsid w:val="00B342CF"/>
    <w:rsid w:val="00B3596C"/>
    <w:rsid w:val="00B360FF"/>
    <w:rsid w:val="00B36285"/>
    <w:rsid w:val="00B40AE4"/>
    <w:rsid w:val="00B42A15"/>
    <w:rsid w:val="00B42EC3"/>
    <w:rsid w:val="00B4415E"/>
    <w:rsid w:val="00B44567"/>
    <w:rsid w:val="00B445E2"/>
    <w:rsid w:val="00B44C6D"/>
    <w:rsid w:val="00B4502C"/>
    <w:rsid w:val="00B4732E"/>
    <w:rsid w:val="00B51815"/>
    <w:rsid w:val="00B54902"/>
    <w:rsid w:val="00B55656"/>
    <w:rsid w:val="00B57B5C"/>
    <w:rsid w:val="00B60099"/>
    <w:rsid w:val="00B7221F"/>
    <w:rsid w:val="00B74578"/>
    <w:rsid w:val="00B75D6B"/>
    <w:rsid w:val="00B83764"/>
    <w:rsid w:val="00B8601D"/>
    <w:rsid w:val="00B901CF"/>
    <w:rsid w:val="00B97303"/>
    <w:rsid w:val="00BA0CA0"/>
    <w:rsid w:val="00BA44AA"/>
    <w:rsid w:val="00BA48C3"/>
    <w:rsid w:val="00BB2446"/>
    <w:rsid w:val="00BB2802"/>
    <w:rsid w:val="00BB3820"/>
    <w:rsid w:val="00BC2AEE"/>
    <w:rsid w:val="00BC302A"/>
    <w:rsid w:val="00BC3468"/>
    <w:rsid w:val="00BC4BC3"/>
    <w:rsid w:val="00BD1590"/>
    <w:rsid w:val="00BD3B43"/>
    <w:rsid w:val="00BD65A0"/>
    <w:rsid w:val="00BD77D9"/>
    <w:rsid w:val="00BE3D70"/>
    <w:rsid w:val="00BE5522"/>
    <w:rsid w:val="00BE7B5F"/>
    <w:rsid w:val="00BE7FCD"/>
    <w:rsid w:val="00BF3AAF"/>
    <w:rsid w:val="00BF444E"/>
    <w:rsid w:val="00BF49CC"/>
    <w:rsid w:val="00C02340"/>
    <w:rsid w:val="00C03F6E"/>
    <w:rsid w:val="00C07B73"/>
    <w:rsid w:val="00C15026"/>
    <w:rsid w:val="00C231FB"/>
    <w:rsid w:val="00C30840"/>
    <w:rsid w:val="00C32133"/>
    <w:rsid w:val="00C34E69"/>
    <w:rsid w:val="00C355B4"/>
    <w:rsid w:val="00C36C56"/>
    <w:rsid w:val="00C4075F"/>
    <w:rsid w:val="00C415C1"/>
    <w:rsid w:val="00C41FDC"/>
    <w:rsid w:val="00C502BB"/>
    <w:rsid w:val="00C5116B"/>
    <w:rsid w:val="00C51488"/>
    <w:rsid w:val="00C522C4"/>
    <w:rsid w:val="00C53D87"/>
    <w:rsid w:val="00C606B3"/>
    <w:rsid w:val="00C6187E"/>
    <w:rsid w:val="00C63AA0"/>
    <w:rsid w:val="00C7180E"/>
    <w:rsid w:val="00C71E97"/>
    <w:rsid w:val="00C72E66"/>
    <w:rsid w:val="00C73821"/>
    <w:rsid w:val="00C7469F"/>
    <w:rsid w:val="00C756A8"/>
    <w:rsid w:val="00C80AC0"/>
    <w:rsid w:val="00C83468"/>
    <w:rsid w:val="00C851E9"/>
    <w:rsid w:val="00C913B1"/>
    <w:rsid w:val="00C9163B"/>
    <w:rsid w:val="00C92122"/>
    <w:rsid w:val="00C93315"/>
    <w:rsid w:val="00C97015"/>
    <w:rsid w:val="00CA0065"/>
    <w:rsid w:val="00CA1907"/>
    <w:rsid w:val="00CA26AB"/>
    <w:rsid w:val="00CA2C02"/>
    <w:rsid w:val="00CA2D54"/>
    <w:rsid w:val="00CA3AA0"/>
    <w:rsid w:val="00CC211B"/>
    <w:rsid w:val="00CC6366"/>
    <w:rsid w:val="00CC6762"/>
    <w:rsid w:val="00CC7B64"/>
    <w:rsid w:val="00CC7F7C"/>
    <w:rsid w:val="00CD295A"/>
    <w:rsid w:val="00CD2ECD"/>
    <w:rsid w:val="00CE2041"/>
    <w:rsid w:val="00CE4DA9"/>
    <w:rsid w:val="00CE5872"/>
    <w:rsid w:val="00CF3F7E"/>
    <w:rsid w:val="00CF44F2"/>
    <w:rsid w:val="00CF6086"/>
    <w:rsid w:val="00D0044C"/>
    <w:rsid w:val="00D00F75"/>
    <w:rsid w:val="00D022B3"/>
    <w:rsid w:val="00D04D7B"/>
    <w:rsid w:val="00D060D6"/>
    <w:rsid w:val="00D06484"/>
    <w:rsid w:val="00D137C3"/>
    <w:rsid w:val="00D16FA6"/>
    <w:rsid w:val="00D17C26"/>
    <w:rsid w:val="00D17FCF"/>
    <w:rsid w:val="00D22493"/>
    <w:rsid w:val="00D22520"/>
    <w:rsid w:val="00D24756"/>
    <w:rsid w:val="00D25598"/>
    <w:rsid w:val="00D25899"/>
    <w:rsid w:val="00D2657A"/>
    <w:rsid w:val="00D30E97"/>
    <w:rsid w:val="00D31F3A"/>
    <w:rsid w:val="00D34116"/>
    <w:rsid w:val="00D34E6A"/>
    <w:rsid w:val="00D35D81"/>
    <w:rsid w:val="00D36D15"/>
    <w:rsid w:val="00D374CD"/>
    <w:rsid w:val="00D376ED"/>
    <w:rsid w:val="00D37EFD"/>
    <w:rsid w:val="00D41E59"/>
    <w:rsid w:val="00D428C0"/>
    <w:rsid w:val="00D4397A"/>
    <w:rsid w:val="00D44831"/>
    <w:rsid w:val="00D45C83"/>
    <w:rsid w:val="00D45D4E"/>
    <w:rsid w:val="00D45E59"/>
    <w:rsid w:val="00D46D4A"/>
    <w:rsid w:val="00D471C6"/>
    <w:rsid w:val="00D508F4"/>
    <w:rsid w:val="00D50B2C"/>
    <w:rsid w:val="00D54942"/>
    <w:rsid w:val="00D56006"/>
    <w:rsid w:val="00D5631E"/>
    <w:rsid w:val="00D56CE0"/>
    <w:rsid w:val="00D621D4"/>
    <w:rsid w:val="00D62247"/>
    <w:rsid w:val="00D63BEB"/>
    <w:rsid w:val="00D6449E"/>
    <w:rsid w:val="00D7541C"/>
    <w:rsid w:val="00D80C36"/>
    <w:rsid w:val="00D823DF"/>
    <w:rsid w:val="00D82E81"/>
    <w:rsid w:val="00D85B35"/>
    <w:rsid w:val="00D90D9F"/>
    <w:rsid w:val="00D91797"/>
    <w:rsid w:val="00D92281"/>
    <w:rsid w:val="00D92384"/>
    <w:rsid w:val="00D92E07"/>
    <w:rsid w:val="00D93633"/>
    <w:rsid w:val="00DA082D"/>
    <w:rsid w:val="00DA1E1C"/>
    <w:rsid w:val="00DA4A50"/>
    <w:rsid w:val="00DA6774"/>
    <w:rsid w:val="00DA72D9"/>
    <w:rsid w:val="00DB1BF8"/>
    <w:rsid w:val="00DB5D27"/>
    <w:rsid w:val="00DC05C6"/>
    <w:rsid w:val="00DC0798"/>
    <w:rsid w:val="00DC09E3"/>
    <w:rsid w:val="00DC71AA"/>
    <w:rsid w:val="00DD1857"/>
    <w:rsid w:val="00DD1868"/>
    <w:rsid w:val="00DD2AAF"/>
    <w:rsid w:val="00DD3653"/>
    <w:rsid w:val="00DE0969"/>
    <w:rsid w:val="00DE29B0"/>
    <w:rsid w:val="00DE449D"/>
    <w:rsid w:val="00DE464D"/>
    <w:rsid w:val="00DE494C"/>
    <w:rsid w:val="00DE5745"/>
    <w:rsid w:val="00DE5E1C"/>
    <w:rsid w:val="00DE6F3A"/>
    <w:rsid w:val="00DF0458"/>
    <w:rsid w:val="00DF1291"/>
    <w:rsid w:val="00E00BFB"/>
    <w:rsid w:val="00E0218D"/>
    <w:rsid w:val="00E03BBE"/>
    <w:rsid w:val="00E044C8"/>
    <w:rsid w:val="00E0566B"/>
    <w:rsid w:val="00E0593B"/>
    <w:rsid w:val="00E11107"/>
    <w:rsid w:val="00E1606D"/>
    <w:rsid w:val="00E17075"/>
    <w:rsid w:val="00E20000"/>
    <w:rsid w:val="00E221F0"/>
    <w:rsid w:val="00E25609"/>
    <w:rsid w:val="00E4041F"/>
    <w:rsid w:val="00E45499"/>
    <w:rsid w:val="00E47F44"/>
    <w:rsid w:val="00E50669"/>
    <w:rsid w:val="00E522D0"/>
    <w:rsid w:val="00E52767"/>
    <w:rsid w:val="00E52B2B"/>
    <w:rsid w:val="00E548BB"/>
    <w:rsid w:val="00E65C63"/>
    <w:rsid w:val="00E72BEC"/>
    <w:rsid w:val="00E756AC"/>
    <w:rsid w:val="00E756DA"/>
    <w:rsid w:val="00E7688C"/>
    <w:rsid w:val="00E823A2"/>
    <w:rsid w:val="00E82F7B"/>
    <w:rsid w:val="00E8544E"/>
    <w:rsid w:val="00E86647"/>
    <w:rsid w:val="00E92A69"/>
    <w:rsid w:val="00E95B04"/>
    <w:rsid w:val="00EA06F1"/>
    <w:rsid w:val="00EB37FB"/>
    <w:rsid w:val="00EB4EB8"/>
    <w:rsid w:val="00EB71B6"/>
    <w:rsid w:val="00EC089C"/>
    <w:rsid w:val="00EC14E5"/>
    <w:rsid w:val="00EC1ABD"/>
    <w:rsid w:val="00EC21A8"/>
    <w:rsid w:val="00EC4AF3"/>
    <w:rsid w:val="00EC682A"/>
    <w:rsid w:val="00EC7EFD"/>
    <w:rsid w:val="00ED1AA6"/>
    <w:rsid w:val="00ED4936"/>
    <w:rsid w:val="00ED4EFE"/>
    <w:rsid w:val="00ED52EC"/>
    <w:rsid w:val="00EE1976"/>
    <w:rsid w:val="00EE2483"/>
    <w:rsid w:val="00EF6088"/>
    <w:rsid w:val="00EF6CD1"/>
    <w:rsid w:val="00F014CF"/>
    <w:rsid w:val="00F072B3"/>
    <w:rsid w:val="00F10270"/>
    <w:rsid w:val="00F10C43"/>
    <w:rsid w:val="00F13AF7"/>
    <w:rsid w:val="00F14D87"/>
    <w:rsid w:val="00F20A0D"/>
    <w:rsid w:val="00F22064"/>
    <w:rsid w:val="00F22671"/>
    <w:rsid w:val="00F34576"/>
    <w:rsid w:val="00F34E51"/>
    <w:rsid w:val="00F35B1F"/>
    <w:rsid w:val="00F360CF"/>
    <w:rsid w:val="00F36CA7"/>
    <w:rsid w:val="00F372E5"/>
    <w:rsid w:val="00F37F08"/>
    <w:rsid w:val="00F45678"/>
    <w:rsid w:val="00F51195"/>
    <w:rsid w:val="00F54B8F"/>
    <w:rsid w:val="00F54DF9"/>
    <w:rsid w:val="00F56520"/>
    <w:rsid w:val="00F616C2"/>
    <w:rsid w:val="00F629FB"/>
    <w:rsid w:val="00F709A3"/>
    <w:rsid w:val="00F71441"/>
    <w:rsid w:val="00F71AE2"/>
    <w:rsid w:val="00F71DD5"/>
    <w:rsid w:val="00F71FF2"/>
    <w:rsid w:val="00F73489"/>
    <w:rsid w:val="00F735FD"/>
    <w:rsid w:val="00F735FE"/>
    <w:rsid w:val="00F74016"/>
    <w:rsid w:val="00F77067"/>
    <w:rsid w:val="00F8126B"/>
    <w:rsid w:val="00F819AA"/>
    <w:rsid w:val="00F84A88"/>
    <w:rsid w:val="00F9129F"/>
    <w:rsid w:val="00F9227E"/>
    <w:rsid w:val="00F94DE5"/>
    <w:rsid w:val="00F96510"/>
    <w:rsid w:val="00F96B99"/>
    <w:rsid w:val="00F97F80"/>
    <w:rsid w:val="00FA3078"/>
    <w:rsid w:val="00FA3A4A"/>
    <w:rsid w:val="00FA418A"/>
    <w:rsid w:val="00FB1B83"/>
    <w:rsid w:val="00FC48B1"/>
    <w:rsid w:val="00FD0397"/>
    <w:rsid w:val="00FD21E0"/>
    <w:rsid w:val="00FD2FD0"/>
    <w:rsid w:val="00FD598B"/>
    <w:rsid w:val="00FD6BBE"/>
    <w:rsid w:val="00FE0A5B"/>
    <w:rsid w:val="00FE202F"/>
    <w:rsid w:val="00FE65EF"/>
    <w:rsid w:val="00FE69EA"/>
    <w:rsid w:val="00FF0A16"/>
    <w:rsid w:val="00FF310B"/>
    <w:rsid w:val="00FF6573"/>
    <w:rsid w:val="00FF6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CA5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231CA5"/>
    <w:pPr>
      <w:keepNext/>
      <w:numPr>
        <w:numId w:val="12"/>
      </w:numPr>
      <w:outlineLvl w:val="0"/>
    </w:pPr>
    <w:rPr>
      <w:b/>
      <w:sz w:val="28"/>
      <w:szCs w:val="20"/>
      <w:lang w:val="en-US"/>
    </w:rPr>
  </w:style>
  <w:style w:type="paragraph" w:styleId="Heading2">
    <w:name w:val="heading 2"/>
    <w:basedOn w:val="Normal"/>
    <w:next w:val="Normal"/>
    <w:qFormat/>
    <w:rsid w:val="00231CA5"/>
    <w:pPr>
      <w:keepNext/>
      <w:numPr>
        <w:ilvl w:val="1"/>
        <w:numId w:val="12"/>
      </w:numPr>
      <w:spacing w:line="360" w:lineRule="auto"/>
      <w:outlineLvl w:val="1"/>
    </w:pPr>
    <w:rPr>
      <w:b/>
      <w:szCs w:val="20"/>
      <w:lang w:val="en-US"/>
    </w:rPr>
  </w:style>
  <w:style w:type="paragraph" w:styleId="Heading3">
    <w:name w:val="heading 3"/>
    <w:basedOn w:val="Normal"/>
    <w:next w:val="Normal"/>
    <w:qFormat/>
    <w:rsid w:val="00231CA5"/>
    <w:pPr>
      <w:keepNext/>
      <w:numPr>
        <w:ilvl w:val="2"/>
        <w:numId w:val="12"/>
      </w:numPr>
      <w:spacing w:line="360" w:lineRule="auto"/>
      <w:jc w:val="both"/>
      <w:outlineLvl w:val="2"/>
    </w:pPr>
    <w:rPr>
      <w:b/>
      <w:sz w:val="28"/>
      <w:szCs w:val="20"/>
      <w:lang w:val="en-US"/>
    </w:rPr>
  </w:style>
  <w:style w:type="paragraph" w:styleId="Heading4">
    <w:name w:val="heading 4"/>
    <w:basedOn w:val="Normal"/>
    <w:next w:val="Normal"/>
    <w:qFormat/>
    <w:rsid w:val="00231CA5"/>
    <w:pPr>
      <w:keepNext/>
      <w:numPr>
        <w:ilvl w:val="3"/>
        <w:numId w:val="12"/>
      </w:numPr>
      <w:outlineLvl w:val="3"/>
    </w:pPr>
    <w:rPr>
      <w:szCs w:val="20"/>
      <w:lang w:val="en-US"/>
    </w:rPr>
  </w:style>
  <w:style w:type="paragraph" w:styleId="Heading5">
    <w:name w:val="heading 5"/>
    <w:basedOn w:val="Normal"/>
    <w:next w:val="Normal"/>
    <w:qFormat/>
    <w:rsid w:val="00231CA5"/>
    <w:pPr>
      <w:keepNext/>
      <w:numPr>
        <w:ilvl w:val="4"/>
        <w:numId w:val="12"/>
      </w:numPr>
      <w:spacing w:line="360" w:lineRule="auto"/>
      <w:jc w:val="both"/>
      <w:outlineLvl w:val="4"/>
    </w:pPr>
    <w:rPr>
      <w:b/>
      <w:szCs w:val="20"/>
      <w:lang w:val="en-US"/>
    </w:rPr>
  </w:style>
  <w:style w:type="paragraph" w:styleId="Heading6">
    <w:name w:val="heading 6"/>
    <w:basedOn w:val="Normal"/>
    <w:next w:val="Normal"/>
    <w:qFormat/>
    <w:rsid w:val="00231CA5"/>
    <w:pPr>
      <w:keepNext/>
      <w:numPr>
        <w:ilvl w:val="5"/>
        <w:numId w:val="12"/>
      </w:numPr>
      <w:spacing w:line="360" w:lineRule="auto"/>
      <w:jc w:val="both"/>
      <w:outlineLvl w:val="5"/>
    </w:pPr>
    <w:rPr>
      <w:szCs w:val="20"/>
      <w:lang w:val="en-US"/>
    </w:rPr>
  </w:style>
  <w:style w:type="paragraph" w:styleId="Heading7">
    <w:name w:val="heading 7"/>
    <w:basedOn w:val="Normal"/>
    <w:next w:val="Normal"/>
    <w:qFormat/>
    <w:rsid w:val="00231CA5"/>
    <w:pPr>
      <w:keepNext/>
      <w:numPr>
        <w:ilvl w:val="6"/>
        <w:numId w:val="12"/>
      </w:numPr>
      <w:spacing w:line="360" w:lineRule="auto"/>
      <w:jc w:val="both"/>
      <w:outlineLvl w:val="6"/>
    </w:pPr>
    <w:rPr>
      <w:szCs w:val="20"/>
      <w:lang w:val="en-US"/>
    </w:rPr>
  </w:style>
  <w:style w:type="paragraph" w:styleId="Heading8">
    <w:name w:val="heading 8"/>
    <w:basedOn w:val="Normal"/>
    <w:next w:val="Normal"/>
    <w:qFormat/>
    <w:rsid w:val="00231CA5"/>
    <w:pPr>
      <w:keepNext/>
      <w:numPr>
        <w:ilvl w:val="7"/>
        <w:numId w:val="12"/>
      </w:numPr>
      <w:spacing w:line="360" w:lineRule="auto"/>
      <w:jc w:val="both"/>
      <w:outlineLvl w:val="7"/>
    </w:pPr>
    <w:rPr>
      <w:szCs w:val="20"/>
      <w:lang w:val="en-US"/>
    </w:rPr>
  </w:style>
  <w:style w:type="paragraph" w:styleId="Heading9">
    <w:name w:val="heading 9"/>
    <w:basedOn w:val="Normal"/>
    <w:next w:val="Normal"/>
    <w:qFormat/>
    <w:rsid w:val="00231CA5"/>
    <w:pPr>
      <w:keepNext/>
      <w:numPr>
        <w:ilvl w:val="8"/>
        <w:numId w:val="12"/>
      </w:numPr>
      <w:outlineLvl w:val="8"/>
    </w:pPr>
    <w:rPr>
      <w:rFonts w:ascii="Arial" w:hAnsi="Arial" w:cs="Arial"/>
      <w:b/>
      <w:bCs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231CA5"/>
    <w:pPr>
      <w:spacing w:before="360"/>
    </w:pPr>
    <w:rPr>
      <w:rFonts w:ascii="Arial" w:hAnsi="Arial" w:cs="Arial"/>
      <w:b/>
      <w:bCs/>
      <w:caps/>
    </w:rPr>
  </w:style>
  <w:style w:type="paragraph" w:styleId="Title">
    <w:name w:val="Title"/>
    <w:basedOn w:val="Normal"/>
    <w:qFormat/>
    <w:rsid w:val="00231CA5"/>
    <w:pPr>
      <w:jc w:val="center"/>
    </w:pPr>
    <w:rPr>
      <w:b/>
      <w:sz w:val="40"/>
      <w:szCs w:val="20"/>
      <w:lang w:val="en-US"/>
    </w:rPr>
  </w:style>
  <w:style w:type="paragraph" w:styleId="BodyText">
    <w:name w:val="Body Text"/>
    <w:basedOn w:val="Normal"/>
    <w:rsid w:val="00231CA5"/>
    <w:rPr>
      <w:szCs w:val="20"/>
      <w:lang w:val="en-US"/>
    </w:rPr>
  </w:style>
  <w:style w:type="character" w:styleId="Hyperlink">
    <w:name w:val="Hyperlink"/>
    <w:basedOn w:val="DefaultParagraphFont"/>
    <w:rsid w:val="00231CA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231CA5"/>
    <w:pPr>
      <w:tabs>
        <w:tab w:val="center" w:pos="4320"/>
        <w:tab w:val="right" w:pos="8640"/>
      </w:tabs>
    </w:pPr>
    <w:rPr>
      <w:lang w:val="en-US"/>
    </w:rPr>
  </w:style>
  <w:style w:type="paragraph" w:styleId="BodyTextIndent2">
    <w:name w:val="Body Text Indent 2"/>
    <w:basedOn w:val="Normal"/>
    <w:rsid w:val="00231CA5"/>
    <w:pPr>
      <w:ind w:left="1080"/>
    </w:pPr>
    <w:rPr>
      <w:rFonts w:ascii="Trebuchet MS" w:hAnsi="Trebuchet MS" w:cs="TITUS Cyberbit Basic"/>
      <w:lang w:val="en-US"/>
    </w:rPr>
  </w:style>
  <w:style w:type="paragraph" w:styleId="BodyTextIndent3">
    <w:name w:val="Body Text Indent 3"/>
    <w:basedOn w:val="Normal"/>
    <w:rsid w:val="00231CA5"/>
    <w:pPr>
      <w:ind w:left="2160" w:hanging="2160"/>
    </w:pPr>
    <w:rPr>
      <w:rFonts w:ascii="Trebuchet MS" w:hAnsi="Trebuchet MS" w:cs="TITUS Cyberbit Basic"/>
      <w:lang w:val="en-US"/>
    </w:rPr>
  </w:style>
  <w:style w:type="paragraph" w:styleId="Subtitle">
    <w:name w:val="Subtitle"/>
    <w:basedOn w:val="Normal"/>
    <w:qFormat/>
    <w:rsid w:val="00231CA5"/>
    <w:pPr>
      <w:jc w:val="center"/>
    </w:pPr>
    <w:rPr>
      <w:rFonts w:ascii="Arial" w:hAnsi="Arial" w:cs="Arial"/>
      <w:b/>
      <w:bCs/>
      <w:sz w:val="20"/>
      <w:szCs w:val="22"/>
    </w:rPr>
  </w:style>
  <w:style w:type="paragraph" w:styleId="BodyTextIndent">
    <w:name w:val="Body Text Indent"/>
    <w:basedOn w:val="Normal"/>
    <w:rsid w:val="00231CA5"/>
    <w:pPr>
      <w:ind w:left="360"/>
    </w:pPr>
    <w:rPr>
      <w:rFonts w:ascii="Arial" w:hAnsi="Arial" w:cs="Arial"/>
      <w:sz w:val="20"/>
    </w:rPr>
  </w:style>
  <w:style w:type="character" w:styleId="FollowedHyperlink">
    <w:name w:val="FollowedHyperlink"/>
    <w:basedOn w:val="DefaultParagraphFont"/>
    <w:rsid w:val="00231CA5"/>
    <w:rPr>
      <w:color w:val="800080"/>
      <w:u w:val="single"/>
    </w:rPr>
  </w:style>
  <w:style w:type="character" w:styleId="PageNumber">
    <w:name w:val="page number"/>
    <w:basedOn w:val="DefaultParagraphFont"/>
    <w:rsid w:val="00231CA5"/>
  </w:style>
  <w:style w:type="paragraph" w:customStyle="1" w:styleId="Achievement">
    <w:name w:val="Achievement"/>
    <w:basedOn w:val="BodyText"/>
    <w:rsid w:val="00ED52EC"/>
    <w:pPr>
      <w:numPr>
        <w:numId w:val="1"/>
      </w:numPr>
      <w:spacing w:after="60" w:line="220" w:lineRule="atLeast"/>
      <w:jc w:val="both"/>
    </w:pPr>
    <w:rPr>
      <w:rFonts w:ascii="Arial" w:hAnsi="Arial"/>
      <w:spacing w:val="-5"/>
      <w:sz w:val="20"/>
    </w:rPr>
  </w:style>
  <w:style w:type="paragraph" w:customStyle="1" w:styleId="CompanyNameOne">
    <w:name w:val="Company Name One"/>
    <w:basedOn w:val="Normal"/>
    <w:next w:val="Normal"/>
    <w:autoRedefine/>
    <w:rsid w:val="00D91797"/>
    <w:pPr>
      <w:tabs>
        <w:tab w:val="left" w:pos="2520"/>
        <w:tab w:val="left" w:pos="2970"/>
        <w:tab w:val="left" w:pos="3060"/>
        <w:tab w:val="left" w:pos="3150"/>
        <w:tab w:val="left" w:pos="3600"/>
        <w:tab w:val="right" w:pos="6480"/>
      </w:tabs>
      <w:spacing w:before="240" w:after="40" w:line="220" w:lineRule="atLeast"/>
    </w:pPr>
    <w:rPr>
      <w:rFonts w:ascii="Arial" w:hAnsi="Arial"/>
      <w:sz w:val="20"/>
      <w:szCs w:val="20"/>
      <w:u w:val="single"/>
      <w:lang w:val="en-US"/>
    </w:rPr>
  </w:style>
  <w:style w:type="paragraph" w:customStyle="1" w:styleId="JobTitle">
    <w:name w:val="Job Title"/>
    <w:next w:val="Achievement"/>
    <w:rsid w:val="00ED52EC"/>
    <w:pPr>
      <w:spacing w:after="60" w:line="220" w:lineRule="atLeast"/>
    </w:pPr>
    <w:rPr>
      <w:rFonts w:ascii="Arial Black" w:hAnsi="Arial Black"/>
      <w:spacing w:val="-10"/>
    </w:rPr>
  </w:style>
  <w:style w:type="paragraph" w:styleId="NormalWeb">
    <w:name w:val="Normal (Web)"/>
    <w:basedOn w:val="Normal"/>
    <w:uiPriority w:val="99"/>
    <w:rsid w:val="006F1087"/>
    <w:pPr>
      <w:spacing w:before="100" w:beforeAutospacing="1" w:after="100" w:afterAutospacing="1"/>
    </w:pPr>
    <w:rPr>
      <w:lang w:val="en-US"/>
    </w:rPr>
  </w:style>
  <w:style w:type="paragraph" w:customStyle="1" w:styleId="CompanyName">
    <w:name w:val="Company Name"/>
    <w:basedOn w:val="Normal"/>
    <w:next w:val="Normal"/>
    <w:autoRedefine/>
    <w:rsid w:val="006F1087"/>
    <w:pPr>
      <w:tabs>
        <w:tab w:val="left" w:pos="2160"/>
        <w:tab w:val="right" w:pos="6480"/>
      </w:tabs>
      <w:spacing w:before="240" w:after="40" w:line="220" w:lineRule="atLeast"/>
    </w:pPr>
    <w:rPr>
      <w:rFonts w:ascii="Arial" w:hAnsi="Arial"/>
      <w:sz w:val="20"/>
      <w:szCs w:val="20"/>
      <w:u w:val="single"/>
      <w:lang w:val="en-US"/>
    </w:rPr>
  </w:style>
  <w:style w:type="paragraph" w:styleId="BodyTextFirstIndent2">
    <w:name w:val="Body Text First Indent 2"/>
    <w:basedOn w:val="BodyTextIndent"/>
    <w:rsid w:val="001D4F57"/>
    <w:pPr>
      <w:autoSpaceDE w:val="0"/>
      <w:autoSpaceDN w:val="0"/>
      <w:spacing w:after="120"/>
      <w:ind w:firstLine="210"/>
    </w:pPr>
    <w:rPr>
      <w:rFonts w:ascii="Times New Roman" w:hAnsi="Times New Roman" w:cs="Times New Roman"/>
      <w:szCs w:val="20"/>
      <w:lang w:val="en-US"/>
    </w:rPr>
  </w:style>
  <w:style w:type="paragraph" w:styleId="Header">
    <w:name w:val="header"/>
    <w:basedOn w:val="Normal"/>
    <w:rsid w:val="00A93395"/>
    <w:pPr>
      <w:tabs>
        <w:tab w:val="center" w:pos="4320"/>
        <w:tab w:val="right" w:pos="8640"/>
      </w:tabs>
    </w:pPr>
  </w:style>
  <w:style w:type="paragraph" w:customStyle="1" w:styleId="Address2">
    <w:name w:val="Address 2"/>
    <w:basedOn w:val="Normal"/>
    <w:rsid w:val="00A93395"/>
    <w:pPr>
      <w:framePr w:w="2030" w:wrap="notBeside" w:vAnchor="page" w:hAnchor="page" w:x="6121" w:y="1153"/>
      <w:spacing w:line="160" w:lineRule="atLeast"/>
      <w:jc w:val="both"/>
    </w:pPr>
    <w:rPr>
      <w:rFonts w:ascii="Arial" w:hAnsi="Arial"/>
      <w:sz w:val="14"/>
      <w:szCs w:val="20"/>
      <w:lang w:val="en-US"/>
    </w:rPr>
  </w:style>
  <w:style w:type="paragraph" w:customStyle="1" w:styleId="Address1">
    <w:name w:val="Address 1"/>
    <w:basedOn w:val="Normal"/>
    <w:rsid w:val="00A93395"/>
    <w:pPr>
      <w:framePr w:w="2160" w:wrap="notBeside" w:vAnchor="page" w:hAnchor="page" w:x="8281" w:y="1153"/>
      <w:spacing w:line="160" w:lineRule="atLeast"/>
      <w:jc w:val="both"/>
    </w:pPr>
    <w:rPr>
      <w:rFonts w:ascii="Arial" w:hAnsi="Arial"/>
      <w:sz w:val="14"/>
      <w:szCs w:val="20"/>
      <w:lang w:val="en-US"/>
    </w:rPr>
  </w:style>
  <w:style w:type="paragraph" w:customStyle="1" w:styleId="Name">
    <w:name w:val="Name"/>
    <w:basedOn w:val="Normal"/>
    <w:next w:val="Normal"/>
    <w:rsid w:val="000E2226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  <w:lang w:val="en-US"/>
    </w:rPr>
  </w:style>
  <w:style w:type="paragraph" w:styleId="BalloonText">
    <w:name w:val="Balloon Text"/>
    <w:basedOn w:val="Normal"/>
    <w:semiHidden/>
    <w:rsid w:val="00980B0E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D06484"/>
    <w:rPr>
      <w:b/>
      <w:bCs/>
    </w:rPr>
  </w:style>
  <w:style w:type="paragraph" w:styleId="ListParagraph">
    <w:name w:val="List Paragraph"/>
    <w:basedOn w:val="Normal"/>
    <w:uiPriority w:val="34"/>
    <w:qFormat/>
    <w:rsid w:val="00E823A2"/>
    <w:pPr>
      <w:ind w:left="720"/>
      <w:contextualSpacing/>
    </w:pPr>
  </w:style>
  <w:style w:type="character" w:styleId="Emphasis">
    <w:name w:val="Emphasis"/>
    <w:basedOn w:val="DefaultParagraphFont"/>
    <w:qFormat/>
    <w:rsid w:val="00E4041F"/>
    <w:rPr>
      <w:i/>
      <w:iCs/>
    </w:rPr>
  </w:style>
  <w:style w:type="character" w:customStyle="1" w:styleId="FooterChar">
    <w:name w:val="Footer Char"/>
    <w:basedOn w:val="DefaultParagraphFont"/>
    <w:link w:val="Footer"/>
    <w:uiPriority w:val="99"/>
    <w:rsid w:val="00DA082D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CA5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231CA5"/>
    <w:pPr>
      <w:keepNext/>
      <w:numPr>
        <w:numId w:val="12"/>
      </w:numPr>
      <w:outlineLvl w:val="0"/>
    </w:pPr>
    <w:rPr>
      <w:b/>
      <w:sz w:val="28"/>
      <w:szCs w:val="20"/>
      <w:lang w:val="en-US"/>
    </w:rPr>
  </w:style>
  <w:style w:type="paragraph" w:styleId="Heading2">
    <w:name w:val="heading 2"/>
    <w:basedOn w:val="Normal"/>
    <w:next w:val="Normal"/>
    <w:qFormat/>
    <w:rsid w:val="00231CA5"/>
    <w:pPr>
      <w:keepNext/>
      <w:numPr>
        <w:ilvl w:val="1"/>
        <w:numId w:val="12"/>
      </w:numPr>
      <w:spacing w:line="360" w:lineRule="auto"/>
      <w:outlineLvl w:val="1"/>
    </w:pPr>
    <w:rPr>
      <w:b/>
      <w:szCs w:val="20"/>
      <w:lang w:val="en-US"/>
    </w:rPr>
  </w:style>
  <w:style w:type="paragraph" w:styleId="Heading3">
    <w:name w:val="heading 3"/>
    <w:basedOn w:val="Normal"/>
    <w:next w:val="Normal"/>
    <w:qFormat/>
    <w:rsid w:val="00231CA5"/>
    <w:pPr>
      <w:keepNext/>
      <w:numPr>
        <w:ilvl w:val="2"/>
        <w:numId w:val="12"/>
      </w:numPr>
      <w:spacing w:line="360" w:lineRule="auto"/>
      <w:jc w:val="both"/>
      <w:outlineLvl w:val="2"/>
    </w:pPr>
    <w:rPr>
      <w:b/>
      <w:sz w:val="28"/>
      <w:szCs w:val="20"/>
      <w:lang w:val="en-US"/>
    </w:rPr>
  </w:style>
  <w:style w:type="paragraph" w:styleId="Heading4">
    <w:name w:val="heading 4"/>
    <w:basedOn w:val="Normal"/>
    <w:next w:val="Normal"/>
    <w:qFormat/>
    <w:rsid w:val="00231CA5"/>
    <w:pPr>
      <w:keepNext/>
      <w:numPr>
        <w:ilvl w:val="3"/>
        <w:numId w:val="12"/>
      </w:numPr>
      <w:outlineLvl w:val="3"/>
    </w:pPr>
    <w:rPr>
      <w:szCs w:val="20"/>
      <w:lang w:val="en-US"/>
    </w:rPr>
  </w:style>
  <w:style w:type="paragraph" w:styleId="Heading5">
    <w:name w:val="heading 5"/>
    <w:basedOn w:val="Normal"/>
    <w:next w:val="Normal"/>
    <w:qFormat/>
    <w:rsid w:val="00231CA5"/>
    <w:pPr>
      <w:keepNext/>
      <w:numPr>
        <w:ilvl w:val="4"/>
        <w:numId w:val="12"/>
      </w:numPr>
      <w:spacing w:line="360" w:lineRule="auto"/>
      <w:jc w:val="both"/>
      <w:outlineLvl w:val="4"/>
    </w:pPr>
    <w:rPr>
      <w:b/>
      <w:szCs w:val="20"/>
      <w:lang w:val="en-US"/>
    </w:rPr>
  </w:style>
  <w:style w:type="paragraph" w:styleId="Heading6">
    <w:name w:val="heading 6"/>
    <w:basedOn w:val="Normal"/>
    <w:next w:val="Normal"/>
    <w:qFormat/>
    <w:rsid w:val="00231CA5"/>
    <w:pPr>
      <w:keepNext/>
      <w:numPr>
        <w:ilvl w:val="5"/>
        <w:numId w:val="12"/>
      </w:numPr>
      <w:spacing w:line="360" w:lineRule="auto"/>
      <w:jc w:val="both"/>
      <w:outlineLvl w:val="5"/>
    </w:pPr>
    <w:rPr>
      <w:szCs w:val="20"/>
      <w:lang w:val="en-US"/>
    </w:rPr>
  </w:style>
  <w:style w:type="paragraph" w:styleId="Heading7">
    <w:name w:val="heading 7"/>
    <w:basedOn w:val="Normal"/>
    <w:next w:val="Normal"/>
    <w:qFormat/>
    <w:rsid w:val="00231CA5"/>
    <w:pPr>
      <w:keepNext/>
      <w:numPr>
        <w:ilvl w:val="6"/>
        <w:numId w:val="12"/>
      </w:numPr>
      <w:spacing w:line="360" w:lineRule="auto"/>
      <w:jc w:val="both"/>
      <w:outlineLvl w:val="6"/>
    </w:pPr>
    <w:rPr>
      <w:szCs w:val="20"/>
      <w:lang w:val="en-US"/>
    </w:rPr>
  </w:style>
  <w:style w:type="paragraph" w:styleId="Heading8">
    <w:name w:val="heading 8"/>
    <w:basedOn w:val="Normal"/>
    <w:next w:val="Normal"/>
    <w:qFormat/>
    <w:rsid w:val="00231CA5"/>
    <w:pPr>
      <w:keepNext/>
      <w:numPr>
        <w:ilvl w:val="7"/>
        <w:numId w:val="12"/>
      </w:numPr>
      <w:spacing w:line="360" w:lineRule="auto"/>
      <w:jc w:val="both"/>
      <w:outlineLvl w:val="7"/>
    </w:pPr>
    <w:rPr>
      <w:szCs w:val="20"/>
      <w:lang w:val="en-US"/>
    </w:rPr>
  </w:style>
  <w:style w:type="paragraph" w:styleId="Heading9">
    <w:name w:val="heading 9"/>
    <w:basedOn w:val="Normal"/>
    <w:next w:val="Normal"/>
    <w:qFormat/>
    <w:rsid w:val="00231CA5"/>
    <w:pPr>
      <w:keepNext/>
      <w:numPr>
        <w:ilvl w:val="8"/>
        <w:numId w:val="12"/>
      </w:numPr>
      <w:outlineLvl w:val="8"/>
    </w:pPr>
    <w:rPr>
      <w:rFonts w:ascii="Arial" w:hAnsi="Arial" w:cs="Arial"/>
      <w:b/>
      <w:bCs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231CA5"/>
    <w:pPr>
      <w:spacing w:before="360"/>
    </w:pPr>
    <w:rPr>
      <w:rFonts w:ascii="Arial" w:hAnsi="Arial" w:cs="Arial"/>
      <w:b/>
      <w:bCs/>
      <w:caps/>
    </w:rPr>
  </w:style>
  <w:style w:type="paragraph" w:styleId="Title">
    <w:name w:val="Title"/>
    <w:basedOn w:val="Normal"/>
    <w:qFormat/>
    <w:rsid w:val="00231CA5"/>
    <w:pPr>
      <w:jc w:val="center"/>
    </w:pPr>
    <w:rPr>
      <w:b/>
      <w:sz w:val="40"/>
      <w:szCs w:val="20"/>
      <w:lang w:val="en-US"/>
    </w:rPr>
  </w:style>
  <w:style w:type="paragraph" w:styleId="BodyText">
    <w:name w:val="Body Text"/>
    <w:basedOn w:val="Normal"/>
    <w:rsid w:val="00231CA5"/>
    <w:rPr>
      <w:szCs w:val="20"/>
      <w:lang w:val="en-US"/>
    </w:rPr>
  </w:style>
  <w:style w:type="character" w:styleId="Hyperlink">
    <w:name w:val="Hyperlink"/>
    <w:basedOn w:val="DefaultParagraphFont"/>
    <w:rsid w:val="00231CA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231CA5"/>
    <w:pPr>
      <w:tabs>
        <w:tab w:val="center" w:pos="4320"/>
        <w:tab w:val="right" w:pos="8640"/>
      </w:tabs>
    </w:pPr>
    <w:rPr>
      <w:lang w:val="en-US"/>
    </w:rPr>
  </w:style>
  <w:style w:type="paragraph" w:styleId="BodyTextIndent2">
    <w:name w:val="Body Text Indent 2"/>
    <w:basedOn w:val="Normal"/>
    <w:rsid w:val="00231CA5"/>
    <w:pPr>
      <w:ind w:left="1080"/>
    </w:pPr>
    <w:rPr>
      <w:rFonts w:ascii="Trebuchet MS" w:hAnsi="Trebuchet MS" w:cs="TITUS Cyberbit Basic"/>
      <w:lang w:val="en-US"/>
    </w:rPr>
  </w:style>
  <w:style w:type="paragraph" w:styleId="BodyTextIndent3">
    <w:name w:val="Body Text Indent 3"/>
    <w:basedOn w:val="Normal"/>
    <w:rsid w:val="00231CA5"/>
    <w:pPr>
      <w:ind w:left="2160" w:hanging="2160"/>
    </w:pPr>
    <w:rPr>
      <w:rFonts w:ascii="Trebuchet MS" w:hAnsi="Trebuchet MS" w:cs="TITUS Cyberbit Basic"/>
      <w:lang w:val="en-US"/>
    </w:rPr>
  </w:style>
  <w:style w:type="paragraph" w:styleId="Subtitle">
    <w:name w:val="Subtitle"/>
    <w:basedOn w:val="Normal"/>
    <w:qFormat/>
    <w:rsid w:val="00231CA5"/>
    <w:pPr>
      <w:jc w:val="center"/>
    </w:pPr>
    <w:rPr>
      <w:rFonts w:ascii="Arial" w:hAnsi="Arial" w:cs="Arial"/>
      <w:b/>
      <w:bCs/>
      <w:sz w:val="20"/>
      <w:szCs w:val="22"/>
    </w:rPr>
  </w:style>
  <w:style w:type="paragraph" w:styleId="BodyTextIndent">
    <w:name w:val="Body Text Indent"/>
    <w:basedOn w:val="Normal"/>
    <w:rsid w:val="00231CA5"/>
    <w:pPr>
      <w:ind w:left="360"/>
    </w:pPr>
    <w:rPr>
      <w:rFonts w:ascii="Arial" w:hAnsi="Arial" w:cs="Arial"/>
      <w:sz w:val="20"/>
    </w:rPr>
  </w:style>
  <w:style w:type="character" w:styleId="FollowedHyperlink">
    <w:name w:val="FollowedHyperlink"/>
    <w:basedOn w:val="DefaultParagraphFont"/>
    <w:rsid w:val="00231CA5"/>
    <w:rPr>
      <w:color w:val="800080"/>
      <w:u w:val="single"/>
    </w:rPr>
  </w:style>
  <w:style w:type="character" w:styleId="PageNumber">
    <w:name w:val="page number"/>
    <w:basedOn w:val="DefaultParagraphFont"/>
    <w:rsid w:val="00231CA5"/>
  </w:style>
  <w:style w:type="paragraph" w:customStyle="1" w:styleId="Achievement">
    <w:name w:val="Achievement"/>
    <w:basedOn w:val="BodyText"/>
    <w:rsid w:val="00ED52EC"/>
    <w:pPr>
      <w:numPr>
        <w:numId w:val="1"/>
      </w:numPr>
      <w:spacing w:after="60" w:line="220" w:lineRule="atLeast"/>
      <w:jc w:val="both"/>
    </w:pPr>
    <w:rPr>
      <w:rFonts w:ascii="Arial" w:hAnsi="Arial"/>
      <w:spacing w:val="-5"/>
      <w:sz w:val="20"/>
    </w:rPr>
  </w:style>
  <w:style w:type="paragraph" w:customStyle="1" w:styleId="CompanyNameOne">
    <w:name w:val="Company Name One"/>
    <w:basedOn w:val="Normal"/>
    <w:next w:val="Normal"/>
    <w:autoRedefine/>
    <w:rsid w:val="00D91797"/>
    <w:pPr>
      <w:tabs>
        <w:tab w:val="left" w:pos="2520"/>
        <w:tab w:val="left" w:pos="2970"/>
        <w:tab w:val="left" w:pos="3060"/>
        <w:tab w:val="left" w:pos="3150"/>
        <w:tab w:val="left" w:pos="3600"/>
        <w:tab w:val="right" w:pos="6480"/>
      </w:tabs>
      <w:spacing w:before="240" w:after="40" w:line="220" w:lineRule="atLeast"/>
    </w:pPr>
    <w:rPr>
      <w:rFonts w:ascii="Arial" w:hAnsi="Arial"/>
      <w:sz w:val="20"/>
      <w:szCs w:val="20"/>
      <w:u w:val="single"/>
      <w:lang w:val="en-US"/>
    </w:rPr>
  </w:style>
  <w:style w:type="paragraph" w:customStyle="1" w:styleId="JobTitle">
    <w:name w:val="Job Title"/>
    <w:next w:val="Achievement"/>
    <w:rsid w:val="00ED52EC"/>
    <w:pPr>
      <w:spacing w:after="60" w:line="220" w:lineRule="atLeast"/>
    </w:pPr>
    <w:rPr>
      <w:rFonts w:ascii="Arial Black" w:hAnsi="Arial Black"/>
      <w:spacing w:val="-10"/>
    </w:rPr>
  </w:style>
  <w:style w:type="paragraph" w:styleId="NormalWeb">
    <w:name w:val="Normal (Web)"/>
    <w:basedOn w:val="Normal"/>
    <w:uiPriority w:val="99"/>
    <w:rsid w:val="006F1087"/>
    <w:pPr>
      <w:spacing w:before="100" w:beforeAutospacing="1" w:after="100" w:afterAutospacing="1"/>
    </w:pPr>
    <w:rPr>
      <w:lang w:val="en-US"/>
    </w:rPr>
  </w:style>
  <w:style w:type="paragraph" w:customStyle="1" w:styleId="CompanyName">
    <w:name w:val="Company Name"/>
    <w:basedOn w:val="Normal"/>
    <w:next w:val="Normal"/>
    <w:autoRedefine/>
    <w:rsid w:val="006F1087"/>
    <w:pPr>
      <w:tabs>
        <w:tab w:val="left" w:pos="2160"/>
        <w:tab w:val="right" w:pos="6480"/>
      </w:tabs>
      <w:spacing w:before="240" w:after="40" w:line="220" w:lineRule="atLeast"/>
    </w:pPr>
    <w:rPr>
      <w:rFonts w:ascii="Arial" w:hAnsi="Arial"/>
      <w:sz w:val="20"/>
      <w:szCs w:val="20"/>
      <w:u w:val="single"/>
      <w:lang w:val="en-US"/>
    </w:rPr>
  </w:style>
  <w:style w:type="paragraph" w:styleId="BodyTextFirstIndent2">
    <w:name w:val="Body Text First Indent 2"/>
    <w:basedOn w:val="BodyTextIndent"/>
    <w:rsid w:val="001D4F57"/>
    <w:pPr>
      <w:autoSpaceDE w:val="0"/>
      <w:autoSpaceDN w:val="0"/>
      <w:spacing w:after="120"/>
      <w:ind w:firstLine="210"/>
    </w:pPr>
    <w:rPr>
      <w:rFonts w:ascii="Times New Roman" w:hAnsi="Times New Roman" w:cs="Times New Roman"/>
      <w:szCs w:val="20"/>
      <w:lang w:val="en-US"/>
    </w:rPr>
  </w:style>
  <w:style w:type="paragraph" w:styleId="Header">
    <w:name w:val="header"/>
    <w:basedOn w:val="Normal"/>
    <w:rsid w:val="00A93395"/>
    <w:pPr>
      <w:tabs>
        <w:tab w:val="center" w:pos="4320"/>
        <w:tab w:val="right" w:pos="8640"/>
      </w:tabs>
    </w:pPr>
  </w:style>
  <w:style w:type="paragraph" w:customStyle="1" w:styleId="Address2">
    <w:name w:val="Address 2"/>
    <w:basedOn w:val="Normal"/>
    <w:rsid w:val="00A93395"/>
    <w:pPr>
      <w:framePr w:w="2030" w:wrap="notBeside" w:vAnchor="page" w:hAnchor="page" w:x="6121" w:y="1153"/>
      <w:spacing w:line="160" w:lineRule="atLeast"/>
      <w:jc w:val="both"/>
    </w:pPr>
    <w:rPr>
      <w:rFonts w:ascii="Arial" w:hAnsi="Arial"/>
      <w:sz w:val="14"/>
      <w:szCs w:val="20"/>
      <w:lang w:val="en-US"/>
    </w:rPr>
  </w:style>
  <w:style w:type="paragraph" w:customStyle="1" w:styleId="Address1">
    <w:name w:val="Address 1"/>
    <w:basedOn w:val="Normal"/>
    <w:rsid w:val="00A93395"/>
    <w:pPr>
      <w:framePr w:w="2160" w:wrap="notBeside" w:vAnchor="page" w:hAnchor="page" w:x="8281" w:y="1153"/>
      <w:spacing w:line="160" w:lineRule="atLeast"/>
      <w:jc w:val="both"/>
    </w:pPr>
    <w:rPr>
      <w:rFonts w:ascii="Arial" w:hAnsi="Arial"/>
      <w:sz w:val="14"/>
      <w:szCs w:val="20"/>
      <w:lang w:val="en-US"/>
    </w:rPr>
  </w:style>
  <w:style w:type="paragraph" w:customStyle="1" w:styleId="Name">
    <w:name w:val="Name"/>
    <w:basedOn w:val="Normal"/>
    <w:next w:val="Normal"/>
    <w:rsid w:val="000E2226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  <w:lang w:val="en-US"/>
    </w:rPr>
  </w:style>
  <w:style w:type="paragraph" w:styleId="BalloonText">
    <w:name w:val="Balloon Text"/>
    <w:basedOn w:val="Normal"/>
    <w:semiHidden/>
    <w:rsid w:val="00980B0E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D06484"/>
    <w:rPr>
      <w:b/>
      <w:bCs/>
    </w:rPr>
  </w:style>
  <w:style w:type="paragraph" w:styleId="ListParagraph">
    <w:name w:val="List Paragraph"/>
    <w:basedOn w:val="Normal"/>
    <w:uiPriority w:val="34"/>
    <w:qFormat/>
    <w:rsid w:val="00E823A2"/>
    <w:pPr>
      <w:ind w:left="720"/>
      <w:contextualSpacing/>
    </w:pPr>
  </w:style>
  <w:style w:type="character" w:styleId="Emphasis">
    <w:name w:val="Emphasis"/>
    <w:basedOn w:val="DefaultParagraphFont"/>
    <w:qFormat/>
    <w:rsid w:val="00E4041F"/>
    <w:rPr>
      <w:i/>
      <w:iCs/>
    </w:rPr>
  </w:style>
  <w:style w:type="character" w:customStyle="1" w:styleId="FooterChar">
    <w:name w:val="Footer Char"/>
    <w:basedOn w:val="DefaultParagraphFont"/>
    <w:link w:val="Footer"/>
    <w:uiPriority w:val="99"/>
    <w:rsid w:val="00DA082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71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9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9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lman.361814@2freemail.com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104</Words>
  <Characters>629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P</Company>
  <LinksUpToDate>false</LinksUpToDate>
  <CharactersWithSpaces>7386</CharactersWithSpaces>
  <SharedDoc>false</SharedDoc>
  <HLinks>
    <vt:vector size="6" baseType="variant">
      <vt:variant>
        <vt:i4>3276876</vt:i4>
      </vt:variant>
      <vt:variant>
        <vt:i4>0</vt:i4>
      </vt:variant>
      <vt:variant>
        <vt:i4>0</vt:i4>
      </vt:variant>
      <vt:variant>
        <vt:i4>5</vt:i4>
      </vt:variant>
      <vt:variant>
        <vt:lpwstr>mailto:Salman.officedoc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kabemba</dc:creator>
  <cp:lastModifiedBy>784812338</cp:lastModifiedBy>
  <cp:revision>25</cp:revision>
  <cp:lastPrinted>2008-09-22T12:40:00Z</cp:lastPrinted>
  <dcterms:created xsi:type="dcterms:W3CDTF">2016-07-30T19:43:00Z</dcterms:created>
  <dcterms:modified xsi:type="dcterms:W3CDTF">2017-11-20T12:54:00Z</dcterms:modified>
</cp:coreProperties>
</file>